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Pr="00C55089" w:rsidRDefault="00090BC0" w:rsidP="000B5D14">
      <w:pPr>
        <w:rPr>
          <w:lang w:val="en-DE"/>
        </w:rPr>
      </w:pPr>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0000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0000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439"/>
        <w:gridCol w:w="2147"/>
        <w:gridCol w:w="4165"/>
        <w:gridCol w:w="636"/>
        <w:gridCol w:w="521"/>
        <w:gridCol w:w="684"/>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0000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0000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591"/>
        <w:gridCol w:w="2120"/>
        <w:gridCol w:w="3984"/>
        <w:gridCol w:w="646"/>
        <w:gridCol w:w="529"/>
        <w:gridCol w:w="695"/>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00000"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9"/>
        <w:gridCol w:w="1422"/>
        <w:gridCol w:w="2699"/>
        <w:gridCol w:w="715"/>
        <w:gridCol w:w="947"/>
        <w:gridCol w:w="919"/>
        <w:gridCol w:w="1121"/>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3"/>
        <w:gridCol w:w="1339"/>
        <w:gridCol w:w="3715"/>
        <w:gridCol w:w="542"/>
        <w:gridCol w:w="736"/>
        <w:gridCol w:w="786"/>
        <w:gridCol w:w="1021"/>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4"/>
        <w:gridCol w:w="941"/>
        <w:gridCol w:w="1645"/>
        <w:gridCol w:w="363"/>
        <w:gridCol w:w="405"/>
        <w:gridCol w:w="546"/>
        <w:gridCol w:w="718"/>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71"/>
              <w:gridCol w:w="2338"/>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00000"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3"/>
        <w:gridCol w:w="1324"/>
        <w:gridCol w:w="2762"/>
        <w:gridCol w:w="1460"/>
        <w:gridCol w:w="695"/>
        <w:gridCol w:w="821"/>
        <w:gridCol w:w="1027"/>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
        <w:gridCol w:w="1413"/>
        <w:gridCol w:w="3029"/>
        <w:gridCol w:w="704"/>
        <w:gridCol w:w="927"/>
        <w:gridCol w:w="922"/>
        <w:gridCol w:w="1113"/>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2"/>
        <w:gridCol w:w="655"/>
        <w:gridCol w:w="2155"/>
        <w:gridCol w:w="3525"/>
        <w:gridCol w:w="686"/>
        <w:gridCol w:w="561"/>
        <w:gridCol w:w="73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00000"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6"/>
        <w:gridCol w:w="1821"/>
        <w:gridCol w:w="4851"/>
        <w:gridCol w:w="582"/>
        <w:gridCol w:w="480"/>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00000"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00000"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00000"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w:t>
              </w:r>
              <w:r w:rsidR="003C6268">
                <w:rPr>
                  <w:rStyle w:val="Hyperlink"/>
                </w:rPr>
                <w:lastRenderedPageBreak/>
                <w:t>(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00000"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lastRenderedPageBreak/>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00000"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0000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w:t>
            </w:r>
            <w:r>
              <w:rPr>
                <w:rFonts w:ascii="Calibri" w:hAnsi="Calibri" w:cs="Calibri"/>
                <w:color w:val="444444"/>
                <w:shd w:val="clear" w:color="auto" w:fill="FFFFFF"/>
              </w:rPr>
              <w:lastRenderedPageBreak/>
              <w:t>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00000"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00000"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2"/>
        <w:gridCol w:w="1096"/>
        <w:gridCol w:w="2094"/>
        <w:gridCol w:w="3250"/>
        <w:gridCol w:w="470"/>
        <w:gridCol w:w="635"/>
        <w:gridCol w:w="835"/>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00000"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00000"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r>
      <w:r w:rsidRPr="004416C9">
        <w:rPr>
          <w:rFonts w:ascii="Calibri" w:eastAsia="Times New Roman" w:hAnsi="Calibri" w:cs="Calibri"/>
          <w:color w:val="000000"/>
        </w:rPr>
        <w:lastRenderedPageBreak/>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00000"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lastRenderedPageBreak/>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r>
            <w:r>
              <w:lastRenderedPageBreak/>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lastRenderedPageBreak/>
              <w:t>0000000000</w:t>
            </w:r>
            <w:r>
              <w:br/>
              <w:t>0001111111</w:t>
            </w:r>
            <w:r>
              <w:br/>
            </w:r>
            <w:r>
              <w:lastRenderedPageBreak/>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3"/>
        <w:gridCol w:w="751"/>
        <w:gridCol w:w="2579"/>
        <w:gridCol w:w="764"/>
        <w:gridCol w:w="751"/>
        <w:gridCol w:w="2579"/>
        <w:gridCol w:w="855"/>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0"/>
        <w:gridCol w:w="769"/>
        <w:gridCol w:w="3143"/>
        <w:gridCol w:w="1248"/>
        <w:gridCol w:w="954"/>
        <w:gridCol w:w="817"/>
        <w:gridCol w:w="1291"/>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lastRenderedPageBreak/>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00000"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5"/>
        <w:gridCol w:w="818"/>
        <w:gridCol w:w="2709"/>
        <w:gridCol w:w="1582"/>
        <w:gridCol w:w="1268"/>
        <w:gridCol w:w="846"/>
        <w:gridCol w:w="1064"/>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00000"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00000"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00000"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494CF7">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00000"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494CF7">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494CF7">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 xml:space="preserve">Matriculation </w:t>
            </w:r>
            <w:r>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494CF7">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494CF7">
      <w:pPr>
        <w:pStyle w:val="ML2122-51"/>
      </w:pPr>
      <w:r>
        <w:lastRenderedPageBreak/>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494CF7">
      <w:pPr>
        <w:pStyle w:val="ML2122-51"/>
      </w:pPr>
      <w:r>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494CF7">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494CF7">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494CF7">
      <w:pPr>
        <w:pStyle w:val="ML2122-51"/>
      </w:pPr>
      <w:r>
        <w:lastRenderedPageBreak/>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494CF7">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494CF7">
      <w:pPr>
        <w:pStyle w:val="ML2122-51"/>
      </w:pPr>
      <w:r>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494CF7">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494CF7">
      <w:pPr>
        <w:pStyle w:val="ML2122-51"/>
      </w:pPr>
      <w:r>
        <w:lastRenderedPageBreak/>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494CF7">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494CF7">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494CF7">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494CF7">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494CF7">
      <w:pPr>
        <w:pStyle w:val="ML2122-51"/>
      </w:pPr>
      <w:r>
        <w:lastRenderedPageBreak/>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494CF7">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494CF7">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Current implementation of Deep Belief algorithm, which has been done on University of Applied Sciences can be used for learning of patterns. In this project, students must apply </w:t>
      </w:r>
      <w:r w:rsidRPr="0039447F">
        <w:rPr>
          <w:rFonts w:ascii="Segoe UI" w:eastAsia="Times New Roman" w:hAnsi="Segoe UI" w:cs="Segoe UI"/>
          <w:color w:val="000000"/>
        </w:rPr>
        <w:lastRenderedPageBreak/>
        <w:t>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00000"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00000"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00000"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 xml:space="preserve">Regression </w:t>
            </w:r>
            <w:r w:rsidR="00891F31">
              <w:rPr>
                <w:rFonts w:ascii="Calibri" w:eastAsia="Times New Roman" w:hAnsi="Calibri" w:cs="Calibri"/>
                <w:color w:val="000000"/>
              </w:rPr>
              <w:lastRenderedPageBreak/>
              <w:t>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lastRenderedPageBreak/>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00000"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lastRenderedPageBreak/>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lastRenderedPageBreak/>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00000"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r>
            <w:r w:rsidRPr="0090301F">
              <w:rPr>
                <w:rFonts w:ascii="Calibri" w:eastAsia="Times New Roman" w:hAnsi="Calibri" w:cs="Calibri"/>
                <w:bCs/>
                <w:color w:val="000000"/>
              </w:rPr>
              <w:lastRenderedPageBreak/>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lastRenderedPageBreak/>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lastRenderedPageBreak/>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00000"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00000"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000000" w:rsidP="003446E6">
      <w:hyperlink r:id="rId110" w:history="1">
        <w:r w:rsidR="00FD0B49" w:rsidRPr="00A7245F">
          <w:rPr>
            <w:rStyle w:val="Hyperlink"/>
          </w:rPr>
          <w:t>http://nupic.docs.numenta.org/1.0.3/api/algorithms/encoders.html#</w:t>
        </w:r>
      </w:hyperlink>
    </w:p>
    <w:p w14:paraId="3D12CF31" w14:textId="2DE0C4B8" w:rsidR="00FD0B49" w:rsidRDefault="00000000"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000000"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lastRenderedPageBreak/>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00000"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00000"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00000"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lastRenderedPageBreak/>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00000"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00000"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w:t>
      </w:r>
      <w:proofErr w:type="gramStart"/>
      <w:r>
        <w:t>columns</w:t>
      </w:r>
      <w:proofErr w:type="gramEnd"/>
      <w:r>
        <w:t xml:space="preserve">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00000"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000000" w:rsidP="00352AF3">
      <w:hyperlink r:id="rId122" w:history="1">
        <w:r w:rsidR="001339AC" w:rsidRPr="00114938">
          <w:rPr>
            <w:rStyle w:val="Hyperlink"/>
          </w:rPr>
          <w:t>https://pdfs.semanticscholar.org/be51/8b8fa749d51c4fb75a19614b6a05fcb5d9d0.pdf</w:t>
        </w:r>
      </w:hyperlink>
    </w:p>
    <w:p w14:paraId="5CA11E3D" w14:textId="791C3843" w:rsidR="001339AC" w:rsidRDefault="00000000" w:rsidP="00352AF3">
      <w:hyperlink r:id="rId123" w:history="1">
        <w:r w:rsidR="001339AC" w:rsidRPr="00114938">
          <w:rPr>
            <w:rStyle w:val="Hyperlink"/>
          </w:rPr>
          <w:t>https://ieeexplore.ieee.org/document/6460663</w:t>
        </w:r>
      </w:hyperlink>
    </w:p>
    <w:p w14:paraId="23635CAC" w14:textId="3144AAE2" w:rsidR="001339AC" w:rsidRDefault="00000000" w:rsidP="00352AF3">
      <w:hyperlink r:id="rId124" w:history="1">
        <w:r w:rsidR="001339AC" w:rsidRPr="00114938">
          <w:rPr>
            <w:rStyle w:val="Hyperlink"/>
          </w:rPr>
          <w:t>http://publications.lib.chalmers.se/records/fulltext/157497.pdf</w:t>
        </w:r>
      </w:hyperlink>
    </w:p>
    <w:p w14:paraId="5977072F" w14:textId="160E6900" w:rsidR="001339AC" w:rsidRDefault="00000000"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lastRenderedPageBreak/>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w:t>
            </w:r>
            <w:r w:rsidRPr="00A74D02">
              <w:rPr>
                <w:rFonts w:ascii="Times New Roman" w:eastAsia="Times New Roman" w:hAnsi="Times New Roman"/>
                <w:color w:val="000000"/>
                <w:sz w:val="24"/>
                <w:szCs w:val="24"/>
              </w:rPr>
              <w:lastRenderedPageBreak/>
              <w:t>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00000"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00000"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 xml:space="preserve">Matriculation </w:t>
            </w:r>
            <w:r w:rsidRPr="0039447F">
              <w:rPr>
                <w:rFonts w:ascii="Calibri" w:eastAsia="Times New Roman" w:hAnsi="Calibri" w:cs="Calibri"/>
                <w:b/>
                <w:bCs/>
                <w:color w:val="000000"/>
              </w:rPr>
              <w:lastRenderedPageBreak/>
              <w:t>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00000"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lastRenderedPageBreak/>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00000"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00000"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lastRenderedPageBreak/>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00000" w:rsidP="00766110">
      <w:hyperlink r:id="rId134" w:history="1">
        <w:r w:rsidR="00766110">
          <w:rPr>
            <w:rStyle w:val="Hyperlink"/>
          </w:rPr>
          <w:t>https://discourse.numenta.org/t/unusual-prediction-behaviour-in-htm-js/5980/5</w:t>
        </w:r>
      </w:hyperlink>
    </w:p>
    <w:p w14:paraId="64652231" w14:textId="4CDAA168" w:rsidR="00766110" w:rsidRDefault="00000000"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 xml:space="preserve">Validate if there is any influence of the pattern of data in the sequence to quality or speed of learning. For example, following sequence might be (more) difficult to learn: </w:t>
      </w:r>
      <w:r>
        <w:lastRenderedPageBreak/>
        <w:t>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lastRenderedPageBreak/>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lastRenderedPageBreak/>
        <w:t>CLA Classifier is an implementation of classification algorithm in JAVA. Your task is to learn about this classifier and to provide an implementation in .NET Core.</w:t>
      </w:r>
    </w:p>
    <w:p w14:paraId="45DC6A99" w14:textId="60F4022F" w:rsidR="00311971" w:rsidRDefault="00000000"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000000"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00000"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00000"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000000"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lastRenderedPageBreak/>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proofErr w:type="spellStart"/>
      <w:r w:rsidRPr="004D3D95">
        <w:rPr>
          <w:lang w:val="it-IT"/>
        </w:rPr>
        <w:t>JSonConvert.Serialize</w:t>
      </w:r>
      <w:proofErr w:type="spellEnd"/>
      <w:r w:rsidRPr="004D3D95">
        <w:rPr>
          <w:lang w:val="it-IT"/>
        </w:rPr>
        <w:t>(x, "</w:t>
      </w:r>
      <w:proofErr w:type="spellStart"/>
      <w:proofErr w:type="gramStart"/>
      <w:r w:rsidRPr="004D3D95">
        <w:rPr>
          <w:lang w:val="it-IT"/>
        </w:rPr>
        <w:t>filename.json</w:t>
      </w:r>
      <w:proofErr w:type="spellEnd"/>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00000"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lastRenderedPageBreak/>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00000"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00000"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00000"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000000"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lastRenderedPageBreak/>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lastRenderedPageBreak/>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r>
        <w:rPr>
          <w:rFonts w:ascii="Consolas" w:hAnsi="Consolas" w:cs="Consolas"/>
          <w:color w:val="000000"/>
          <w:sz w:val="19"/>
          <w:szCs w:val="19"/>
        </w:rPr>
        <w:t>SimilarityExperiment</w:t>
      </w:r>
      <w:proofErr w:type="spell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4"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SimilarityExperiment</w:t>
      </w:r>
      <w:proofErr w:type="spellEnd"/>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w:t>
      </w:r>
      <w:proofErr w:type="spellStart"/>
      <w:r w:rsidRPr="008C7993">
        <w:rPr>
          <w:rFonts w:ascii="Consolas" w:hAnsi="Consolas" w:cs="Consolas"/>
          <w:color w:val="000000"/>
          <w:sz w:val="19"/>
          <w:szCs w:val="19"/>
        </w:rPr>
        <w:t>MathHelpers.CalcArraySimilarity</w:t>
      </w:r>
      <w:proofErr w:type="spellEnd"/>
      <w:r w:rsidRPr="008C7993">
        <w:rPr>
          <w:rFonts w:ascii="Consolas" w:hAnsi="Consolas" w:cs="Consolas"/>
          <w:color w:val="000000"/>
          <w:sz w:val="19"/>
          <w:szCs w:val="19"/>
        </w:rPr>
        <w:t>(</w:t>
      </w:r>
      <w:proofErr w:type="spellStart"/>
      <w:r w:rsidRPr="008C7993">
        <w:rPr>
          <w:rFonts w:ascii="Consolas" w:hAnsi="Consolas" w:cs="Consolas"/>
          <w:color w:val="000000"/>
          <w:sz w:val="19"/>
          <w:szCs w:val="19"/>
        </w:rPr>
        <w:t>oldArray</w:t>
      </w:r>
      <w:proofErr w:type="spellEnd"/>
      <w:r w:rsidRPr="008C7993">
        <w:rPr>
          <w:rFonts w:ascii="Consolas" w:hAnsi="Consolas" w:cs="Consolas"/>
          <w:color w:val="000000"/>
          <w:sz w:val="19"/>
          <w:szCs w:val="19"/>
        </w:rPr>
        <w:t xml:space="preserve">, </w:t>
      </w:r>
      <w:proofErr w:type="spellStart"/>
      <w:r w:rsidRPr="008C7993">
        <w:rPr>
          <w:rFonts w:ascii="Consolas" w:hAnsi="Consolas" w:cs="Consolas"/>
          <w:color w:val="000000"/>
          <w:sz w:val="19"/>
          <w:szCs w:val="19"/>
        </w:rPr>
        <w:t>activeArray</w:t>
      </w:r>
      <w:proofErr w:type="spellEnd"/>
      <w:r w:rsidRPr="008C7993">
        <w:rPr>
          <w:rFonts w:ascii="Consolas" w:hAnsi="Consolas" w:cs="Consolas"/>
          <w:color w:val="000000"/>
          <w:sz w:val="19"/>
          <w:szCs w:val="19"/>
        </w:rPr>
        <w:t>,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7"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like draw_figure.py (</w:t>
      </w:r>
      <w:proofErr w:type="spellStart"/>
      <w:r>
        <w:fldChar w:fldCharType="begin"/>
      </w:r>
      <w:r>
        <w:instrText>HYPERLINK "https://github.com/ddobric/neocortexapi/tree/master/Python/ColumnActivityDiagram"</w:instrText>
      </w:r>
      <w:r>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7pt;height:178.55pt" o:ole="">
            <v:imagedata r:id="rId159" o:title=""/>
          </v:shape>
          <o:OLEObject Type="Embed" ProgID="PBrush" ShapeID="_x0000_i1025" DrawAspect="Content" ObjectID="_1733991233" r:id="rId160"/>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proofErr w:type="spellStart"/>
      <w:r>
        <w:rPr>
          <w:rFonts w:ascii="Calibri" w:hAnsi="Calibri" w:cs="Calibri"/>
        </w:rPr>
        <w:t>NeoCortexUtils.DrawColumnActivity</w:t>
      </w:r>
      <w:proofErr w:type="spellEnd"/>
      <w:r>
        <w:rPr>
          <w:rFonts w:ascii="Calibri" w:hAnsi="Calibri" w:cs="Calibri"/>
        </w:rPr>
        <w:t>(</w:t>
      </w:r>
      <w:proofErr w:type="spellStart"/>
      <w:r>
        <w:rPr>
          <w:rFonts w:ascii="Calibri" w:hAnsi="Calibri" w:cs="Calibri"/>
        </w:rPr>
        <w:t>csvFile</w:t>
      </w:r>
      <w:proofErr w:type="spellEnd"/>
      <w:r>
        <w:rPr>
          <w:rFonts w:ascii="Calibri" w:hAnsi="Calibri" w:cs="Calibri"/>
        </w:rPr>
        <w:t>, params as used in .</w:t>
      </w:r>
      <w:proofErr w:type="spellStart"/>
      <w:r>
        <w:rPr>
          <w:rFonts w:ascii="Calibri" w:hAnsi="Calibri" w:cs="Calibri"/>
        </w:rPr>
        <w:t>py</w:t>
      </w:r>
      <w:proofErr w:type="spellEnd"/>
      <w:r>
        <w:rPr>
          <w:rFonts w:ascii="Calibri" w:hAnsi="Calibri" w:cs="Calibri"/>
        </w:rPr>
        <w:t xml:space="preserve">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spellStart"/>
      <w:proofErr w:type="gramStart"/>
      <w:r>
        <w:rPr>
          <w:rFonts w:ascii="Calibri" w:hAnsi="Calibri" w:cs="Calibri"/>
        </w:rPr>
        <w:t>ColumnActivityDiagram</w:t>
      </w:r>
      <w:proofErr w:type="spellEnd"/>
      <w:r>
        <w:rPr>
          <w:rFonts w:ascii="Calibri" w:hAnsi="Calibri" w:cs="Calibri"/>
        </w:rPr>
        <w:t>{</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1"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proofErr w:type="spellStart"/>
      <w:r w:rsidRPr="000709AE">
        <w:rPr>
          <w:rStyle w:val="MathChar"/>
          <w:rFonts w:eastAsiaTheme="minorHAnsi"/>
        </w:rPr>
        <w:t>colDims</w:t>
      </w:r>
      <w:proofErr w:type="spellEnd"/>
      <w:r w:rsidRPr="0099293E">
        <w:t xml:space="preserve"> in inhibition area defined by </w:t>
      </w:r>
      <w:proofErr w:type="spellStart"/>
      <w:r w:rsidRPr="000709AE">
        <w:rPr>
          <w:rStyle w:val="MathChar"/>
          <w:rFonts w:eastAsiaTheme="minorHAnsi"/>
        </w:rPr>
        <w:t>InhibitionRadius</w:t>
      </w:r>
      <w:proofErr w:type="spellEnd"/>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proofErr w:type="spellStart"/>
      <w:r>
        <w:rPr>
          <w:rFonts w:ascii="Cambria Math" w:eastAsia="Times New Roman" w:hAnsi="Cambria Math"/>
          <w:b/>
          <w:color w:val="555555"/>
        </w:rPr>
        <w:t>stimulusThreshold</w:t>
      </w:r>
      <w:proofErr w:type="spellEnd"/>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proofErr w:type="spellStart"/>
      <w:r w:rsidRPr="00086DB0">
        <w:rPr>
          <w:rStyle w:val="MathChar"/>
          <w:rFonts w:eastAsiaTheme="minorHAnsi"/>
          <w:i w:val="0"/>
        </w:rPr>
        <w:t>stimulusThreshold</w:t>
      </w:r>
      <w:proofErr w:type="spellEnd"/>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proofErr w:type="spellStart"/>
      <w:r w:rsidRPr="00086DB0">
        <w:rPr>
          <w:rStyle w:val="MathChar"/>
          <w:rFonts w:eastAsiaTheme="minorHAnsi"/>
        </w:rPr>
        <w:t>InhibitionRadius</w:t>
      </w:r>
      <w:proofErr w:type="spellEnd"/>
      <w:r>
        <w:t xml:space="preserve"> is not a constant value defined for area. It is calculated in every learning cycle. To calculate radius, first </w:t>
      </w:r>
      <w:proofErr w:type="spellStart"/>
      <w:r w:rsidRPr="00FB3B31">
        <w:rPr>
          <w:rStyle w:val="MathChar"/>
          <w:rFonts w:eastAsiaTheme="minorHAnsi"/>
        </w:rPr>
        <w:t>ColumnInputRatio</w:t>
      </w:r>
      <w:proofErr w:type="spellEnd"/>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proofErr w:type="spellStart"/>
      <w:r w:rsidRPr="005A6DD3">
        <w:rPr>
          <w:rStyle w:val="MathChar"/>
          <w:rFonts w:eastAsiaTheme="minorHAnsi"/>
        </w:rPr>
        <w:t>i</w:t>
      </w:r>
      <w:proofErr w:type="spellEnd"/>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3AC1882"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5</w:t>
            </w:r>
            <w:r w:rsidRPr="003C0457">
              <w:rPr>
                <w:iCs/>
                <w:color w:val="000000"/>
                <w:kern w:val="24"/>
                <w:sz w:val="22"/>
                <w:szCs w:val="48"/>
              </w:rPr>
              <w:fldChar w:fldCharType="end"/>
            </w:r>
            <w:r w:rsidRPr="003C0457">
              <w:rPr>
                <w:iCs/>
                <w:color w:val="000000"/>
                <w:kern w:val="24"/>
                <w:sz w:val="22"/>
                <w:szCs w:val="48"/>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proofErr w:type="spellStart"/>
      <w:r w:rsidRPr="00A954C0">
        <w:rPr>
          <w:rStyle w:val="MathChar"/>
          <w:rFonts w:eastAsiaTheme="minorHAnsi"/>
        </w:rPr>
        <w:t>i</w:t>
      </w:r>
      <w:proofErr w:type="spellEnd"/>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proofErr w:type="spellStart"/>
      <w:r w:rsidRPr="00C76812">
        <w:rPr>
          <w:rStyle w:val="MathChar"/>
          <w:rFonts w:eastAsiaTheme="minorHAnsi"/>
        </w:rPr>
        <w:t>avgColSpan</w:t>
      </w:r>
      <w:proofErr w:type="spellEnd"/>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6551F897"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6</w:t>
            </w:r>
            <w:r w:rsidRPr="003C0457">
              <w:rPr>
                <w:iCs/>
                <w:color w:val="000000"/>
                <w:kern w:val="24"/>
                <w:sz w:val="22"/>
                <w:szCs w:val="48"/>
              </w:rPr>
              <w:fldChar w:fldCharType="end"/>
            </w:r>
            <w:r w:rsidRPr="003C0457">
              <w:rPr>
                <w:iCs/>
                <w:color w:val="000000"/>
                <w:kern w:val="24"/>
                <w:sz w:val="22"/>
                <w:szCs w:val="48"/>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495674C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7</w:t>
            </w:r>
            <w:r w:rsidRPr="003C0457">
              <w:rPr>
                <w:iCs/>
                <w:color w:val="000000"/>
                <w:kern w:val="24"/>
                <w:sz w:val="22"/>
                <w:szCs w:val="48"/>
              </w:rPr>
              <w:fldChar w:fldCharType="end"/>
            </w:r>
            <w:r w:rsidRPr="003C0457">
              <w:rPr>
                <w:iCs/>
                <w:color w:val="000000"/>
                <w:kern w:val="24"/>
                <w:sz w:val="22"/>
                <w:szCs w:val="48"/>
              </w:rPr>
              <w:t>)</w:t>
            </w:r>
          </w:p>
        </w:tc>
      </w:tr>
    </w:tbl>
    <w:p w14:paraId="3D5002B4" w14:textId="77777777" w:rsidR="00644042" w:rsidRPr="004D3F1D" w:rsidRDefault="00644042" w:rsidP="00644042">
      <w:proofErr w:type="spellStart"/>
      <w:proofErr w:type="gramStart"/>
      <w:r w:rsidRPr="00137E05">
        <w:rPr>
          <w:rStyle w:val="MathChar"/>
          <w:rFonts w:eastAsiaTheme="minorHAnsi"/>
        </w:rPr>
        <w:t>InhibitionRadius</w:t>
      </w:r>
      <w:proofErr w:type="spellEnd"/>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proofErr w:type="spellStart"/>
      <w:r w:rsidRPr="00137E05">
        <w:rPr>
          <w:rStyle w:val="MathChar"/>
          <w:rFonts w:eastAsiaTheme="minorHAnsi"/>
        </w:rPr>
        <w:t>NumOfActiveColumnsPerInhArea</w:t>
      </w:r>
      <w:proofErr w:type="spellEnd"/>
      <w:r>
        <w:rPr>
          <w:rStyle w:val="MathChar"/>
          <w:rFonts w:eastAsiaTheme="minorHAnsi"/>
        </w:rPr>
        <w:t xml:space="preserve">. </w:t>
      </w:r>
      <w:r w:rsidRPr="004D3F1D">
        <w:t xml:space="preserve">Once </w:t>
      </w:r>
      <w:proofErr w:type="spellStart"/>
      <w:r w:rsidRPr="00137E05">
        <w:rPr>
          <w:rStyle w:val="MathChar"/>
          <w:rFonts w:eastAsiaTheme="minorHAnsi"/>
        </w:rPr>
        <w:t>InhibitionRadius</w:t>
      </w:r>
      <w:proofErr w:type="spellEnd"/>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proofErr w:type="spellStart"/>
      <w:r w:rsidRPr="00137E05">
        <w:rPr>
          <w:rStyle w:val="MathChar"/>
          <w:rFonts w:eastAsiaTheme="minorHAnsi"/>
        </w:rPr>
        <w:t>NumOfActiveColumnsPerInhArea</w:t>
      </w:r>
      <w:proofErr w:type="spellEnd"/>
      <w:r w:rsidRPr="004D3F1D">
        <w:t xml:space="preserve">. </w:t>
      </w:r>
      <w:r>
        <w:t>Note</w:t>
      </w:r>
      <w:r w:rsidRPr="004D3F1D">
        <w:t xml:space="preserve">, maximal reasonable inhibition used is defined by constant </w:t>
      </w:r>
      <w:proofErr w:type="spellStart"/>
      <w:proofErr w:type="gramStart"/>
      <w:r w:rsidRPr="00137E05">
        <w:rPr>
          <w:rStyle w:val="MathChar"/>
          <w:rFonts w:eastAsiaTheme="minorHAnsi"/>
        </w:rPr>
        <w:t>MaxInhibitionDensity</w:t>
      </w:r>
      <w:proofErr w:type="spellEnd"/>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3694BB10"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bookmarkStart w:id="44" w:name="_Ref528829942"/>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8</w:t>
            </w:r>
            <w:r w:rsidRPr="003C0457">
              <w:rPr>
                <w:iCs/>
                <w:color w:val="000000"/>
                <w:kern w:val="24"/>
                <w:sz w:val="22"/>
                <w:szCs w:val="48"/>
              </w:rPr>
              <w:fldChar w:fldCharType="end"/>
            </w:r>
            <w:r w:rsidRPr="003C0457">
              <w:rPr>
                <w:iCs/>
                <w:color w:val="000000"/>
                <w:kern w:val="24"/>
                <w:sz w:val="22"/>
                <w:szCs w:val="48"/>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820" w:type="dxa"/>
          </w:tcPr>
          <w:p w14:paraId="04E74666"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9</w:t>
            </w:r>
            <w:r w:rsidRPr="003C0457">
              <w:rPr>
                <w:iCs/>
                <w:color w:val="000000"/>
                <w:kern w:val="24"/>
                <w:sz w:val="22"/>
                <w:szCs w:val="48"/>
              </w:rPr>
              <w:fldChar w:fldCharType="end"/>
            </w:r>
            <w:r w:rsidRPr="003C0457">
              <w:rPr>
                <w:iCs/>
                <w:color w:val="000000"/>
                <w:kern w:val="24"/>
                <w:sz w:val="22"/>
                <w:szCs w:val="48"/>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3C0457">
        <w:rPr>
          <w:iCs/>
          <w:color w:val="000000"/>
          <w:kern w:val="24"/>
          <w:szCs w:val="48"/>
        </w:rPr>
        <w:t xml:space="preserve">(1 </w:t>
      </w:r>
      <w:r w:rsidRPr="003C0457">
        <w:rPr>
          <w:iCs/>
          <w:noProof/>
          <w:color w:val="000000"/>
          <w:kern w:val="24"/>
          <w:szCs w:val="48"/>
        </w:rPr>
        <w:t>8</w:t>
      </w:r>
      <w:r w:rsidRPr="003C0457">
        <w:rPr>
          <w:iCs/>
          <w:color w:val="000000"/>
          <w:kern w:val="24"/>
          <w:szCs w:val="48"/>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proofErr w:type="spellStart"/>
      <w:r w:rsidRPr="00E1082D">
        <w:rPr>
          <w:rFonts w:ascii="Cambria Math" w:eastAsia="Times New Roman" w:hAnsi="Cambria Math"/>
          <w:b/>
          <w:color w:val="555555"/>
        </w:rPr>
        <w:t>choseActiveColums</w:t>
      </w:r>
      <w:proofErr w:type="spellEnd"/>
      <w:r w:rsidRPr="00E1082D">
        <w:rPr>
          <w:rFonts w:ascii="Cambria Math" w:eastAsia="Times New Roman" w:hAnsi="Cambria Math"/>
          <w:b/>
          <w:color w:val="555555"/>
        </w:rPr>
        <w:t>(</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 d</w:t>
      </w:r>
      <w:r>
        <w:rPr>
          <w:rFonts w:ascii="Cambria Math" w:eastAsia="Times New Roman" w:hAnsi="Cambria Math"/>
          <w:b/>
          <w:color w:val="555555"/>
        </w:rPr>
        <w:t>ensity</w:t>
      </w:r>
      <w:r w:rsidRPr="00E1082D">
        <w:rPr>
          <w:rFonts w:ascii="Cambria Math" w:eastAsia="Times New Roman" w:hAnsi="Cambria Math"/>
          <w:b/>
          <w:color w:val="555555"/>
        </w:rPr>
        <w:t xml:space="preserve"> * </w:t>
      </w:r>
      <w:proofErr w:type="spellStart"/>
      <w:r w:rsidRPr="00E1082D">
        <w:rPr>
          <w:rFonts w:ascii="Cambria Math" w:eastAsia="Times New Roman" w:hAnsi="Cambria Math"/>
          <w:b/>
          <w:color w:val="555555"/>
        </w:rPr>
        <w:t>numOfAllColumns</w:t>
      </w:r>
      <w:proofErr w:type="spellEnd"/>
      <w:r w:rsidRPr="00E1082D">
        <w:rPr>
          <w:rFonts w:ascii="Cambria Math" w:eastAsia="Times New Roman" w:hAnsi="Cambria Math"/>
          <w:b/>
          <w:color w:val="555555"/>
        </w:rPr>
        <w:t>;</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spellStart"/>
      <w:proofErr w:type="gramStart"/>
      <w:r w:rsidRPr="00E1082D">
        <w:rPr>
          <w:rFonts w:ascii="Cambria Math" w:eastAsia="Times New Roman" w:hAnsi="Cambria Math"/>
          <w:b/>
          <w:color w:val="555555"/>
        </w:rPr>
        <w:t>getColumsWithHighestOverlap</w:t>
      </w:r>
      <w:proofErr w:type="spellEnd"/>
      <w:r w:rsidRPr="00E1082D">
        <w:rPr>
          <w:rFonts w:ascii="Cambria Math" w:eastAsia="Times New Roman" w:hAnsi="Cambria Math"/>
          <w:b/>
          <w:color w:val="555555"/>
        </w:rPr>
        <w:t>(</w:t>
      </w:r>
      <w:proofErr w:type="spellStart"/>
      <w:proofErr w:type="gramEnd"/>
      <w:r w:rsidRPr="00E1082D">
        <w:rPr>
          <w:rFonts w:ascii="Cambria Math" w:eastAsia="Times New Roman" w:hAnsi="Cambria Math"/>
          <w:b/>
          <w:color w:val="555555"/>
        </w:rPr>
        <w:t>howMany:num</w:t>
      </w:r>
      <w:r>
        <w:rPr>
          <w:rFonts w:ascii="Cambria Math" w:eastAsia="Times New Roman" w:hAnsi="Cambria Math"/>
          <w:b/>
          <w:color w:val="555555"/>
        </w:rPr>
        <w:t>Cols</w:t>
      </w:r>
      <w:proofErr w:type="spellEnd"/>
      <w:r>
        <w:rPr>
          <w:rFonts w:ascii="Cambria Math" w:eastAsia="Times New Roman" w:hAnsi="Cambria Math"/>
          <w:b/>
          <w:color w:val="555555"/>
        </w:rPr>
        <w:t xml:space="preserve">, threshold: </w:t>
      </w:r>
      <w:r>
        <w:rPr>
          <w:rFonts w:ascii="Cambria Math" w:eastAsia="Times New Roman" w:hAnsi="Cambria Math"/>
          <w:b/>
          <w:color w:val="555555"/>
        </w:rPr>
        <w:br/>
        <w:t xml:space="preserve">                  </w:t>
      </w:r>
      <w:proofErr w:type="spellStart"/>
      <w:r>
        <w:rPr>
          <w:rFonts w:ascii="Cambria Math" w:eastAsia="Times New Roman" w:hAnsi="Cambria Math"/>
          <w:b/>
          <w:color w:val="555555"/>
        </w:rPr>
        <w:t>stimulusThreshold</w:t>
      </w:r>
      <w:proofErr w:type="spellEnd"/>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proofErr w:type="spellStart"/>
      <w:r w:rsidRPr="00E1082D">
        <w:rPr>
          <w:rFonts w:ascii="Cambria Math" w:eastAsia="Times New Roman" w:hAnsi="Cambria Math"/>
          <w:b/>
          <w:color w:val="555555"/>
        </w:rPr>
        <w:t>numCols</w:t>
      </w:r>
      <w:proofErr w:type="spellEnd"/>
      <w:r w:rsidRPr="00E1082D">
        <w:rPr>
          <w:rFonts w:ascii="Cambria Math" w:eastAsia="Times New Roman" w:hAnsi="Cambria Math"/>
          <w:b/>
          <w:color w:val="555555"/>
        </w:rPr>
        <w:t xml:space="preserve"> </w:t>
      </w:r>
      <w:r>
        <w:t xml:space="preserve">is calculated, which can be chosen from set of all overlapping columns. This is a subset of all columns defined by density factor. Function </w:t>
      </w:r>
      <w:proofErr w:type="spellStart"/>
      <w:r w:rsidRPr="00E1082D">
        <w:rPr>
          <w:rFonts w:ascii="Cambria Math" w:eastAsia="Times New Roman" w:hAnsi="Cambria Math"/>
          <w:b/>
          <w:color w:val="555555"/>
        </w:rPr>
        <w:t>getColumsWithHighestOverlap</w:t>
      </w:r>
      <w:proofErr w:type="spellEnd"/>
      <w:r>
        <w:t xml:space="preserve">, will return </w:t>
      </w:r>
      <w:proofErr w:type="spellStart"/>
      <w:r w:rsidRPr="00E1082D">
        <w:rPr>
          <w:rFonts w:ascii="Cambria Math" w:eastAsia="Times New Roman" w:hAnsi="Cambria Math"/>
          <w:b/>
          <w:color w:val="555555"/>
        </w:rPr>
        <w:t>numOfActiveColumns</w:t>
      </w:r>
      <w:proofErr w:type="spellEnd"/>
      <w:r>
        <w:t xml:space="preserve">, from set of columns with overlap higher than </w:t>
      </w:r>
      <w:proofErr w:type="spellStart"/>
      <w:r>
        <w:rPr>
          <w:rFonts w:ascii="Cambria Math" w:eastAsia="Times New Roman" w:hAnsi="Cambria Math"/>
          <w:b/>
          <w:color w:val="555555"/>
        </w:rPr>
        <w:t>stimulusThreshold</w:t>
      </w:r>
      <w:proofErr w:type="spellEnd"/>
      <w:r>
        <w:t>.</w:t>
      </w:r>
    </w:p>
    <w:p w14:paraId="381FC536" w14:textId="77777777" w:rsidR="00644042" w:rsidRDefault="00644042" w:rsidP="00644042">
      <w:r>
        <w:lastRenderedPageBreak/>
        <w:t xml:space="preserve">Global inhibition will generally be used if the </w:t>
      </w:r>
      <w:proofErr w:type="spellStart"/>
      <w:r w:rsidRPr="00DF0304">
        <w:rPr>
          <w:rStyle w:val="MathChar"/>
          <w:rFonts w:eastAsiaTheme="minorHAnsi"/>
        </w:rPr>
        <w:t>inhibitionRadious</w:t>
      </w:r>
      <w:proofErr w:type="spellEnd"/>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w:t>
      </w:r>
      <w:proofErr w:type="spellStart"/>
      <w:r w:rsidRPr="00C91740">
        <w:rPr>
          <w:lang w:val="en-US"/>
        </w:rPr>
        <w:t>CHosen</w:t>
      </w:r>
      <w:proofErr w:type="spellEnd"/>
      <w:r w:rsidRPr="00C91740">
        <w:rPr>
          <w:lang w:val="en-US"/>
        </w:rPr>
        <w:t xml:space="preserve"> columns with highest overlap are {0,2} with </w:t>
      </w:r>
      <w:proofErr w:type="spellStart"/>
      <w:r w:rsidRPr="00C91740">
        <w:rPr>
          <w:lang w:val="en-US"/>
        </w:rPr>
        <w:t>overlapps</w:t>
      </w:r>
      <w:proofErr w:type="spellEnd"/>
      <w:r w:rsidRPr="00C91740">
        <w:rPr>
          <w:lang w:val="en-US"/>
        </w:rPr>
        <w:t xml:space="preserve">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proofErr w:type="spellStart"/>
      <w:r w:rsidRPr="00F62BAC">
        <w:rPr>
          <w:rStyle w:val="MathChar"/>
          <w:rFonts w:eastAsiaTheme="minorHAnsi"/>
        </w:rPr>
        <w:t>stimulusThreshold</w:t>
      </w:r>
      <w:proofErr w:type="spellEnd"/>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p>
        </w:tc>
        <w:tc>
          <w:tcPr>
            <w:tcW w:w="7796" w:type="dxa"/>
          </w:tcPr>
          <w:p w14:paraId="5BB9C38F" w14:textId="77777777" w:rsidR="00644042" w:rsidRPr="003C0457" w:rsidRDefault="00644042" w:rsidP="0044388E">
            <w:pPr>
              <w:pStyle w:val="NormalWeb"/>
              <w:spacing w:before="0" w:beforeAutospacing="0" w:after="120" w:afterAutospacing="0" w:line="216" w:lineRule="auto"/>
              <w:rPr>
                <w:i/>
                <w:iCs/>
                <w:color w:val="000000"/>
                <w:kern w:val="24"/>
                <w:sz w:val="22"/>
                <w:szCs w:val="48"/>
              </w:rPr>
            </w:pPr>
            <m:oMathPara>
              <m:oMathParaPr>
                <m:jc m:val="center"/>
              </m:oMathParaPr>
              <m:oMath>
                <m:r>
                  <w:rPr>
                    <w:rFonts w:ascii="Cambria Math" w:hAnsi="Cambria Math" w:cstheme="minorBidi"/>
                    <w:color w:val="000000"/>
                    <w:kern w:val="24"/>
                    <w:sz w:val="22"/>
                    <w:szCs w:val="48"/>
                  </w:rPr>
                  <m:t>act = 0.5 + density *N</m:t>
                </m:r>
              </m:oMath>
            </m:oMathPara>
          </w:p>
        </w:tc>
        <w:tc>
          <w:tcPr>
            <w:tcW w:w="799" w:type="dxa"/>
          </w:tcPr>
          <w:p w14:paraId="00902084" w14:textId="77777777" w:rsidR="00644042" w:rsidRPr="003C0457" w:rsidRDefault="00644042" w:rsidP="0044388E">
            <w:pPr>
              <w:pStyle w:val="NormalWeb"/>
              <w:spacing w:before="0" w:beforeAutospacing="0" w:after="120" w:afterAutospacing="0" w:line="216" w:lineRule="auto"/>
              <w:rPr>
                <w:iCs/>
                <w:color w:val="000000"/>
                <w:kern w:val="24"/>
                <w:sz w:val="22"/>
                <w:szCs w:val="48"/>
              </w:rPr>
            </w:pPr>
            <w:r w:rsidRPr="003C0457">
              <w:rPr>
                <w:iCs/>
                <w:color w:val="000000"/>
                <w:kern w:val="24"/>
                <w:sz w:val="22"/>
                <w:szCs w:val="48"/>
              </w:rPr>
              <w:t>(</w:t>
            </w:r>
            <w:r w:rsidRPr="003C0457">
              <w:rPr>
                <w:iCs/>
                <w:color w:val="000000"/>
                <w:kern w:val="24"/>
                <w:sz w:val="22"/>
                <w:szCs w:val="48"/>
              </w:rPr>
              <w:fldChar w:fldCharType="begin"/>
            </w:r>
            <w:r w:rsidRPr="003C0457">
              <w:rPr>
                <w:iCs/>
                <w:color w:val="000000"/>
                <w:kern w:val="24"/>
                <w:sz w:val="22"/>
                <w:szCs w:val="48"/>
              </w:rPr>
              <w:instrText xml:space="preserve"> SECTION  \* Arabic  \* MERGEFORMAT </w:instrText>
            </w:r>
            <w:r w:rsidRPr="003C0457">
              <w:rPr>
                <w:iCs/>
                <w:color w:val="000000"/>
                <w:kern w:val="24"/>
                <w:sz w:val="22"/>
                <w:szCs w:val="48"/>
              </w:rPr>
              <w:fldChar w:fldCharType="separate"/>
            </w:r>
            <w:r w:rsidRPr="003C0457">
              <w:rPr>
                <w:iCs/>
                <w:color w:val="000000"/>
                <w:kern w:val="24"/>
                <w:sz w:val="22"/>
                <w:szCs w:val="48"/>
              </w:rPr>
              <w:t>1</w:t>
            </w:r>
            <w:r w:rsidRPr="003C0457">
              <w:rPr>
                <w:iCs/>
                <w:color w:val="000000"/>
                <w:kern w:val="24"/>
                <w:sz w:val="22"/>
                <w:szCs w:val="48"/>
              </w:rPr>
              <w:fldChar w:fldCharType="end"/>
            </w:r>
            <w:r w:rsidRPr="003C0457">
              <w:rPr>
                <w:iCs/>
                <w:color w:val="000000"/>
                <w:kern w:val="24"/>
                <w:sz w:val="22"/>
                <w:szCs w:val="48"/>
              </w:rPr>
              <w:t xml:space="preserve"> </w:t>
            </w:r>
            <w:r w:rsidRPr="003C0457">
              <w:rPr>
                <w:iCs/>
                <w:color w:val="000000"/>
                <w:kern w:val="24"/>
                <w:sz w:val="22"/>
                <w:szCs w:val="48"/>
              </w:rPr>
              <w:fldChar w:fldCharType="begin"/>
            </w:r>
            <w:r w:rsidRPr="003C0457">
              <w:rPr>
                <w:iCs/>
                <w:color w:val="000000"/>
                <w:kern w:val="24"/>
                <w:sz w:val="22"/>
                <w:szCs w:val="48"/>
              </w:rPr>
              <w:instrText xml:space="preserve"> SEQ Equation \* MERGEFORMAT </w:instrText>
            </w:r>
            <w:r w:rsidRPr="003C0457">
              <w:rPr>
                <w:iCs/>
                <w:color w:val="000000"/>
                <w:kern w:val="24"/>
                <w:sz w:val="22"/>
                <w:szCs w:val="48"/>
              </w:rPr>
              <w:fldChar w:fldCharType="separate"/>
            </w:r>
            <w:r w:rsidRPr="003C0457">
              <w:rPr>
                <w:iCs/>
                <w:noProof/>
                <w:color w:val="000000"/>
                <w:kern w:val="24"/>
                <w:sz w:val="22"/>
                <w:szCs w:val="48"/>
              </w:rPr>
              <w:t>10</w:t>
            </w:r>
            <w:r w:rsidRPr="003C0457">
              <w:rPr>
                <w:iCs/>
                <w:color w:val="000000"/>
                <w:kern w:val="24"/>
                <w:sz w:val="22"/>
                <w:szCs w:val="48"/>
              </w:rPr>
              <w:fldChar w:fldCharType="end"/>
            </w:r>
            <w:r w:rsidRPr="003C0457">
              <w:rPr>
                <w:iCs/>
                <w:color w:val="000000"/>
                <w:kern w:val="24"/>
                <w:sz w:val="22"/>
                <w:szCs w:val="48"/>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spellStart"/>
      <w:proofErr w:type="gramStart"/>
      <w:r>
        <w:rPr>
          <w:rFonts w:ascii="Consolas" w:hAnsi="Consolas" w:cs="Consolas"/>
          <w:color w:val="000000"/>
          <w:sz w:val="19"/>
          <w:szCs w:val="19"/>
        </w:rPr>
        <w:t>testInhibitColumnsLoca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Original</w:t>
      </w:r>
      <w:proofErr w:type="spellEnd"/>
      <w:r>
        <w:rPr>
          <w:rFonts w:ascii="Consolas" w:hAnsi="Consolas" w:cs="Consolas"/>
          <w:color w:val="000000"/>
          <w:sz w:val="19"/>
          <w:szCs w:val="19"/>
        </w:rPr>
        <w:t>()).</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w:t>
      </w:r>
      <w:proofErr w:type="spellStart"/>
      <w:r>
        <w:rPr>
          <w:rFonts w:ascii="Calibri" w:hAnsi="Calibri" w:cs="Calibri"/>
        </w:rPr>
        <w:t>MarkDown</w:t>
      </w:r>
      <w:proofErr w:type="spellEnd"/>
      <w:r>
        <w:rPr>
          <w:rFonts w:ascii="Calibri" w:hAnsi="Calibri" w:cs="Calibri"/>
        </w:rPr>
        <w:t xml:space="preserve"> (inhibition.md). The MD version will be published in the open-source repository of the </w:t>
      </w:r>
      <w:proofErr w:type="spellStart"/>
      <w:r>
        <w:rPr>
          <w:rFonts w:ascii="Calibri" w:hAnsi="Calibri" w:cs="Calibri"/>
        </w:rPr>
        <w:t>NeoCortexApi</w:t>
      </w:r>
      <w:proofErr w:type="spellEnd"/>
      <w:r>
        <w:rPr>
          <w:rFonts w:ascii="Calibri" w:hAnsi="Calibri" w:cs="Calibri"/>
        </w:rPr>
        <w:t>.</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proofErr w:type="spellStart"/>
      <w:r>
        <w:rPr>
          <w:rFonts w:ascii="Consolas" w:hAnsi="Consolas" w:cs="Consolas"/>
          <w:color w:val="000000"/>
          <w:sz w:val="19"/>
          <w:szCs w:val="19"/>
        </w:rPr>
        <w:t>InhibitColumnsLocalOriginal</w:t>
      </w:r>
      <w:proofErr w:type="spellEnd"/>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00000" w:rsidP="00644042">
      <w:pPr>
        <w:spacing w:after="0" w:line="240" w:lineRule="auto"/>
      </w:pPr>
      <w:hyperlink r:id="rId170"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proofErr w:type="spellStart"/>
      <w:r>
        <w:rPr>
          <w:rFonts w:ascii="Consolas" w:hAnsi="Consolas" w:cs="Consolas"/>
          <w:color w:val="2B91AF"/>
          <w:sz w:val="19"/>
          <w:szCs w:val="19"/>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NeoCortexApi.Helpers.StringifyVector</w:t>
      </w:r>
      <w:proofErr w:type="spellEnd"/>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00000" w:rsidP="00644042">
      <w:pPr>
        <w:spacing w:after="0" w:line="240" w:lineRule="auto"/>
        <w:rPr>
          <w:rFonts w:ascii="Calibri" w:hAnsi="Calibri" w:cs="Calibri"/>
        </w:rPr>
      </w:pPr>
      <w:hyperlink r:id="rId172"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 xml:space="preserve">See </w:t>
      </w:r>
      <w:proofErr w:type="spellStart"/>
      <w:r>
        <w:rPr>
          <w:rFonts w:ascii="Calibri" w:hAnsi="Calibri" w:cs="Calibri"/>
        </w:rPr>
        <w:t>SpatialPoolerSimilarityExperiment.cs</w:t>
      </w:r>
      <w:proofErr w:type="spellEnd"/>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w:t>
      </w:r>
      <w:proofErr w:type="spellStart"/>
      <w:r w:rsidRPr="00CE1966">
        <w:rPr>
          <w:rFonts w:ascii="Calibri" w:hAnsi="Calibri" w:cs="Calibri"/>
        </w:rPr>
        <w:t>TwoFrames</w:t>
      </w:r>
      <w:proofErr w:type="spellEnd"/>
      <w:r w:rsidRPr="00CE1966">
        <w:rPr>
          <w:rFonts w:ascii="Calibri" w:hAnsi="Calibri" w:cs="Calibri"/>
        </w:rPr>
        <w:t xml:space="preserve">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 xml:space="preserve">Investigate </w:t>
      </w:r>
      <w:proofErr w:type="spellStart"/>
      <w:r>
        <w:t>SpatialPooler</w:t>
      </w:r>
      <w:proofErr w:type="spellEnd"/>
      <w:r>
        <w:t xml:space="preserve">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00000" w:rsidP="00644042">
      <w:hyperlink r:id="rId175"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spellStart"/>
      <w:proofErr w:type="gramStart"/>
      <w:r>
        <w:t>sp.compute</w:t>
      </w:r>
      <w:proofErr w:type="spellEnd"/>
      <w:proofErr w:type="gramEnd"/>
      <w:r>
        <w:t>(</w:t>
      </w:r>
      <w:proofErr w:type="spellStart"/>
      <w:r>
        <w:t>endode</w:t>
      </w:r>
      <w:proofErr w:type="spellEnd"/>
      <w:r>
        <w:t>(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proofErr w:type="spellStart"/>
      <w:r>
        <w:rPr>
          <w:rFonts w:ascii="Consolas" w:hAnsi="Consolas" w:cs="Consolas"/>
          <w:color w:val="000000"/>
          <w:sz w:val="19"/>
          <w:szCs w:val="19"/>
        </w:rPr>
        <w:t>NoiseExperimentTest</w:t>
      </w:r>
      <w:proofErr w:type="spellEnd"/>
      <w:r>
        <w:rPr>
          <w:rFonts w:ascii="Consolas" w:hAnsi="Consolas" w:cs="Consolas"/>
          <w:color w:val="000000"/>
          <w:sz w:val="19"/>
          <w:szCs w:val="19"/>
        </w:rPr>
        <w:t xml:space="preserve"> and </w:t>
      </w:r>
      <w:proofErr w:type="spellStart"/>
      <w:r>
        <w:rPr>
          <w:rFonts w:ascii="Consolas" w:hAnsi="Consolas" w:cs="Consolas"/>
          <w:color w:val="000000"/>
          <w:sz w:val="19"/>
          <w:szCs w:val="19"/>
        </w:rPr>
        <w:t>RunPowerPredictionExperiment</w:t>
      </w:r>
      <w:proofErr w:type="spellEnd"/>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00000" w:rsidP="00644042">
      <w:hyperlink r:id="rId176" w:anchor="investigation-of-sequence-learning-of-sptm-layers" w:history="1">
        <w:r w:rsidR="00644042">
          <w:rPr>
            <w:rStyle w:val="Hyperlink"/>
          </w:rPr>
          <w:t>neocortexapi/experiments.md at master · ddobric/</w:t>
        </w:r>
        <w:proofErr w:type="spellStart"/>
        <w:r w:rsidR="00644042">
          <w:rPr>
            <w:rStyle w:val="Hyperlink"/>
          </w:rPr>
          <w:t>neocortexapi</w:t>
        </w:r>
        <w:proofErr w:type="spellEnd"/>
        <w:r w:rsidR="00644042">
          <w:rPr>
            <w:rStyle w:val="Hyperlink"/>
          </w:rPr>
          <w:t xml:space="preserve">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w:t>
      </w:r>
      <w:proofErr w:type="spellStart"/>
      <w:r>
        <w:rPr>
          <w:rFonts w:ascii="Calibri" w:hAnsi="Calibri" w:cs="Calibri"/>
          <w:sz w:val="22"/>
          <w:szCs w:val="22"/>
        </w:rPr>
        <w:t>MusicNotes</w:t>
      </w:r>
      <w:proofErr w:type="spellEnd"/>
      <w:r>
        <w:rPr>
          <w:rFonts w:ascii="Calibri" w:hAnsi="Calibri" w:cs="Calibri"/>
          <w:sz w:val="22"/>
          <w:szCs w:val="22"/>
        </w:rPr>
        <w:t xml:space="preserve">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spellStart"/>
      <w:r>
        <w:t>TemporalMemory.cs</w:t>
      </w:r>
      <w:proofErr w:type="spell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ComputeCycle</w:t>
      </w:r>
      <w:proofErr w:type="spellEnd"/>
      <w:r>
        <w:rPr>
          <w:rFonts w:ascii="Consolas" w:hAnsi="Consolas" w:cs="Consolas"/>
          <w:color w:val="000000"/>
          <w:sz w:val="19"/>
          <w:szCs w:val="19"/>
        </w:rPr>
        <w:t xml:space="preserv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Columns</w:t>
      </w:r>
      <w:proofErr w:type="spellEnd"/>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 xml:space="preserve">The algorithm must be well described and </w:t>
      </w:r>
      <w:proofErr w:type="spellStart"/>
      <w:r>
        <w:t>analysed</w:t>
      </w:r>
      <w:proofErr w:type="spellEnd"/>
      <w:r>
        <w:t>.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proofErr w:type="spell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spellStart"/>
      <w:proofErr w:type="gramStart"/>
      <w:r>
        <w:rPr>
          <w:rFonts w:ascii="Consolas" w:hAnsi="Consolas" w:cs="Consolas"/>
          <w:color w:val="000000"/>
          <w:sz w:val="19"/>
          <w:szCs w:val="19"/>
        </w:rPr>
        <w:t>MaxNewSynapseCoun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ActiveColumnsPerInhArea</w:t>
      </w:r>
      <w:proofErr w:type="spellEnd"/>
    </w:p>
    <w:p w14:paraId="3279A800" w14:textId="77777777" w:rsidR="002F5031" w:rsidRPr="00D66E6D" w:rsidRDefault="002F5031" w:rsidP="002F5031">
      <w:pPr>
        <w:rPr>
          <w:sz w:val="20"/>
          <w:szCs w:val="20"/>
        </w:rPr>
      </w:pPr>
      <w:proofErr w:type="spellStart"/>
      <w:proofErr w:type="gramStart"/>
      <w:r>
        <w:rPr>
          <w:rFonts w:ascii="Consolas" w:hAnsi="Consolas" w:cs="Consolas"/>
          <w:color w:val="000000"/>
          <w:sz w:val="19"/>
          <w:szCs w:val="19"/>
        </w:rPr>
        <w:lastRenderedPageBreak/>
        <w:t>NumActiveColumnsPerInhArea</w:t>
      </w:r>
      <w:proofErr w:type="spellEnd"/>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spellStart"/>
      <w:proofErr w:type="gramStart"/>
      <w:r>
        <w:rPr>
          <w:rFonts w:ascii="Consolas" w:hAnsi="Consolas" w:cs="Consolas"/>
          <w:color w:val="000000"/>
          <w:sz w:val="19"/>
          <w:szCs w:val="19"/>
        </w:rPr>
        <w:t>NumActiveColumnsPerInhArea</w:t>
      </w:r>
      <w:proofErr w:type="spellEnd"/>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w:t>
      </w:r>
      <w:proofErr w:type="spellStart"/>
      <w:r>
        <w:t>abc</w:t>
      </w:r>
      <w:proofErr w:type="spellEnd"/>
      <w:r>
        <w:t>/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9"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w:t>
      </w:r>
      <w:proofErr w:type="spellStart"/>
      <w:r>
        <w:t>NeoCortexApi</w:t>
      </w:r>
      <w:proofErr w:type="spellEnd"/>
      <w:r>
        <w:t xml:space="preserve">. If some required modules are missing in </w:t>
      </w:r>
      <w:proofErr w:type="spellStart"/>
      <w:r>
        <w:t>NeoCortexApi</w:t>
      </w:r>
      <w:proofErr w:type="spellEnd"/>
      <w:r>
        <w:t xml:space="preserve">,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CAD68C4" w:rsidR="008D6267" w:rsidRDefault="00494CF7" w:rsidP="00494CF7">
      <w:pPr>
        <w:pStyle w:val="Heading1"/>
        <w:numPr>
          <w:ilvl w:val="0"/>
          <w:numId w:val="0"/>
        </w:numPr>
        <w:ind w:left="720" w:hanging="360"/>
      </w:pPr>
      <w:r>
        <w:rPr>
          <w:lang w:val="en-DE"/>
        </w:rPr>
        <w:t xml:space="preserve">ML21/22 </w:t>
      </w:r>
      <w:r w:rsidR="008D6267">
        <w:t>----------- WS 2021/2022 -------------</w:t>
      </w:r>
    </w:p>
    <w:p w14:paraId="6B421498" w14:textId="1BA6F100" w:rsidR="008D6267" w:rsidRPr="0039447F" w:rsidRDefault="00A01C1A" w:rsidP="00494CF7">
      <w:pPr>
        <w:pStyle w:val="ML2122-51"/>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280424">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daptSynaps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putVecto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sidRPr="00A01C1A">
              <w:rPr>
                <w:rFonts w:ascii="Cascadia Mono" w:hAnsi="Cascadia Mono" w:cs="Cascadia Mono"/>
                <w:color w:val="000000"/>
                <w:sz w:val="19"/>
                <w:szCs w:val="19"/>
                <w:highlight w:val="yellow"/>
              </w:rPr>
              <w:t>UpdateDutyCycl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r>
              <w:rPr>
                <w:rFonts w:ascii="Cascadia Mono" w:hAnsi="Cascadia Mono" w:cs="Cascadia Mono"/>
                <w:color w:val="000000"/>
                <w:sz w:val="19"/>
                <w:szCs w:val="19"/>
              </w:rPr>
              <w:t xml:space="preserve">, overlaps, </w:t>
            </w:r>
            <w:proofErr w:type="spellStart"/>
            <w:r>
              <w:rPr>
                <w:rFonts w:ascii="Cascadia Mono" w:hAnsi="Cascadia Mono" w:cs="Cascadia Mono"/>
                <w:color w:val="000000"/>
                <w:sz w:val="19"/>
                <w:szCs w:val="19"/>
              </w:rPr>
              <w:t>activeColumns</w:t>
            </w:r>
            <w:proofErr w:type="spellEnd"/>
            <w:r>
              <w:rPr>
                <w:rFonts w:ascii="Cascadia Mono" w:hAnsi="Cascadia Mono" w:cs="Cascadia Mono"/>
                <w:color w:val="000000"/>
                <w:sz w:val="19"/>
                <w:szCs w:val="19"/>
              </w:rPr>
              <w:t>);</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BumpUpWeakColumn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BoostFactor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UpdateRound</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InhibitionRadiu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sidRPr="00A01C1A">
              <w:rPr>
                <w:rFonts w:ascii="Cascadia Mono" w:hAnsi="Cascadia Mono" w:cs="Cascadia Mono"/>
                <w:color w:val="000000"/>
                <w:sz w:val="19"/>
                <w:szCs w:val="19"/>
                <w:highlight w:val="yellow"/>
              </w:rPr>
              <w:t>UpdateMinDutyCycles</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spellEnd"/>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spellStart"/>
      <w:proofErr w:type="gramStart"/>
      <w:r>
        <w:rPr>
          <w:rFonts w:ascii="Consolas" w:hAnsi="Consolas" w:cs="Consolas"/>
          <w:color w:val="000000"/>
          <w:sz w:val="19"/>
          <w:szCs w:val="19"/>
        </w:rPr>
        <w:t>UpdateBoostFacto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8"/>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proofErr w:type="spellStart"/>
      <w:r>
        <w:rPr>
          <w:rFonts w:ascii="Cascadia Mono" w:hAnsi="Cascadia Mono" w:cs="Cascadia Mono"/>
          <w:color w:val="000000"/>
          <w:sz w:val="19"/>
          <w:szCs w:val="19"/>
        </w:rPr>
        <w:t>SpatialPooler.CalculatioActivationFrequency</w:t>
      </w:r>
      <w:proofErr w:type="spellEnd"/>
      <w:r>
        <w:rPr>
          <w:rFonts w:ascii="Cascadia Mono" w:hAnsi="Cascadia Mono" w:cs="Cascadia Mono"/>
          <w:color w:val="000000"/>
          <w:sz w:val="19"/>
          <w:szCs w:val="19"/>
        </w:rPr>
        <w:t xml:space="preserve">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494CF7">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280424">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94CF7">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280424">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280424">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94CF7">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280424">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80"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lastRenderedPageBreak/>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1"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2"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3"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4"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94CF7">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280424">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 xml:space="preserve">When this is learned the </w:t>
      </w:r>
      <w:proofErr w:type="spellStart"/>
      <w:r>
        <w:t>htm</w:t>
      </w:r>
      <w:proofErr w:type="spellEnd"/>
      <w:r>
        <w:t xml:space="preserve">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lastRenderedPageBreak/>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ALKALLKALKAL,inactive</w:t>
      </w:r>
      <w:proofErr w:type="spellEnd"/>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KWKL,mod</w:t>
      </w:r>
      <w:proofErr w:type="spellEnd"/>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IIAKIAKIAKKIL,inactive</w:t>
      </w:r>
      <w:proofErr w:type="spellEnd"/>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ALKALKKL,inactive</w:t>
      </w:r>
      <w:proofErr w:type="spellEnd"/>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FAKKFKKFAKKFAKFAFAF,mod</w:t>
      </w:r>
      <w:proofErr w:type="spellEnd"/>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AKLL,mod</w:t>
      </w:r>
      <w:proofErr w:type="spellEnd"/>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AKKLAKKLKKLAKKLAK,inactive</w:t>
      </w:r>
      <w:proofErr w:type="spellEnd"/>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IKKIAESF,mod</w:t>
      </w:r>
      <w:proofErr w:type="spellEnd"/>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GLFDIVKKIAGHIAGSI,inactive</w:t>
      </w:r>
      <w:proofErr w:type="spellEnd"/>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ILPWKWPWWPWRR,mod</w:t>
      </w:r>
      <w:proofErr w:type="spellEnd"/>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FKLAFKLAKKAFL,inactive</w:t>
      </w:r>
      <w:proofErr w:type="spellEnd"/>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5"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6"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94CF7">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280424">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lastRenderedPageBreak/>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proofErr w:type="spellStart"/>
      <w:r>
        <w:rPr>
          <w:rFonts w:ascii="Cascadia Mono" w:hAnsi="Cascadia Mono" w:cs="Cascadia Mono"/>
          <w:color w:val="000000"/>
          <w:sz w:val="19"/>
          <w:szCs w:val="19"/>
        </w:rPr>
        <w:t>Helpers.StringifyVector</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lyrOut.PredictiveCells.Select</w:t>
      </w:r>
      <w:proofErr w:type="spellEnd"/>
      <w:proofErr w:type="gramEnd"/>
      <w:r>
        <w:rPr>
          <w:rFonts w:ascii="Cascadia Mono" w:hAnsi="Cascadia Mono" w:cs="Cascadia Mono"/>
          <w:color w:val="000000"/>
          <w:sz w:val="19"/>
          <w:szCs w:val="19"/>
        </w:rPr>
        <w:t xml:space="preserve">(c =&gt; </w:t>
      </w:r>
      <w:proofErr w:type="spellStart"/>
      <w:r>
        <w:rPr>
          <w:rFonts w:ascii="Cascadia Mono" w:hAnsi="Cascadia Mono" w:cs="Cascadia Mono"/>
          <w:color w:val="000000"/>
          <w:sz w:val="19"/>
          <w:szCs w:val="19"/>
        </w:rPr>
        <w:t>c.Inde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Array</w:t>
      </w:r>
      <w:proofErr w:type="spellEnd"/>
      <w:r>
        <w:rPr>
          <w:rFonts w:ascii="Cascadia Mono" w:hAnsi="Cascadia Mono" w:cs="Cascadia Mono"/>
          <w:color w:val="000000"/>
          <w:sz w:val="19"/>
          <w:szCs w:val="19"/>
        </w:rPr>
        <w:t>())}</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494CF7">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280424">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lastRenderedPageBreak/>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egment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ynapseindex</w:t>
      </w:r>
      <w:proofErr w:type="spellEnd"/>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DistalDendrite</w:t>
      </w:r>
      <w:proofErr w:type="spellEnd"/>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cell.DistalDendrites.Add</w:t>
      </w:r>
      <w:proofErr w:type="spellEnd"/>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w:t>
      </w:r>
      <w:proofErr w:type="spellStart"/>
      <w:r w:rsidRPr="008237CE">
        <w:rPr>
          <w:rFonts w:ascii="Cascadia Mono" w:hAnsi="Cascadia Mono" w:cs="Cascadia Mono"/>
          <w:color w:val="000000"/>
          <w:sz w:val="14"/>
          <w:szCs w:val="14"/>
        </w:rPr>
        <w:t>preSynapticcell</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CellActivity</w:t>
      </w:r>
      <w:proofErr w:type="spellEnd"/>
      <w:r w:rsidRPr="008237CE">
        <w:rPr>
          <w:rFonts w:ascii="Cascadia Mono" w:hAnsi="Cascadia Mono" w:cs="Cascadia Mono"/>
          <w:color w:val="000000"/>
          <w:sz w:val="14"/>
          <w:szCs w:val="14"/>
        </w:rPr>
        <w:t>());</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spellStart"/>
      <w:proofErr w:type="gramStart"/>
      <w:r w:rsidRPr="008237CE">
        <w:rPr>
          <w:rFonts w:ascii="Cascadia Mono" w:hAnsi="Cascadia Mono" w:cs="Cascadia Mono"/>
          <w:color w:val="000000"/>
          <w:sz w:val="14"/>
          <w:szCs w:val="14"/>
        </w:rPr>
        <w:t>preSynapticcell.ReceptorSynapses.Add</w:t>
      </w:r>
      <w:proofErr w:type="spellEnd"/>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w</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Writ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w:t>
      </w:r>
      <w:proofErr w:type="spellStart"/>
      <w:r w:rsidRPr="008237CE">
        <w:rPr>
          <w:rFonts w:ascii="Cascadia Mono" w:hAnsi="Cascadia Mono" w:cs="Cascadia Mono"/>
          <w:color w:val="000000"/>
          <w:sz w:val="14"/>
          <w:szCs w:val="14"/>
        </w:rPr>
        <w:t>sw</w:t>
      </w:r>
      <w:proofErr w:type="spellEnd"/>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r</w:t>
      </w:r>
      <w:proofErr w:type="spellEnd"/>
      <w:r w:rsidRPr="008237CE">
        <w:rPr>
          <w:rFonts w:ascii="Cascadia Mono" w:hAnsi="Cascadia Mono" w:cs="Cascadia Mono"/>
          <w:color w:val="000000"/>
          <w:sz w:val="14"/>
          <w:szCs w:val="14"/>
        </w:rPr>
        <w:t xml:space="preserve">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spellStart"/>
      <w:r w:rsidRPr="008237CE">
        <w:rPr>
          <w:rFonts w:ascii="Cascadia Mono" w:hAnsi="Cascadia Mono" w:cs="Cascadia Mono"/>
          <w:color w:val="000000"/>
          <w:sz w:val="14"/>
          <w:szCs w:val="14"/>
        </w:rPr>
        <w:t>StreamReader</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spellStart"/>
      <w:proofErr w:type="gramStart"/>
      <w:r w:rsidRPr="008237CE">
        <w:rPr>
          <w:rFonts w:ascii="Cascadia Mono" w:hAnsi="Cascadia Mono" w:cs="Cascadia Mono"/>
          <w:color w:val="000000"/>
          <w:sz w:val="14"/>
          <w:szCs w:val="14"/>
        </w:rPr>
        <w:t>nameof</w:t>
      </w:r>
      <w:proofErr w:type="spellEnd"/>
      <w:r w:rsidRPr="008237CE">
        <w:rPr>
          <w:rFonts w:ascii="Cascadia Mono" w:hAnsi="Cascadia Mono" w:cs="Cascadia Mono"/>
          <w:color w:val="000000"/>
          <w:sz w:val="14"/>
          <w:szCs w:val="14"/>
        </w:rPr>
        <w:t>(</w:t>
      </w:r>
      <w:proofErr w:type="spellStart"/>
      <w:proofErr w:type="gramEnd"/>
      <w:r w:rsidRPr="008237CE">
        <w:rPr>
          <w:rFonts w:ascii="Cascadia Mono" w:hAnsi="Cascadia Mono" w:cs="Cascadia Mono"/>
          <w:color w:val="000000"/>
          <w:sz w:val="14"/>
          <w:szCs w:val="14"/>
        </w:rPr>
        <w:t>SerializeSynapseTest</w:t>
      </w:r>
      <w:proofErr w:type="spellEnd"/>
      <w:r w:rsidRPr="008237CE">
        <w:rPr>
          <w:rFonts w:ascii="Cascadia Mono" w:hAnsi="Cascadia Mono" w:cs="Cascadia Mono"/>
          <w:color w:val="000000"/>
          <w:sz w:val="14"/>
          <w:szCs w:val="14"/>
        </w:rPr>
        <w: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613560">
      <w:pPr>
        <w:pStyle w:val="ML2122-51"/>
      </w:pPr>
      <w:r>
        <w:t xml:space="preserve">Improve </w:t>
      </w:r>
      <w:proofErr w:type="spellStart"/>
      <w:r w:rsidRPr="00613560">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280424">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lastRenderedPageBreak/>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494CF7">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280424">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00000" w:rsidP="003D30B2">
      <w:hyperlink r:id="rId187"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8"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9"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494CF7">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280424">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00000" w:rsidP="003D30B2">
      <w:hyperlink r:id="rId190"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lastRenderedPageBreak/>
        <w:t xml:space="preserve">You can find the project under </w:t>
      </w:r>
      <w:hyperlink r:id="rId191"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2"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94CF7">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280424">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280424">
            <w:pPr>
              <w:rPr>
                <w:rFonts w:ascii="Times New Roman" w:eastAsia="Times New Roman" w:hAnsi="Times New Roman"/>
                <w:color w:val="000000"/>
                <w:sz w:val="24"/>
                <w:szCs w:val="24"/>
              </w:rPr>
            </w:pPr>
          </w:p>
        </w:tc>
      </w:tr>
    </w:tbl>
    <w:p w14:paraId="24728A08" w14:textId="77777777" w:rsidR="00CF4A4E" w:rsidRDefault="00CF4A4E" w:rsidP="00CF4A4E"/>
    <w:p w14:paraId="489511A8" w14:textId="712C3E75" w:rsidR="00494CF7" w:rsidRDefault="00494CF7" w:rsidP="00400A14">
      <w:pPr>
        <w:pStyle w:val="Heading1"/>
        <w:numPr>
          <w:ilvl w:val="0"/>
          <w:numId w:val="0"/>
        </w:numPr>
        <w:ind w:left="720" w:hanging="360"/>
      </w:pPr>
      <w:r>
        <w:t>----------- WS 202</w:t>
      </w:r>
      <w:r w:rsidR="00400A14">
        <w:rPr>
          <w:lang w:val="en-DE"/>
        </w:rPr>
        <w:t>2</w:t>
      </w:r>
      <w:r>
        <w:t>/202</w:t>
      </w:r>
      <w:r w:rsidR="00400A14">
        <w:rPr>
          <w:lang w:val="en-DE"/>
        </w:rPr>
        <w:t>3</w:t>
      </w:r>
      <w:r>
        <w:t xml:space="preserve"> -------------</w:t>
      </w:r>
    </w:p>
    <w:p w14:paraId="3D6FFBC1" w14:textId="52E12439" w:rsidR="00D012CB" w:rsidRDefault="00FD0092" w:rsidP="00FD0092">
      <w:pPr>
        <w:pStyle w:val="ML2223"/>
        <w:ind w:left="360"/>
        <w:rPr>
          <w:lang w:val="en-DE"/>
        </w:rPr>
      </w:pPr>
      <w:r>
        <w:rPr>
          <w:lang w:val="en-DE"/>
        </w:rPr>
        <w:t>Scalar Encoder with Buckets</w:t>
      </w:r>
    </w:p>
    <w:p w14:paraId="1DB86474" w14:textId="77777777" w:rsidR="00FD0092" w:rsidRPr="0039447F" w:rsidRDefault="00FD0092" w:rsidP="00FD009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FD0092" w:rsidRPr="0039447F" w14:paraId="4FE1E8D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5F26C17"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97FCF"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8C652"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D126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136EC40"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124B5C" w14:textId="77777777" w:rsidR="00FD0092" w:rsidRPr="0039447F" w:rsidRDefault="00FD009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092" w:rsidRPr="0039447F" w14:paraId="7770E139" w14:textId="77777777" w:rsidTr="00FD0092">
        <w:tc>
          <w:tcPr>
            <w:tcW w:w="1560" w:type="dxa"/>
            <w:tcBorders>
              <w:top w:val="nil"/>
              <w:left w:val="single" w:sz="6" w:space="0" w:color="BDD6EE"/>
              <w:bottom w:val="single" w:sz="6" w:space="0" w:color="BDD6EE"/>
              <w:right w:val="single" w:sz="6" w:space="0" w:color="BDD6EE"/>
            </w:tcBorders>
            <w:shd w:val="clear" w:color="auto" w:fill="auto"/>
          </w:tcPr>
          <w:p w14:paraId="28AEEAA2" w14:textId="5AEA14B8" w:rsidR="00FD0092" w:rsidRPr="0039447F" w:rsidRDefault="00FD009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6C10DB" w14:textId="61036943"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354A0CC" w14:textId="00CA03E0"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A99E62" w14:textId="43892E82" w:rsidR="00FD0092" w:rsidRPr="0039447F" w:rsidRDefault="00FD009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62DDB23"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83C96C5" w14:textId="77777777" w:rsidR="00FD0092" w:rsidRPr="0039447F" w:rsidRDefault="00FD009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07D49DC" w14:textId="77777777" w:rsidR="00FD0092" w:rsidRDefault="00FD0092" w:rsidP="00FD0092"/>
    <w:p w14:paraId="21874408" w14:textId="77777777" w:rsidR="00FD0092" w:rsidRDefault="00FD0092" w:rsidP="00FD0092">
      <w:r>
        <w:t>See this URL to understand theory of encoders:</w:t>
      </w:r>
    </w:p>
    <w:p w14:paraId="5D49A8D7" w14:textId="77777777" w:rsidR="00FD0092" w:rsidRDefault="00000000" w:rsidP="00FD0092">
      <w:hyperlink r:id="rId193" w:history="1">
        <w:r w:rsidR="00FD0092" w:rsidRPr="000245D7">
          <w:rPr>
            <w:rStyle w:val="Hyperlink"/>
          </w:rPr>
          <w:t>https://pdfs.semanticscholar.org/1455/2052a0ee729539298e4f8eb42292c0eb1622.pdf</w:t>
        </w:r>
      </w:hyperlink>
    </w:p>
    <w:p w14:paraId="27CCF2B8"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Pr>
          <w:rFonts w:ascii="Helvetica" w:eastAsia="Times New Roman" w:hAnsi="Helvetica" w:cs="Times New Roman"/>
          <w:color w:val="222222"/>
          <w:sz w:val="21"/>
          <w:szCs w:val="21"/>
        </w:rPr>
        <w:br/>
      </w:r>
      <w:proofErr w:type="spellStart"/>
      <w:r>
        <w:rPr>
          <w:rFonts w:ascii="Helvetica" w:eastAsia="Times New Roman" w:hAnsi="Helvetica" w:cs="Times New Roman"/>
          <w:color w:val="222222"/>
          <w:sz w:val="21"/>
          <w:szCs w:val="21"/>
        </w:rPr>
        <w:t>Endoder</w:t>
      </w:r>
      <w:proofErr w:type="spellEnd"/>
      <w:r>
        <w:rPr>
          <w:rFonts w:ascii="Helvetica" w:eastAsia="Times New Roman" w:hAnsi="Helvetica" w:cs="Times New Roman"/>
          <w:color w:val="222222"/>
          <w:sz w:val="21"/>
          <w:szCs w:val="21"/>
        </w:rPr>
        <w:t xml:space="preserve"> is also defined by number of bits </w:t>
      </w:r>
      <w:r w:rsidRPr="000F4E35">
        <w:rPr>
          <w:rFonts w:ascii="Helvetica" w:eastAsia="Times New Roman" w:hAnsi="Helvetica" w:cs="Times New Roman"/>
          <w:b/>
          <w:color w:val="222222"/>
          <w:sz w:val="21"/>
          <w:szCs w:val="21"/>
        </w:rPr>
        <w:t>n</w:t>
      </w:r>
      <w:r>
        <w:rPr>
          <w:rFonts w:ascii="Helvetica" w:eastAsia="Times New Roman" w:hAnsi="Helvetica" w:cs="Times New Roman"/>
          <w:color w:val="222222"/>
          <w:sz w:val="21"/>
          <w:szCs w:val="21"/>
        </w:rPr>
        <w:t xml:space="preserve"> in encoded bit sequence and </w:t>
      </w:r>
      <w:r w:rsidRPr="000F4E35">
        <w:rPr>
          <w:rFonts w:ascii="Helvetica" w:eastAsia="Times New Roman" w:hAnsi="Helvetica" w:cs="Times New Roman"/>
          <w:b/>
          <w:color w:val="222222"/>
          <w:sz w:val="21"/>
          <w:szCs w:val="21"/>
        </w:rPr>
        <w:t>w</w:t>
      </w:r>
      <w:r>
        <w:rPr>
          <w:rFonts w:ascii="Helvetica" w:eastAsia="Times New Roman" w:hAnsi="Helvetica" w:cs="Times New Roman"/>
          <w:color w:val="222222"/>
          <w:sz w:val="21"/>
          <w:szCs w:val="21"/>
        </w:rPr>
        <w:t xml:space="preserve"> number of bits set to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Pr>
          <w:rFonts w:ascii="Helvetica" w:eastAsia="Times New Roman" w:hAnsi="Helvetica" w:cs="Times New Roman"/>
          <w:color w:val="222222"/>
          <w:sz w:val="21"/>
          <w:szCs w:val="21"/>
        </w:rPr>
        <w:t xml:space="preserve"> to encode values in range </w:t>
      </w:r>
      <w:proofErr w:type="spellStart"/>
      <w:r w:rsidRPr="000F4E35">
        <w:rPr>
          <w:rFonts w:ascii="Helvetica" w:eastAsia="Times New Roman" w:hAnsi="Helvetica" w:cs="Times New Roman"/>
          <w:b/>
          <w:color w:val="222222"/>
          <w:sz w:val="21"/>
          <w:szCs w:val="21"/>
        </w:rPr>
        <w:t>minVal</w:t>
      </w:r>
      <w:proofErr w:type="spellEnd"/>
      <w:r>
        <w:rPr>
          <w:rFonts w:ascii="Helvetica" w:eastAsia="Times New Roman" w:hAnsi="Helvetica" w:cs="Times New Roman"/>
          <w:color w:val="222222"/>
          <w:sz w:val="21"/>
          <w:szCs w:val="21"/>
        </w:rPr>
        <w:t xml:space="preserve"> - </w:t>
      </w:r>
      <w:proofErr w:type="spellStart"/>
      <w:r w:rsidRPr="000F4E35">
        <w:rPr>
          <w:rFonts w:ascii="Helvetica" w:eastAsia="Times New Roman" w:hAnsi="Helvetica" w:cs="Times New Roman"/>
          <w:b/>
          <w:color w:val="222222"/>
          <w:sz w:val="21"/>
          <w:szCs w:val="21"/>
        </w:rPr>
        <w:t>maxVal</w:t>
      </w:r>
      <w:proofErr w:type="spellEnd"/>
      <w:r>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Pr>
          <w:rFonts w:ascii="Helvetica" w:eastAsia="Times New Roman" w:hAnsi="Helvetica" w:cs="Times New Roman"/>
          <w:color w:val="222222"/>
          <w:sz w:val="21"/>
          <w:szCs w:val="21"/>
        </w:rPr>
        <w:br/>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lastRenderedPageBreak/>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7C8846CB"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FD0092" w14:paraId="339FF9C6" w14:textId="77777777" w:rsidTr="00280424">
        <w:tc>
          <w:tcPr>
            <w:tcW w:w="1980" w:type="dxa"/>
          </w:tcPr>
          <w:p w14:paraId="1310E4AB"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0A211E9C"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FD0092" w14:paraId="388F3D54" w14:textId="77777777" w:rsidTr="00280424">
        <w:tc>
          <w:tcPr>
            <w:tcW w:w="1980" w:type="dxa"/>
          </w:tcPr>
          <w:p w14:paraId="1B3DF62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3317F142"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FD0092" w14:paraId="08079530" w14:textId="77777777" w:rsidTr="00280424">
        <w:tc>
          <w:tcPr>
            <w:tcW w:w="1980" w:type="dxa"/>
          </w:tcPr>
          <w:p w14:paraId="6A309CE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65FF23A6"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FD0092" w14:paraId="7E990ADA" w14:textId="77777777" w:rsidTr="00280424">
        <w:tc>
          <w:tcPr>
            <w:tcW w:w="1980" w:type="dxa"/>
          </w:tcPr>
          <w:p w14:paraId="25F30BE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781CA95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FD0092" w14:paraId="74FA78E9" w14:textId="77777777" w:rsidTr="00280424">
        <w:tc>
          <w:tcPr>
            <w:tcW w:w="1980" w:type="dxa"/>
          </w:tcPr>
          <w:p w14:paraId="50423977"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17A37634"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47FD828C" w14:textId="77777777" w:rsidR="00FD0092"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r>
      <w:proofErr w:type="spellStart"/>
      <w:r w:rsidRPr="006C203C">
        <w:rPr>
          <w:rFonts w:ascii="Helvetica" w:eastAsia="Times New Roman" w:hAnsi="Helvetica" w:cs="Times New Roman"/>
          <w:color w:val="222222"/>
          <w:sz w:val="21"/>
          <w:szCs w:val="21"/>
        </w:rPr>
        <w:t>of</w:t>
      </w:r>
      <w:proofErr w:type="spellEnd"/>
      <w:r w:rsidRPr="006C203C">
        <w:rPr>
          <w:rFonts w:ascii="Helvetica" w:eastAsia="Times New Roman" w:hAnsi="Helvetica" w:cs="Times New Roman"/>
          <w:color w:val="222222"/>
          <w:sz w:val="21"/>
          <w:szCs w:val="21"/>
        </w:rPr>
        <w:t xml:space="preserve">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FD0092" w14:paraId="324A7AEB" w14:textId="77777777" w:rsidTr="00280424">
        <w:tc>
          <w:tcPr>
            <w:tcW w:w="1555" w:type="dxa"/>
          </w:tcPr>
          <w:p w14:paraId="63861118"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294AB690"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p>
        </w:tc>
      </w:tr>
      <w:tr w:rsidR="00FD0092" w14:paraId="70B561CC" w14:textId="77777777" w:rsidTr="00280424">
        <w:tc>
          <w:tcPr>
            <w:tcW w:w="1555" w:type="dxa"/>
          </w:tcPr>
          <w:p w14:paraId="6E5A6395"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1CAB3FA5" w14:textId="77777777" w:rsidR="00FD0092" w:rsidRDefault="00FD0092" w:rsidP="00280424">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FD0092" w14:paraId="79EAD48B" w14:textId="77777777" w:rsidTr="00280424">
        <w:tc>
          <w:tcPr>
            <w:tcW w:w="1555" w:type="dxa"/>
          </w:tcPr>
          <w:p w14:paraId="7975CC89" w14:textId="77777777" w:rsidR="00FD0092" w:rsidRDefault="00FD0092" w:rsidP="00280424">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3734A6AC" w14:textId="77777777" w:rsidR="00FD0092" w:rsidRDefault="00FD0092" w:rsidP="00280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40E8E450" w14:textId="77777777" w:rsidR="00FD0092" w:rsidRPr="00683475" w:rsidRDefault="00FD0092" w:rsidP="00FD0092">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418BA8CE" w14:textId="77777777" w:rsidR="00FD0092" w:rsidRDefault="00FD0092" w:rsidP="00FD0092">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25D7B536" w14:textId="77777777" w:rsidR="00FD0092" w:rsidRDefault="00FD0092" w:rsidP="00FD0092">
      <w:r>
        <w:t>For more information look here:</w:t>
      </w:r>
    </w:p>
    <w:p w14:paraId="5F4FB24E" w14:textId="77777777" w:rsidR="00FD0092" w:rsidRDefault="00000000" w:rsidP="00FD0092">
      <w:hyperlink r:id="rId194" w:history="1">
        <w:r w:rsidR="00FD0092" w:rsidRPr="00A7245F">
          <w:rPr>
            <w:rStyle w:val="Hyperlink"/>
          </w:rPr>
          <w:t>http://nupic.docs.numenta.org/1.0.3/api/algorithms/encoders.html#</w:t>
        </w:r>
      </w:hyperlink>
    </w:p>
    <w:p w14:paraId="0F784470" w14:textId="77777777" w:rsidR="00FD0092" w:rsidRDefault="00000000" w:rsidP="00FD0092">
      <w:hyperlink r:id="rId195" w:anchor="scalar-encoders" w:history="1">
        <w:r w:rsidR="00FD0092" w:rsidRPr="00A7245F">
          <w:rPr>
            <w:rStyle w:val="Hyperlink"/>
          </w:rPr>
          <w:t>http://nupic.docs.numenta.org/1.0.3/api/algorithms/encoders.html#scalar-encoders</w:t>
        </w:r>
      </w:hyperlink>
    </w:p>
    <w:p w14:paraId="13E637F5" w14:textId="77777777" w:rsidR="00FD0092" w:rsidRDefault="00000000" w:rsidP="00FD0092">
      <w:pPr>
        <w:rPr>
          <w:rStyle w:val="Hyperlink"/>
        </w:rPr>
      </w:pPr>
      <w:hyperlink r:id="rId196" w:history="1">
        <w:r w:rsidR="00FD0092" w:rsidRPr="00A7245F">
          <w:rPr>
            <w:rStyle w:val="Hyperlink"/>
          </w:rPr>
          <w:t>https://www.youtube.com/watch?v=V3Yqtpytif0</w:t>
        </w:r>
      </w:hyperlink>
    </w:p>
    <w:p w14:paraId="01FD7F7C" w14:textId="77777777" w:rsidR="00FD0092" w:rsidRDefault="00FD0092" w:rsidP="00FD0092"/>
    <w:p w14:paraId="7510647A" w14:textId="77777777" w:rsidR="00FD0092" w:rsidRDefault="00FD0092" w:rsidP="00FD0092">
      <w:r>
        <w:t>Please note that encoder (also all other encoders defined in this document) MUST implement following abstract class:</w:t>
      </w:r>
    </w:p>
    <w:p w14:paraId="10EB9184" w14:textId="77777777" w:rsidR="00FD0092" w:rsidRPr="0044388E" w:rsidRDefault="00FD0092" w:rsidP="00FD0092">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383A1C71" w14:textId="77777777" w:rsidR="00FD0092" w:rsidRPr="0044388E" w:rsidRDefault="00FD0092" w:rsidP="00FD0092">
      <w:pPr>
        <w:rPr>
          <w:lang w:val="fr-FR"/>
        </w:rPr>
      </w:pPr>
    </w:p>
    <w:p w14:paraId="2861EA54" w14:textId="77777777" w:rsidR="00FD0092" w:rsidRDefault="00FD0092" w:rsidP="00FD0092">
      <w:r>
        <w:lastRenderedPageBreak/>
        <w:t>Encoding sample:</w:t>
      </w:r>
    </w:p>
    <w:p w14:paraId="4F6752BC" w14:textId="77777777" w:rsidR="00FD0092" w:rsidRDefault="00FD0092" w:rsidP="00FD0092">
      <w:r>
        <w:rPr>
          <w:noProof/>
        </w:rPr>
        <w:drawing>
          <wp:inline distT="0" distB="0" distL="0" distR="0" wp14:anchorId="0217EC7B" wp14:editId="6AD7E281">
            <wp:extent cx="5731510" cy="2400935"/>
            <wp:effectExtent l="0" t="0" r="2540" b="0"/>
            <wp:docPr id="39" name="Picture 39"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10;&#10;Description automatically generated with medium confidence"/>
                    <pic:cNvPicPr/>
                  </pic:nvPicPr>
                  <pic:blipFill>
                    <a:blip r:embed="rId113"/>
                    <a:stretch>
                      <a:fillRect/>
                    </a:stretch>
                  </pic:blipFill>
                  <pic:spPr>
                    <a:xfrm>
                      <a:off x="0" y="0"/>
                      <a:ext cx="5731510" cy="2400935"/>
                    </a:xfrm>
                    <a:prstGeom prst="rect">
                      <a:avLst/>
                    </a:prstGeom>
                  </pic:spPr>
                </pic:pic>
              </a:graphicData>
            </a:graphic>
          </wp:inline>
        </w:drawing>
      </w:r>
    </w:p>
    <w:p w14:paraId="49DDD54E" w14:textId="7278D85A" w:rsidR="00FD0092" w:rsidRDefault="00767766" w:rsidP="00FD0092">
      <w:pPr>
        <w:rPr>
          <w:lang w:val="en-DE"/>
        </w:rPr>
      </w:pPr>
      <w:r>
        <w:rPr>
          <w:lang w:val="en-DE"/>
        </w:rPr>
        <w:t xml:space="preserve">Your task is to compare </w:t>
      </w:r>
      <w:proofErr w:type="spellStart"/>
      <w:r>
        <w:rPr>
          <w:lang w:val="en-DE"/>
        </w:rPr>
        <w:t>ScalarEncoder</w:t>
      </w:r>
      <w:proofErr w:type="spellEnd"/>
      <w:r>
        <w:rPr>
          <w:lang w:val="en-DE"/>
        </w:rPr>
        <w:t xml:space="preserve"> </w:t>
      </w:r>
      <w:proofErr w:type="spellStart"/>
      <w:r>
        <w:rPr>
          <w:lang w:val="en-DE"/>
        </w:rPr>
        <w:t>ind</w:t>
      </w:r>
      <w:proofErr w:type="spellEnd"/>
      <w:r>
        <w:rPr>
          <w:lang w:val="en-DE"/>
        </w:rPr>
        <w:t xml:space="preserve"> </w:t>
      </w:r>
      <w:proofErr w:type="spellStart"/>
      <w:r>
        <w:rPr>
          <w:lang w:val="en-DE"/>
        </w:rPr>
        <w:t>NeocortexApi</w:t>
      </w:r>
      <w:proofErr w:type="spellEnd"/>
      <w:r>
        <w:rPr>
          <w:lang w:val="en-DE"/>
        </w:rPr>
        <w:t xml:space="preserve"> with the </w:t>
      </w:r>
      <w:proofErr w:type="spellStart"/>
      <w:r>
        <w:rPr>
          <w:lang w:val="en-DE"/>
        </w:rPr>
        <w:t>ScalarEncoder</w:t>
      </w:r>
      <w:proofErr w:type="spellEnd"/>
      <w:r>
        <w:rPr>
          <w:lang w:val="en-DE"/>
        </w:rPr>
        <w:t xml:space="preserve"> developed by </w:t>
      </w:r>
      <w:proofErr w:type="spellStart"/>
      <w:r>
        <w:rPr>
          <w:lang w:val="en-DE"/>
        </w:rPr>
        <w:t>Numenta</w:t>
      </w:r>
      <w:proofErr w:type="spellEnd"/>
      <w:r>
        <w:rPr>
          <w:lang w:val="en-DE"/>
        </w:rPr>
        <w:t xml:space="preserve"> and to suggest how buckets can be integrated in </w:t>
      </w:r>
      <w:proofErr w:type="spellStart"/>
      <w:r>
        <w:rPr>
          <w:lang w:val="en-DE"/>
        </w:rPr>
        <w:t>NeoCortexApi’s</w:t>
      </w:r>
      <w:proofErr w:type="spellEnd"/>
      <w:r>
        <w:rPr>
          <w:lang w:val="en-DE"/>
        </w:rPr>
        <w:t xml:space="preserve"> </w:t>
      </w:r>
      <w:proofErr w:type="spellStart"/>
      <w:r>
        <w:rPr>
          <w:lang w:val="en-DE"/>
        </w:rPr>
        <w:t>ScalarEncoder</w:t>
      </w:r>
      <w:proofErr w:type="spellEnd"/>
      <w:r>
        <w:rPr>
          <w:lang w:val="en-DE"/>
        </w:rPr>
        <w:t>.</w:t>
      </w:r>
    </w:p>
    <w:p w14:paraId="6468626E" w14:textId="77777777" w:rsidR="00767766" w:rsidRPr="00767766" w:rsidRDefault="00767766" w:rsidP="00FD0092">
      <w:pPr>
        <w:rPr>
          <w:lang w:val="en-DE"/>
        </w:rPr>
      </w:pPr>
    </w:p>
    <w:p w14:paraId="4A94E107" w14:textId="5EB298C6" w:rsidR="00494CF7" w:rsidRDefault="00AC70A2" w:rsidP="00FD0092">
      <w:pPr>
        <w:pStyle w:val="ML2223"/>
        <w:ind w:left="360"/>
        <w:rPr>
          <w:lang w:val="en-DE"/>
        </w:rPr>
      </w:pPr>
      <w:r>
        <w:rPr>
          <w:lang w:val="en-DE"/>
        </w:rPr>
        <w:t xml:space="preserve">Investigate and Implement </w:t>
      </w:r>
      <w:r w:rsidRPr="00AC70A2">
        <w:rPr>
          <w:lang w:val="en-DE"/>
        </w:rPr>
        <w:t>KNN Classifier</w:t>
      </w:r>
    </w:p>
    <w:p w14:paraId="1A37D527"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B2A8912"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AF8ED17"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AC86D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BDA6C4"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B3A40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3A8F0C5"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2986F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58679557"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79D92FE2"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C0EE1B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1F629FD"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B56FBA"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C21D7"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FB1BD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8D91814" w14:textId="2894B1A2" w:rsidR="00AC70A2" w:rsidRDefault="00AC70A2" w:rsidP="00613560"/>
    <w:p w14:paraId="2A4C0DF1" w14:textId="1108FA27" w:rsidR="00F67AE9" w:rsidRPr="00613560" w:rsidRDefault="00F67AE9" w:rsidP="00F67AE9">
      <w:pPr>
        <w:rPr>
          <w:lang w:val="en-DE"/>
        </w:rPr>
      </w:pPr>
      <w:r>
        <w:rPr>
          <w:lang w:val="en-DE"/>
        </w:rPr>
        <w:t xml:space="preserve">Please first read about classifiers in general. Try to understand a difference and explain it. </w:t>
      </w:r>
      <w:r w:rsidR="00344A80">
        <w:rPr>
          <w:lang w:val="en-DE"/>
        </w:rPr>
        <w:t xml:space="preserve">Also explain why and how it can be used with HTM. </w:t>
      </w:r>
      <w:r>
        <w:rPr>
          <w:lang w:val="en-DE"/>
        </w:rPr>
        <w:t>Then investigate the KNN Classifier (</w:t>
      </w:r>
      <w:hyperlink r:id="rId197" w:anchor="knn-classifier" w:history="1">
        <w:r w:rsidR="00344A80" w:rsidRPr="009B7786">
          <w:rPr>
            <w:rStyle w:val="Hyperlink"/>
            <w:lang w:val="en-DE"/>
          </w:rPr>
          <w:t>http://nupic.docs.numenta.org/1.0.0/api/algorithms/classifiers.html#knn-classifier</w:t>
        </w:r>
      </w:hyperlink>
      <w:r w:rsidR="00344A80">
        <w:rPr>
          <w:lang w:val="en-DE"/>
        </w:rPr>
        <w:t xml:space="preserve"> </w:t>
      </w:r>
      <w:r>
        <w:rPr>
          <w:lang w:val="en-DE"/>
        </w:rPr>
        <w:t>) in detail and figure out how to implement it in C#.</w:t>
      </w:r>
      <w:r w:rsidR="00344A80">
        <w:rPr>
          <w:lang w:val="en-DE"/>
        </w:rPr>
        <w:t xml:space="preserve"> Please take also a look at university implementation and see if that one can be used (</w:t>
      </w:r>
      <w:hyperlink r:id="rId198" w:history="1">
        <w:r w:rsidR="00344A80" w:rsidRPr="009B7786">
          <w:rPr>
            <w:rStyle w:val="Hyperlink"/>
            <w:lang w:val="en-DE"/>
          </w:rPr>
          <w:t>https://github.com/UniversityOfAppliedSciencesFrankfurt/LearningApi/blob/f713a28984e8f3115952c54cd9d60d53faa76ffe/LearningApi/src/MLAlgorithms/AnomDetect.KMeans/KMeansAlgorithm.cs</w:t>
        </w:r>
      </w:hyperlink>
      <w:r w:rsidR="00344A80">
        <w:rPr>
          <w:lang w:val="en-DE"/>
        </w:rPr>
        <w:t xml:space="preserve"> ).</w:t>
      </w:r>
    </w:p>
    <w:p w14:paraId="6B6F5CE8" w14:textId="77777777" w:rsidR="00F67AE9" w:rsidRPr="00F67AE9" w:rsidRDefault="00F67AE9" w:rsidP="00613560">
      <w:pPr>
        <w:rPr>
          <w:lang w:val="en-DE"/>
        </w:rPr>
      </w:pPr>
    </w:p>
    <w:p w14:paraId="68A245BB" w14:textId="353B743A" w:rsidR="00AC70A2" w:rsidRDefault="00AC70A2" w:rsidP="00AC70A2">
      <w:pPr>
        <w:pStyle w:val="ML2223"/>
        <w:ind w:left="360"/>
        <w:rPr>
          <w:lang w:val="en-DE"/>
        </w:rPr>
      </w:pPr>
      <w:r>
        <w:rPr>
          <w:lang w:val="en-DE"/>
        </w:rPr>
        <w:t>Investigate and Implement CLA</w:t>
      </w:r>
      <w:r w:rsidRPr="00AC70A2">
        <w:rPr>
          <w:lang w:val="en-DE"/>
        </w:rPr>
        <w:t xml:space="preserve"> Classifier</w:t>
      </w:r>
    </w:p>
    <w:p w14:paraId="3459FA2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1013F98F"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ADDFD6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507AA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7EC8F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0733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480C38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DA9F09"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9A05DED"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69599BE4"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DBE7BD5"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A1537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B0C3287"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DFB62B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063808"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84030D4" w14:textId="26EC7956" w:rsidR="00AC70A2" w:rsidRDefault="00AC70A2" w:rsidP="00613560"/>
    <w:p w14:paraId="30161136" w14:textId="7BB8056C" w:rsidR="00613560" w:rsidRPr="00613560" w:rsidRDefault="00613560" w:rsidP="00613560">
      <w:pPr>
        <w:rPr>
          <w:lang w:val="en-DE"/>
        </w:rPr>
      </w:pPr>
      <w:r>
        <w:rPr>
          <w:lang w:val="en-DE"/>
        </w:rPr>
        <w:lastRenderedPageBreak/>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 xml:space="preserve">Then investigate the </w:t>
      </w:r>
      <w:r w:rsidR="00915B74">
        <w:rPr>
          <w:lang w:val="en-DE"/>
        </w:rPr>
        <w:t>CLA</w:t>
      </w:r>
      <w:r>
        <w:rPr>
          <w:lang w:val="en-DE"/>
        </w:rPr>
        <w:t xml:space="preserve"> Classifier (</w:t>
      </w:r>
      <w:hyperlink r:id="rId199" w:history="1">
        <w:r w:rsidR="00915B74" w:rsidRPr="009B7786">
          <w:rPr>
            <w:rStyle w:val="Hyperlink"/>
            <w:lang w:val="en-DE"/>
          </w:rPr>
          <w:t>https://www.youtube.com/watch?v=QZBtaP_gcn0</w:t>
        </w:r>
      </w:hyperlink>
      <w:r w:rsidR="00915B74">
        <w:rPr>
          <w:lang w:val="en-DE"/>
        </w:rPr>
        <w:t xml:space="preserve"> </w:t>
      </w:r>
      <w:r>
        <w:rPr>
          <w:lang w:val="en-DE"/>
        </w:rPr>
        <w:t>) in detail and figure out how to implement it in C#.</w:t>
      </w:r>
    </w:p>
    <w:p w14:paraId="58F7A8DD" w14:textId="77777777" w:rsidR="00613560" w:rsidRPr="00613560" w:rsidRDefault="00613560" w:rsidP="00613560">
      <w:pPr>
        <w:rPr>
          <w:lang w:val="en-DE"/>
        </w:rPr>
      </w:pPr>
    </w:p>
    <w:p w14:paraId="44E6AEAF" w14:textId="4B497705" w:rsidR="00AC70A2" w:rsidRDefault="00AC70A2" w:rsidP="00AC70A2">
      <w:pPr>
        <w:pStyle w:val="ML2223"/>
        <w:ind w:left="360"/>
        <w:rPr>
          <w:lang w:val="en-DE"/>
        </w:rPr>
      </w:pPr>
      <w:r>
        <w:rPr>
          <w:lang w:val="en-DE"/>
        </w:rPr>
        <w:t>Investigate and Implement SDR</w:t>
      </w:r>
      <w:r w:rsidRPr="00AC70A2">
        <w:rPr>
          <w:lang w:val="en-DE"/>
        </w:rPr>
        <w:t xml:space="preserve"> Classifier</w:t>
      </w:r>
    </w:p>
    <w:p w14:paraId="60C852B4"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027750F4"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019A92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7ABD8A"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C653D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18A43C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714BD"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7C382A1"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1EF73AE2"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6695AC9"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2CCA911"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07EA5B4"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7AA89"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C460076"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48C8C83"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9382FFB" w14:textId="493EE8D9" w:rsidR="00400A14" w:rsidRDefault="00400A14" w:rsidP="00613560"/>
    <w:p w14:paraId="4AA87489" w14:textId="6390739D" w:rsidR="00AC70A2" w:rsidRDefault="00613560" w:rsidP="00613560">
      <w:pPr>
        <w:rPr>
          <w:lang w:val="en-DE"/>
        </w:rPr>
      </w:pPr>
      <w:r>
        <w:rPr>
          <w:lang w:val="en-DE"/>
        </w:rPr>
        <w:t xml:space="preserve">Please first read about classifiers in general. </w:t>
      </w:r>
      <w:r w:rsidR="00915B74">
        <w:rPr>
          <w:lang w:val="en-DE"/>
        </w:rPr>
        <w:t>Try to understand a difference and explain it</w:t>
      </w:r>
      <w:proofErr w:type="gramStart"/>
      <w:r w:rsidR="00915B74">
        <w:rPr>
          <w:lang w:val="en-DE"/>
        </w:rPr>
        <w:t xml:space="preserve">. </w:t>
      </w:r>
      <w:r w:rsidR="00344A80">
        <w:rPr>
          <w:lang w:val="en-DE"/>
        </w:rPr>
        <w:t>.</w:t>
      </w:r>
      <w:proofErr w:type="gramEnd"/>
      <w:r w:rsidR="00344A80">
        <w:rPr>
          <w:lang w:val="en-DE"/>
        </w:rPr>
        <w:t xml:space="preserve"> Also explain why and how it can be used with HTM. </w:t>
      </w:r>
      <w:r>
        <w:rPr>
          <w:lang w:val="en-DE"/>
        </w:rPr>
        <w:t>Then investigate the SDR Classifier (</w:t>
      </w:r>
      <w:hyperlink r:id="rId200" w:history="1">
        <w:r w:rsidR="00400A14" w:rsidRPr="00613560">
          <w:rPr>
            <w:rStyle w:val="Hyperlink"/>
          </w:rPr>
          <w:t>https://nupic.docs.numenta.org/stable/api/algorithms/classifiers.html</w:t>
        </w:r>
      </w:hyperlink>
      <w:r>
        <w:rPr>
          <w:lang w:val="en-DE"/>
        </w:rPr>
        <w:t>) in detail and figure out how to implement it in C#.</w:t>
      </w:r>
    </w:p>
    <w:p w14:paraId="1E80C2FC" w14:textId="77777777" w:rsidR="00767766" w:rsidRPr="00613560" w:rsidRDefault="00767766" w:rsidP="00767766">
      <w:pPr>
        <w:rPr>
          <w:lang w:val="en-DE"/>
        </w:rPr>
      </w:pPr>
    </w:p>
    <w:p w14:paraId="4CC4EEB3" w14:textId="62C2F5E1" w:rsidR="00767766" w:rsidRDefault="00767766" w:rsidP="00767766">
      <w:pPr>
        <w:pStyle w:val="ML2223"/>
        <w:ind w:left="360"/>
        <w:rPr>
          <w:lang w:val="en-DE"/>
        </w:rPr>
      </w:pPr>
      <w:r w:rsidRPr="00767766">
        <w:rPr>
          <w:lang w:val="en-DE"/>
        </w:rPr>
        <w:t xml:space="preserve">Refactoring </w:t>
      </w:r>
      <w:proofErr w:type="spellStart"/>
      <w:r w:rsidRPr="00767766">
        <w:rPr>
          <w:lang w:val="en-DE"/>
        </w:rPr>
        <w:t>HtmSerializer</w:t>
      </w:r>
      <w:proofErr w:type="spellEnd"/>
    </w:p>
    <w:p w14:paraId="3A0628DC"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615FFF5B"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95A65FA"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6EA6F"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5C6A28"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461657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2D1E"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95BC27"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16E56A98"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AD42212"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72BE87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A826549"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74A120"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5608EA"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A0CD0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A370AC7" w14:textId="77777777" w:rsidR="00767766" w:rsidRPr="00FD0092" w:rsidRDefault="00767766" w:rsidP="00767766">
      <w:pPr>
        <w:rPr>
          <w:lang w:val="en-DE"/>
        </w:rPr>
      </w:pPr>
    </w:p>
    <w:p w14:paraId="299D9C45" w14:textId="3A448712" w:rsidR="00767766" w:rsidRDefault="00767766" w:rsidP="00613560">
      <w:pPr>
        <w:rPr>
          <w:lang w:val="en-DE"/>
        </w:rPr>
      </w:pPr>
      <w:r>
        <w:rPr>
          <w:lang w:val="en-DE"/>
        </w:rPr>
        <w:t xml:space="preserve">The </w:t>
      </w:r>
      <w:proofErr w:type="spellStart"/>
      <w:r>
        <w:rPr>
          <w:lang w:val="en-DE"/>
        </w:rPr>
        <w:t>HtmSerializer</w:t>
      </w:r>
      <w:proofErr w:type="spellEnd"/>
      <w:r>
        <w:rPr>
          <w:lang w:val="en-DE"/>
        </w:rPr>
        <w:t xml:space="preserve"> is a class that saves the trained model from filing and loads it from the file. Your task is to investigate the source code of </w:t>
      </w:r>
      <w:hyperlink r:id="rId201" w:history="1">
        <w:proofErr w:type="spellStart"/>
        <w:r w:rsidRPr="00767766">
          <w:rPr>
            <w:rStyle w:val="Hyperlink"/>
            <w:lang w:val="en-DE"/>
          </w:rPr>
          <w:t>HtmSerializer</w:t>
        </w:r>
        <w:proofErr w:type="spellEnd"/>
      </w:hyperlink>
      <w:r>
        <w:rPr>
          <w:lang w:val="en-DE"/>
        </w:rPr>
        <w:t xml:space="preserve">, document it, refactor it and create </w:t>
      </w:r>
      <w:proofErr w:type="spellStart"/>
      <w:r>
        <w:rPr>
          <w:lang w:val="en-DE"/>
        </w:rPr>
        <w:t>UnitTest</w:t>
      </w:r>
      <w:proofErr w:type="spellEnd"/>
      <w:r>
        <w:rPr>
          <w:lang w:val="en-DE"/>
        </w:rPr>
        <w:t>.</w:t>
      </w:r>
    </w:p>
    <w:p w14:paraId="472512D1" w14:textId="71FE962D" w:rsidR="00767766" w:rsidRDefault="00767766" w:rsidP="00767766">
      <w:pPr>
        <w:pStyle w:val="ListParagraph"/>
        <w:numPr>
          <w:ilvl w:val="0"/>
          <w:numId w:val="46"/>
        </w:numPr>
        <w:rPr>
          <w:lang w:val="en-DE"/>
        </w:rPr>
      </w:pPr>
      <w:r>
        <w:rPr>
          <w:lang w:val="en-DE"/>
        </w:rPr>
        <w:t xml:space="preserve">Investigation </w:t>
      </w:r>
      <w:r>
        <w:rPr>
          <w:lang w:val="en-DE"/>
        </w:rPr>
        <w:br/>
        <w:t>All team members must analyse the serializer to understand the task.</w:t>
      </w:r>
      <w:r>
        <w:rPr>
          <w:lang w:val="en-DE"/>
        </w:rPr>
        <w:br/>
      </w:r>
    </w:p>
    <w:p w14:paraId="7B7E2619" w14:textId="2629CA22" w:rsidR="00767766" w:rsidRDefault="00767766" w:rsidP="00767766">
      <w:pPr>
        <w:pStyle w:val="ListParagraph"/>
        <w:numPr>
          <w:ilvl w:val="0"/>
          <w:numId w:val="46"/>
        </w:numPr>
        <w:rPr>
          <w:lang w:val="en-DE"/>
        </w:rPr>
      </w:pPr>
      <w:r>
        <w:rPr>
          <w:lang w:val="en-DE"/>
        </w:rPr>
        <w:t>Documentation</w:t>
      </w:r>
    </w:p>
    <w:p w14:paraId="2C3C3F23" w14:textId="129DB4FF" w:rsidR="00767766" w:rsidRDefault="00767766" w:rsidP="00767766">
      <w:pPr>
        <w:pStyle w:val="ListParagraph"/>
        <w:rPr>
          <w:lang w:val="en-DE"/>
        </w:rPr>
      </w:pPr>
      <w:r>
        <w:rPr>
          <w:lang w:val="en-DE"/>
        </w:rPr>
        <w:t>All team members must document all methods inside the serializer which are not documented.</w:t>
      </w:r>
    </w:p>
    <w:p w14:paraId="424BB79F" w14:textId="73BAAF20" w:rsidR="00767766" w:rsidRDefault="00767766" w:rsidP="00767766">
      <w:pPr>
        <w:pStyle w:val="ListParagraph"/>
        <w:rPr>
          <w:lang w:val="en-DE"/>
        </w:rPr>
      </w:pPr>
      <w:r>
        <w:rPr>
          <w:lang w:val="en-DE"/>
        </w:rPr>
        <w:t xml:space="preserve">One MD file must be created that describes how to use </w:t>
      </w:r>
      <w:proofErr w:type="spellStart"/>
      <w:r>
        <w:rPr>
          <w:lang w:val="en-DE"/>
        </w:rPr>
        <w:t>HtmSerizlizer</w:t>
      </w:r>
      <w:proofErr w:type="spellEnd"/>
      <w:r>
        <w:rPr>
          <w:lang w:val="en-DE"/>
        </w:rPr>
        <w:t xml:space="preserve">. How to test if the documentation is good enough? Share the documentation to your friends and let them make an example based on the documentation. If they start asking questions, you </w:t>
      </w:r>
      <w:proofErr w:type="gramStart"/>
      <w:r>
        <w:rPr>
          <w:lang w:val="en-DE"/>
        </w:rPr>
        <w:t>have to</w:t>
      </w:r>
      <w:proofErr w:type="gramEnd"/>
      <w:r>
        <w:rPr>
          <w:lang w:val="en-DE"/>
        </w:rPr>
        <w:t xml:space="preserve"> improve the documentation. Once they do not have questions, you can submit the documentation for review.</w:t>
      </w:r>
    </w:p>
    <w:p w14:paraId="51051354" w14:textId="77777777" w:rsidR="00767766" w:rsidRDefault="00767766" w:rsidP="00767766">
      <w:pPr>
        <w:pStyle w:val="ListParagraph"/>
        <w:rPr>
          <w:lang w:val="en-DE"/>
        </w:rPr>
      </w:pPr>
    </w:p>
    <w:p w14:paraId="7AAE61C6" w14:textId="64E931F9" w:rsidR="00767766" w:rsidRDefault="00767766" w:rsidP="00767766">
      <w:pPr>
        <w:pStyle w:val="ListParagraph"/>
        <w:numPr>
          <w:ilvl w:val="0"/>
          <w:numId w:val="46"/>
        </w:numPr>
        <w:rPr>
          <w:lang w:val="en-DE"/>
        </w:rPr>
      </w:pPr>
      <w:r>
        <w:rPr>
          <w:lang w:val="en-DE"/>
        </w:rPr>
        <w:t>Refactoring</w:t>
      </w:r>
    </w:p>
    <w:p w14:paraId="496B85BB" w14:textId="4782E9F1" w:rsidR="00767766" w:rsidRDefault="00767766" w:rsidP="00767766">
      <w:pPr>
        <w:pStyle w:val="ListParagraph"/>
        <w:rPr>
          <w:lang w:val="en-DE"/>
        </w:rPr>
      </w:pPr>
      <w:r>
        <w:rPr>
          <w:lang w:val="en-DE"/>
        </w:rPr>
        <w:t xml:space="preserve">The current serializer implementation contains the serialization logic code (i.e., method </w:t>
      </w:r>
      <w:r>
        <w:rPr>
          <w:rFonts w:ascii="Cascadia Mono" w:hAnsi="Cascadia Mono" w:cs="Cascadia Mono"/>
          <w:color w:val="000000"/>
          <w:sz w:val="19"/>
          <w:szCs w:val="19"/>
          <w:lang w:val="en-DE"/>
        </w:rPr>
        <w:t>Serialize1()</w:t>
      </w:r>
      <w:r>
        <w:rPr>
          <w:lang w:val="en-DE"/>
        </w:rPr>
        <w:t xml:space="preserve">) and serialization formatting code. Formatting code is in methods that use </w:t>
      </w:r>
      <w:proofErr w:type="spellStart"/>
      <w:proofErr w:type="gramStart"/>
      <w:r>
        <w:rPr>
          <w:lang w:val="en-DE"/>
        </w:rPr>
        <w:lastRenderedPageBreak/>
        <w:t>sw.Writer</w:t>
      </w:r>
      <w:proofErr w:type="spellEnd"/>
      <w:proofErr w:type="gramEnd"/>
      <w:r>
        <w:rPr>
          <w:lang w:val="en-DE"/>
        </w:rPr>
        <w:t xml:space="preserve">() or </w:t>
      </w:r>
      <w:proofErr w:type="spellStart"/>
      <w:r>
        <w:rPr>
          <w:lang w:val="en-DE"/>
        </w:rPr>
        <w:t>sw.Read</w:t>
      </w:r>
      <w:proofErr w:type="spellEnd"/>
      <w:r>
        <w:rPr>
          <w:lang w:val="en-DE"/>
        </w:rPr>
        <w:t xml:space="preserve">() methods. Try to name all these methods </w:t>
      </w:r>
      <w:proofErr w:type="spellStart"/>
      <w:r>
        <w:rPr>
          <w:lang w:val="en-DE"/>
        </w:rPr>
        <w:t>SerializeValue</w:t>
      </w:r>
      <w:proofErr w:type="spellEnd"/>
      <w:r>
        <w:rPr>
          <w:lang w:val="en-DE"/>
        </w:rPr>
        <w:t xml:space="preserve"> and </w:t>
      </w:r>
      <w:proofErr w:type="spellStart"/>
      <w:r>
        <w:rPr>
          <w:lang w:val="en-DE"/>
        </w:rPr>
        <w:t>DeserializeValue</w:t>
      </w:r>
      <w:proofErr w:type="spellEnd"/>
      <w:r>
        <w:rPr>
          <w:lang w:val="en-DE"/>
        </w:rPr>
        <w:t xml:space="preserve">. Make sure that </w:t>
      </w:r>
      <w:proofErr w:type="spellStart"/>
      <w:r>
        <w:rPr>
          <w:lang w:val="en-DE"/>
        </w:rPr>
        <w:t>UnitTests</w:t>
      </w:r>
      <w:proofErr w:type="spellEnd"/>
      <w:r>
        <w:rPr>
          <w:lang w:val="en-DE"/>
        </w:rPr>
        <w:t xml:space="preserve"> still complete successfully</w:t>
      </w:r>
      <w:r>
        <w:rPr>
          <w:lang w:val="en-DE"/>
        </w:rPr>
        <w:br/>
        <w:t>Next, try to split the formatting code from the serialization code (</w:t>
      </w:r>
      <w:proofErr w:type="spellStart"/>
      <w:r>
        <w:rPr>
          <w:lang w:val="en-DE"/>
        </w:rPr>
        <w:t>SerializeValue</w:t>
      </w:r>
      <w:proofErr w:type="spellEnd"/>
      <w:r>
        <w:rPr>
          <w:lang w:val="en-DE"/>
        </w:rPr>
        <w:t>/</w:t>
      </w:r>
      <w:proofErr w:type="spellStart"/>
      <w:r>
        <w:rPr>
          <w:lang w:val="en-DE"/>
        </w:rPr>
        <w:t>DeserializeValue</w:t>
      </w:r>
      <w:proofErr w:type="spellEnd"/>
      <w:r>
        <w:rPr>
          <w:lang w:val="en-DE"/>
        </w:rPr>
        <w:t xml:space="preserve"> from all other methods).</w:t>
      </w:r>
    </w:p>
    <w:p w14:paraId="612F14AB" w14:textId="05A87996" w:rsidR="00767766" w:rsidRDefault="00767766" w:rsidP="00767766">
      <w:pPr>
        <w:pStyle w:val="ListParagraph"/>
        <w:rPr>
          <w:lang w:val="en-DE"/>
        </w:rPr>
      </w:pPr>
      <w:r>
        <w:rPr>
          <w:lang w:val="en-DE"/>
        </w:rPr>
        <w:t xml:space="preserve">Create an interface </w:t>
      </w:r>
      <w:proofErr w:type="spellStart"/>
      <w:r>
        <w:rPr>
          <w:lang w:val="en-DE"/>
        </w:rPr>
        <w:t>IHtmSerializationFormatter</w:t>
      </w:r>
      <w:proofErr w:type="spellEnd"/>
      <w:r>
        <w:rPr>
          <w:lang w:val="en-DE"/>
        </w:rPr>
        <w:t xml:space="preserve"> that contains all formatting methods. Then create the class </w:t>
      </w:r>
      <w:proofErr w:type="spellStart"/>
      <w:proofErr w:type="gramStart"/>
      <w:r>
        <w:rPr>
          <w:lang w:val="en-DE"/>
        </w:rPr>
        <w:t>HtmDefaultTextFormatter</w:t>
      </w:r>
      <w:proofErr w:type="spellEnd"/>
      <w:r>
        <w:rPr>
          <w:lang w:val="en-DE"/>
        </w:rPr>
        <w:t xml:space="preserve">  that</w:t>
      </w:r>
      <w:proofErr w:type="gramEnd"/>
      <w:r>
        <w:rPr>
          <w:lang w:val="en-DE"/>
        </w:rPr>
        <w:t xml:space="preserve"> implements all formatting methods. Finally, copy all formatting methods from </w:t>
      </w:r>
      <w:proofErr w:type="spellStart"/>
      <w:r>
        <w:rPr>
          <w:lang w:val="en-DE"/>
        </w:rPr>
        <w:t>HtmSerializer</w:t>
      </w:r>
      <w:proofErr w:type="spellEnd"/>
      <w:r>
        <w:rPr>
          <w:lang w:val="en-DE"/>
        </w:rPr>
        <w:t xml:space="preserve"> into that class.</w:t>
      </w:r>
    </w:p>
    <w:p w14:paraId="3C72956C" w14:textId="12DB128D" w:rsidR="00767766" w:rsidRDefault="00767766" w:rsidP="00767766">
      <w:pPr>
        <w:pStyle w:val="ListParagraph"/>
        <w:rPr>
          <w:lang w:val="en-DE"/>
        </w:rPr>
      </w:pPr>
    </w:p>
    <w:p w14:paraId="7963552E" w14:textId="61E7CAD0" w:rsidR="00767766" w:rsidRDefault="00767766" w:rsidP="00767766">
      <w:pPr>
        <w:pStyle w:val="ListParagraph"/>
        <w:rPr>
          <w:lang w:val="en-DE"/>
        </w:rPr>
      </w:pPr>
      <w:r>
        <w:rPr>
          <w:lang w:val="en-DE"/>
        </w:rPr>
        <w:t xml:space="preserve">In the end, try to remove most static methods. The new </w:t>
      </w:r>
      <w:proofErr w:type="spellStart"/>
      <w:proofErr w:type="gramStart"/>
      <w:r>
        <w:rPr>
          <w:lang w:val="en-DE"/>
        </w:rPr>
        <w:t>HtmSerializer</w:t>
      </w:r>
      <w:proofErr w:type="spellEnd"/>
      <w:r>
        <w:rPr>
          <w:lang w:val="en-DE"/>
        </w:rPr>
        <w:t xml:space="preserve">  will</w:t>
      </w:r>
      <w:proofErr w:type="gramEnd"/>
      <w:r>
        <w:rPr>
          <w:lang w:val="en-DE"/>
        </w:rPr>
        <w:t xml:space="preserve"> be instantiated with:</w:t>
      </w:r>
      <w:r>
        <w:rPr>
          <w:lang w:val="en-DE"/>
        </w:rPr>
        <w:br/>
        <w:t xml:space="preserve"> var serializer = </w:t>
      </w:r>
      <w:proofErr w:type="spellStart"/>
      <w:r>
        <w:rPr>
          <w:lang w:val="en-DE"/>
        </w:rPr>
        <w:t>HtmSerializer</w:t>
      </w:r>
      <w:proofErr w:type="spellEnd"/>
      <w:r>
        <w:rPr>
          <w:lang w:val="en-DE"/>
        </w:rPr>
        <w:t xml:space="preserve">(formatter = new </w:t>
      </w:r>
      <w:proofErr w:type="spellStart"/>
      <w:r>
        <w:rPr>
          <w:lang w:val="en-DE"/>
        </w:rPr>
        <w:t>HtmDefaultTextFormatter</w:t>
      </w:r>
      <w:proofErr w:type="spellEnd"/>
      <w:r>
        <w:rPr>
          <w:lang w:val="en-DE"/>
        </w:rPr>
        <w:t xml:space="preserve"> (..))</w:t>
      </w:r>
    </w:p>
    <w:p w14:paraId="39CC5C33" w14:textId="1A749278" w:rsidR="00767766" w:rsidRDefault="00767766" w:rsidP="00767766">
      <w:pPr>
        <w:pStyle w:val="ListParagraph"/>
        <w:rPr>
          <w:lang w:val="en-DE"/>
        </w:rPr>
      </w:pPr>
      <w:r>
        <w:rPr>
          <w:lang w:val="en-DE"/>
        </w:rPr>
        <w:t xml:space="preserve">and </w:t>
      </w:r>
    </w:p>
    <w:p w14:paraId="3EF5F41F" w14:textId="18893CB2" w:rsidR="00767766" w:rsidRDefault="00767766" w:rsidP="00767766">
      <w:pPr>
        <w:pStyle w:val="ListParagraph"/>
        <w:rPr>
          <w:rFonts w:ascii="Cascadia Mono" w:hAnsi="Cascadia Mono" w:cs="Cascadia Mono"/>
          <w:color w:val="000000"/>
          <w:sz w:val="19"/>
          <w:szCs w:val="19"/>
          <w:lang w:val="en-DE"/>
        </w:rPr>
      </w:pPr>
      <w:r>
        <w:rPr>
          <w:rFonts w:ascii="Cascadia Mono" w:hAnsi="Cascadia Mono" w:cs="Cascadia Mono"/>
          <w:color w:val="000000"/>
          <w:sz w:val="19"/>
          <w:szCs w:val="19"/>
          <w:lang w:val="en-DE"/>
        </w:rPr>
        <w:t xml:space="preserve">var serializer = </w:t>
      </w:r>
      <w:proofErr w:type="spellStart"/>
      <w:r>
        <w:rPr>
          <w:rFonts w:ascii="Cascadia Mono" w:hAnsi="Cascadia Mono" w:cs="Cascadia Mono"/>
          <w:color w:val="000000"/>
          <w:sz w:val="19"/>
          <w:szCs w:val="19"/>
          <w:lang w:val="en-DE"/>
        </w:rPr>
        <w:t>HtmSerializer.Deserialize</w:t>
      </w:r>
      <w:proofErr w:type="spellEnd"/>
      <w:r>
        <w:rPr>
          <w:rFonts w:ascii="Cascadia Mono" w:hAnsi="Cascadia Mono" w:cs="Cascadia Mono"/>
          <w:color w:val="000000"/>
          <w:sz w:val="19"/>
          <w:szCs w:val="19"/>
          <w:lang w:val="en-DE"/>
        </w:rPr>
        <w:t>&lt;</w:t>
      </w:r>
      <w:proofErr w:type="gramStart"/>
      <w:r>
        <w:rPr>
          <w:rFonts w:ascii="Cascadia Mono" w:hAnsi="Cascadia Mono" w:cs="Cascadia Mono"/>
          <w:color w:val="000000"/>
          <w:sz w:val="19"/>
          <w:szCs w:val="19"/>
          <w:lang w:val="en-DE"/>
        </w:rPr>
        <w:t>Cell[</w:t>
      </w:r>
      <w:proofErr w:type="gramEnd"/>
      <w:r>
        <w:rPr>
          <w:rFonts w:ascii="Cascadia Mono" w:hAnsi="Cascadia Mono" w:cs="Cascadia Mono"/>
          <w:color w:val="000000"/>
          <w:sz w:val="19"/>
          <w:szCs w:val="19"/>
          <w:lang w:val="en-DE"/>
        </w:rPr>
        <w:t>]&gt;(</w:t>
      </w:r>
      <w:proofErr w:type="spellStart"/>
      <w:r>
        <w:rPr>
          <w:rFonts w:ascii="Cascadia Mono" w:hAnsi="Cascadia Mono" w:cs="Cascadia Mono"/>
          <w:color w:val="000000"/>
          <w:sz w:val="19"/>
          <w:szCs w:val="19"/>
          <w:lang w:val="en-DE"/>
        </w:rPr>
        <w:t>sr</w:t>
      </w:r>
      <w:proofErr w:type="spellEnd"/>
      <w:r>
        <w:rPr>
          <w:rFonts w:ascii="Cascadia Mono" w:hAnsi="Cascadia Mono" w:cs="Cascadia Mono"/>
          <w:color w:val="000000"/>
          <w:sz w:val="19"/>
          <w:szCs w:val="19"/>
          <w:lang w:val="en-DE"/>
        </w:rPr>
        <w:t xml:space="preserve">, </w:t>
      </w:r>
      <w:r>
        <w:rPr>
          <w:lang w:val="en-DE"/>
        </w:rPr>
        <w:t xml:space="preserve">formatter = new </w:t>
      </w:r>
      <w:proofErr w:type="spellStart"/>
      <w:r>
        <w:rPr>
          <w:lang w:val="en-DE"/>
        </w:rPr>
        <w:t>HtmDefaultTextFormatter</w:t>
      </w:r>
      <w:proofErr w:type="spellEnd"/>
      <w:r>
        <w:rPr>
          <w:lang w:val="en-DE"/>
        </w:rPr>
        <w:t xml:space="preserve"> (..))</w:t>
      </w:r>
      <w:r>
        <w:rPr>
          <w:rFonts w:ascii="Cascadia Mono" w:hAnsi="Cascadia Mono" w:cs="Cascadia Mono"/>
          <w:color w:val="000000"/>
          <w:sz w:val="19"/>
          <w:szCs w:val="19"/>
          <w:lang w:val="en-DE"/>
        </w:rPr>
        <w:t xml:space="preserve"> )</w:t>
      </w:r>
    </w:p>
    <w:p w14:paraId="12D5B968" w14:textId="77777777" w:rsidR="00767766" w:rsidRDefault="00767766" w:rsidP="00767766">
      <w:pPr>
        <w:pStyle w:val="ListParagraph"/>
        <w:rPr>
          <w:lang w:val="en-DE"/>
        </w:rPr>
      </w:pPr>
    </w:p>
    <w:p w14:paraId="1F6E9DD9" w14:textId="718C2AA8" w:rsidR="00767766" w:rsidRPr="00767766" w:rsidRDefault="00767766" w:rsidP="00767766">
      <w:pPr>
        <w:pStyle w:val="ListParagraph"/>
        <w:numPr>
          <w:ilvl w:val="0"/>
          <w:numId w:val="46"/>
        </w:numPr>
        <w:rPr>
          <w:lang w:val="en-DE"/>
        </w:rPr>
      </w:pPr>
      <w:r>
        <w:rPr>
          <w:lang w:val="en-DE"/>
        </w:rPr>
        <w:t xml:space="preserve">Improve Unit Tests after refactoring </w:t>
      </w:r>
      <w:r>
        <w:rPr>
          <w:lang w:val="en-DE"/>
        </w:rPr>
        <w:br/>
        <w:t xml:space="preserve">Unit tests are right now in the file </w:t>
      </w:r>
      <w:r w:rsidRPr="00767766">
        <w:rPr>
          <w:lang w:val="en-DE"/>
        </w:rPr>
        <w:t>HTMSerializationTests_P2</w:t>
      </w:r>
      <w:r>
        <w:rPr>
          <w:lang w:val="en-DE"/>
        </w:rPr>
        <w:t>. The name will be changed after refactoring.</w:t>
      </w:r>
    </w:p>
    <w:p w14:paraId="625C1A5B" w14:textId="77777777" w:rsidR="00767766" w:rsidRPr="00613560" w:rsidRDefault="00767766" w:rsidP="00613560">
      <w:pPr>
        <w:rPr>
          <w:lang w:val="en-DE"/>
        </w:rPr>
      </w:pPr>
    </w:p>
    <w:p w14:paraId="3B8B82E9" w14:textId="1F8E4045" w:rsidR="00AC70A2" w:rsidRDefault="00AC70A2" w:rsidP="00AC70A2">
      <w:pPr>
        <w:pStyle w:val="ML2223"/>
        <w:ind w:left="360"/>
        <w:rPr>
          <w:lang w:val="en-DE"/>
        </w:rPr>
      </w:pPr>
      <w:r>
        <w:rPr>
          <w:lang w:val="en-DE"/>
        </w:rPr>
        <w:t xml:space="preserve">Implement Unit-Tests for </w:t>
      </w:r>
      <w:r w:rsidR="0005625D">
        <w:rPr>
          <w:lang w:val="en-DE"/>
        </w:rPr>
        <w:t xml:space="preserve">the </w:t>
      </w:r>
      <w:proofErr w:type="spellStart"/>
      <w:r>
        <w:rPr>
          <w:lang w:val="en-DE"/>
        </w:rPr>
        <w:t>SpatialPooler</w:t>
      </w:r>
      <w:proofErr w:type="spellEnd"/>
      <w:r>
        <w:rPr>
          <w:lang w:val="en-DE"/>
        </w:rPr>
        <w:t xml:space="preserve"> </w:t>
      </w:r>
      <w:proofErr w:type="spellStart"/>
      <w:r>
        <w:rPr>
          <w:lang w:val="en-DE"/>
        </w:rPr>
        <w:t>AdaptSynapses</w:t>
      </w:r>
      <w:proofErr w:type="spellEnd"/>
      <w:r>
        <w:rPr>
          <w:lang w:val="en-DE"/>
        </w:rPr>
        <w:t xml:space="preserve"> method</w:t>
      </w:r>
    </w:p>
    <w:p w14:paraId="722A07FF" w14:textId="77777777" w:rsidR="00AC70A2" w:rsidRPr="0039447F" w:rsidRDefault="00AC70A2" w:rsidP="0061356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C70A2" w:rsidRPr="0039447F" w14:paraId="4C175DB8"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181BC4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21706B"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E2BDA6"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F9237B0"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6F1F1F"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09CD58" w14:textId="77777777" w:rsidR="00AC70A2" w:rsidRPr="0039447F" w:rsidRDefault="00AC70A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C70A2" w:rsidRPr="0039447F" w14:paraId="446C6C73"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77330E3" w14:textId="77777777" w:rsidR="00AC70A2" w:rsidRPr="0039447F" w:rsidRDefault="00AC70A2"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5927548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E26D46"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D86F30B" w14:textId="77777777" w:rsidR="00AC70A2" w:rsidRPr="0039447F" w:rsidRDefault="00AC70A2"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D26B3F5"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0D27202" w14:textId="77777777" w:rsidR="00AC70A2" w:rsidRPr="0039447F" w:rsidRDefault="00AC70A2"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DACFE7" w14:textId="77777777" w:rsidR="00AC70A2" w:rsidRPr="00FD0092" w:rsidRDefault="00AC70A2" w:rsidP="00613560">
      <w:pPr>
        <w:rPr>
          <w:lang w:val="en-DE"/>
        </w:rPr>
      </w:pPr>
    </w:p>
    <w:p w14:paraId="6A4DB289" w14:textId="77777777" w:rsidR="0005625D" w:rsidRDefault="0005625D" w:rsidP="0005625D">
      <w:pPr>
        <w:rPr>
          <w:lang w:val="en-DE"/>
        </w:rPr>
      </w:pPr>
      <w:proofErr w:type="spellStart"/>
      <w:r>
        <w:rPr>
          <w:lang w:val="en-DE"/>
        </w:rPr>
        <w:t>AdaptSynapses</w:t>
      </w:r>
      <w:proofErr w:type="spellEnd"/>
      <w:r>
        <w:rPr>
          <w:lang w:val="en-DE"/>
        </w:rPr>
        <w:t xml:space="preserve"> in the </w:t>
      </w:r>
      <w:proofErr w:type="spellStart"/>
      <w:r>
        <w:rPr>
          <w:lang w:val="en-DE"/>
        </w:rPr>
        <w:t>SpatialPooler</w:t>
      </w:r>
      <w:proofErr w:type="spellEnd"/>
      <w:r>
        <w:rPr>
          <w:lang w:val="en-DE"/>
        </w:rPr>
        <w:t xml:space="preserve"> and </w:t>
      </w:r>
      <w:proofErr w:type="spellStart"/>
      <w:r>
        <w:rPr>
          <w:lang w:val="en-DE"/>
        </w:rPr>
        <w:t>SpatialPoolerMT</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between mini-columns and sensory input. Your task is to analyse how this method works and provide unit tests that ach</w:t>
      </w:r>
    </w:p>
    <w:p w14:paraId="70124973" w14:textId="5B984675" w:rsidR="0005625D" w:rsidRDefault="0005625D" w:rsidP="0005625D">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ynapses</w:t>
      </w:r>
      <w:proofErr w:type="spellEnd"/>
      <w:r>
        <w:rPr>
          <w:rFonts w:ascii="Cascadia Mono" w:hAnsi="Cascadia Mono" w:cs="Cascadia Mono"/>
          <w:color w:val="000000"/>
          <w:sz w:val="19"/>
          <w:szCs w:val="19"/>
          <w:lang w:val="en-DE"/>
        </w:rPr>
        <w:t>.</w:t>
      </w:r>
    </w:p>
    <w:p w14:paraId="00BECD3C" w14:textId="77777777" w:rsidR="0005625D" w:rsidRDefault="0005625D" w:rsidP="0005625D">
      <w:pPr>
        <w:rPr>
          <w:lang w:val="en-DE"/>
        </w:rPr>
      </w:pPr>
      <w:proofErr w:type="spellStart"/>
      <w:r w:rsidRPr="002B324E">
        <w:rPr>
          <w:lang w:val="en-DE"/>
        </w:rPr>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728C850B" w14:textId="32D4210F" w:rsidR="0005625D" w:rsidRDefault="0005625D" w:rsidP="0005625D">
      <w:pPr>
        <w:jc w:val="center"/>
        <w:rPr>
          <w:rFonts w:ascii="Cascadia Mono" w:hAnsi="Cascadia Mono" w:cs="Cascadia Mono"/>
          <w:color w:val="000000"/>
          <w:sz w:val="19"/>
          <w:szCs w:val="19"/>
          <w:lang w:val="en-DE"/>
        </w:rPr>
      </w:pPr>
      <w:r w:rsidRPr="0005625D">
        <w:rPr>
          <w:rFonts w:ascii="Cascadia Mono" w:hAnsi="Cascadia Mono" w:cs="Cascadia Mono"/>
          <w:noProof/>
          <w:color w:val="000000"/>
          <w:sz w:val="19"/>
          <w:szCs w:val="19"/>
          <w:lang w:val="en-DE"/>
        </w:rPr>
        <w:lastRenderedPageBreak/>
        <w:drawing>
          <wp:inline distT="0" distB="0" distL="0" distR="0" wp14:anchorId="6F3071A6" wp14:editId="4104ADF3">
            <wp:extent cx="3820602" cy="1775712"/>
            <wp:effectExtent l="0" t="0" r="889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2"/>
                    <a:stretch>
                      <a:fillRect/>
                    </a:stretch>
                  </pic:blipFill>
                  <pic:spPr>
                    <a:xfrm>
                      <a:off x="0" y="0"/>
                      <a:ext cx="3822590" cy="1776636"/>
                    </a:xfrm>
                    <a:prstGeom prst="rect">
                      <a:avLst/>
                    </a:prstGeom>
                  </pic:spPr>
                </pic:pic>
              </a:graphicData>
            </a:graphic>
          </wp:inline>
        </w:drawing>
      </w:r>
    </w:p>
    <w:p w14:paraId="0F050103" w14:textId="3119A4B6" w:rsidR="0005625D" w:rsidRDefault="0005625D" w:rsidP="0005625D">
      <w:pPr>
        <w:jc w:val="center"/>
        <w:rPr>
          <w:rFonts w:ascii="Cascadia Mono" w:hAnsi="Cascadia Mono" w:cs="Cascadia Mono"/>
          <w:color w:val="000000"/>
          <w:sz w:val="19"/>
          <w:szCs w:val="19"/>
          <w:lang w:val="en-DE"/>
        </w:rPr>
      </w:pPr>
    </w:p>
    <w:p w14:paraId="40F13994" w14:textId="5BEC6D58" w:rsidR="0005625D" w:rsidRDefault="0005625D" w:rsidP="0005625D">
      <w:pPr>
        <w:rPr>
          <w:lang w:val="en-DE"/>
        </w:rPr>
      </w:pPr>
      <w:r>
        <w:rPr>
          <w:lang w:val="en-DE"/>
        </w:rPr>
        <w:t xml:space="preserve">After the execution of the test, open the </w:t>
      </w:r>
      <w:proofErr w:type="spellStart"/>
      <w:r>
        <w:rPr>
          <w:lang w:val="en-DE"/>
        </w:rPr>
        <w:t>SpatialPooler.cs</w:t>
      </w:r>
      <w:proofErr w:type="spellEnd"/>
      <w:r>
        <w:rPr>
          <w:lang w:val="en-DE"/>
        </w:rPr>
        <w:t xml:space="preserve"> and </w:t>
      </w:r>
      <w:proofErr w:type="spellStart"/>
      <w:r>
        <w:rPr>
          <w:lang w:val="en-DE"/>
        </w:rPr>
        <w:t>SpatialPoolerMT.cs</w:t>
      </w:r>
      <w:proofErr w:type="spellEnd"/>
      <w:r>
        <w:rPr>
          <w:lang w:val="en-DE"/>
        </w:rPr>
        <w:t xml:space="preserve"> and look for the method </w:t>
      </w:r>
      <w:proofErr w:type="spellStart"/>
      <w:r>
        <w:rPr>
          <w:lang w:val="en-DE"/>
        </w:rPr>
        <w:t>AdaptSynapses</w:t>
      </w:r>
      <w:proofErr w:type="spellEnd"/>
      <w:r>
        <w:rPr>
          <w:lang w:val="en-DE"/>
        </w:rPr>
        <w:t>.</w:t>
      </w:r>
    </w:p>
    <w:p w14:paraId="182BBFA8" w14:textId="3DD578C8" w:rsidR="0005625D" w:rsidRDefault="0005625D" w:rsidP="0005625D">
      <w:pPr>
        <w:jc w:val="center"/>
        <w:rPr>
          <w:lang w:val="en-DE"/>
        </w:rPr>
      </w:pPr>
      <w:r w:rsidRPr="0005625D">
        <w:rPr>
          <w:noProof/>
          <w:lang w:val="en-DE"/>
        </w:rPr>
        <w:drawing>
          <wp:inline distT="0" distB="0" distL="0" distR="0" wp14:anchorId="418768C6" wp14:editId="57D7536B">
            <wp:extent cx="3795740" cy="2567006"/>
            <wp:effectExtent l="0" t="0" r="0" b="5080"/>
            <wp:docPr id="45" name="Picture 4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application&#10;&#10;Description automatically generated"/>
                    <pic:cNvPicPr/>
                  </pic:nvPicPr>
                  <pic:blipFill>
                    <a:blip r:embed="rId203"/>
                    <a:stretch>
                      <a:fillRect/>
                    </a:stretch>
                  </pic:blipFill>
                  <pic:spPr>
                    <a:xfrm>
                      <a:off x="0" y="0"/>
                      <a:ext cx="3795740" cy="2567006"/>
                    </a:xfrm>
                    <a:prstGeom prst="rect">
                      <a:avLst/>
                    </a:prstGeom>
                  </pic:spPr>
                </pic:pic>
              </a:graphicData>
            </a:graphic>
          </wp:inline>
        </w:drawing>
      </w:r>
    </w:p>
    <w:p w14:paraId="3FD09BAE" w14:textId="77777777" w:rsidR="0005625D" w:rsidRDefault="0005625D" w:rsidP="0005625D">
      <w:pPr>
        <w:jc w:val="center"/>
        <w:rPr>
          <w:rFonts w:ascii="Cascadia Mono" w:hAnsi="Cascadia Mono" w:cs="Cascadia Mono"/>
          <w:color w:val="000000"/>
          <w:sz w:val="19"/>
          <w:szCs w:val="19"/>
          <w:lang w:val="en-DE"/>
        </w:rPr>
      </w:pPr>
    </w:p>
    <w:p w14:paraId="13325B08" w14:textId="70080C3C"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4" w:anchor="spatial-pooler" w:history="1">
        <w:r w:rsidRPr="0005625D">
          <w:rPr>
            <w:rStyle w:val="Hyperlink"/>
            <w:lang w:val="en-DE"/>
          </w:rPr>
          <w:t>this</w:t>
        </w:r>
      </w:hyperlink>
      <w:r>
        <w:rPr>
          <w:lang w:val="en-DE"/>
        </w:rPr>
        <w:t xml:space="preserve"> document.</w:t>
      </w:r>
    </w:p>
    <w:p w14:paraId="3016FD8F" w14:textId="682BB52D" w:rsidR="00494CF7" w:rsidRPr="00A70E9A" w:rsidRDefault="00A70E9A" w:rsidP="00A70E9A">
      <w:pPr>
        <w:pStyle w:val="ML2223"/>
        <w:ind w:left="360"/>
      </w:pPr>
      <w:r>
        <w:rPr>
          <w:lang w:val="en-DE"/>
        </w:rPr>
        <w:t xml:space="preserve">Implement </w:t>
      </w:r>
      <w:proofErr w:type="spellStart"/>
      <w:r>
        <w:rPr>
          <w:lang w:val="en-DE"/>
        </w:rPr>
        <w:t>UnitTests</w:t>
      </w:r>
      <w:proofErr w:type="spellEnd"/>
      <w:r>
        <w:rPr>
          <w:lang w:val="en-DE"/>
        </w:rPr>
        <w:t xml:space="preserve"> for </w:t>
      </w:r>
      <w:proofErr w:type="spellStart"/>
      <w:r>
        <w:rPr>
          <w:lang w:val="en-DE"/>
        </w:rPr>
        <w:t>AdaptSegments</w:t>
      </w:r>
      <w:proofErr w:type="spellEnd"/>
    </w:p>
    <w:p w14:paraId="2576BC70" w14:textId="77777777" w:rsidR="00A70E9A" w:rsidRDefault="00A70E9A" w:rsidP="00A70E9A">
      <w:pPr>
        <w:rPr>
          <w:lang w:val="en-DE"/>
        </w:rPr>
      </w:pPr>
    </w:p>
    <w:p w14:paraId="5727E05D" w14:textId="77777777" w:rsidR="00A70E9A" w:rsidRPr="0039447F" w:rsidRDefault="00A70E9A" w:rsidP="00A70E9A"/>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70E9A" w:rsidRPr="0039447F" w14:paraId="4E0C0D3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D73B29"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055288"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3C25E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0875B40"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4668A"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09E9021" w14:textId="77777777" w:rsidR="00A70E9A" w:rsidRPr="0039447F" w:rsidRDefault="00A70E9A"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70E9A" w:rsidRPr="0039447F" w14:paraId="31E079FF"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3F63DEE8" w14:textId="77777777" w:rsidR="00A70E9A" w:rsidRPr="0039447F" w:rsidRDefault="00A70E9A"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756B41A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EC24F34"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6545E5" w14:textId="77777777" w:rsidR="00A70E9A" w:rsidRPr="0039447F" w:rsidRDefault="00A70E9A"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B375163"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3A0BB9" w14:textId="77777777" w:rsidR="00A70E9A" w:rsidRPr="0039447F" w:rsidRDefault="00A70E9A"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BB4F18C" w14:textId="38F5C3BA" w:rsidR="00A70E9A" w:rsidRDefault="00A70E9A" w:rsidP="00A70E9A">
      <w:pPr>
        <w:rPr>
          <w:lang w:val="en-DE"/>
        </w:rPr>
      </w:pPr>
    </w:p>
    <w:p w14:paraId="2B2B1929" w14:textId="5E4826B3" w:rsidR="00767766" w:rsidRDefault="00812993" w:rsidP="00767766">
      <w:pPr>
        <w:rPr>
          <w:lang w:val="en-DE"/>
        </w:rPr>
      </w:pPr>
      <w:proofErr w:type="spellStart"/>
      <w:r>
        <w:rPr>
          <w:lang w:val="en-DE"/>
        </w:rPr>
        <w:t>AdaptSegment</w:t>
      </w:r>
      <w:proofErr w:type="spellEnd"/>
      <w:r>
        <w:rPr>
          <w:lang w:val="en-DE"/>
        </w:rPr>
        <w:t xml:space="preserve"> in the </w:t>
      </w:r>
      <w:proofErr w:type="spellStart"/>
      <w:r>
        <w:rPr>
          <w:lang w:val="en-DE"/>
        </w:rPr>
        <w:t>TemporalMemory</w:t>
      </w:r>
      <w:proofErr w:type="spellEnd"/>
      <w:r>
        <w:rPr>
          <w:lang w:val="en-DE"/>
        </w:rPr>
        <w:t xml:space="preserve"> class implements synaptic learning by </w:t>
      </w:r>
      <w:proofErr w:type="spellStart"/>
      <w:r>
        <w:rPr>
          <w:lang w:val="en-DE"/>
        </w:rPr>
        <w:t>strengthing</w:t>
      </w:r>
      <w:proofErr w:type="spellEnd"/>
      <w:r>
        <w:rPr>
          <w:lang w:val="en-DE"/>
        </w:rPr>
        <w:t xml:space="preserve"> existing synapses and removing inactive synapses and segments.</w:t>
      </w:r>
    </w:p>
    <w:p w14:paraId="214173EB" w14:textId="1F4DE462" w:rsidR="00812993" w:rsidRDefault="00812993" w:rsidP="00767766">
      <w:pPr>
        <w:rPr>
          <w:rFonts w:ascii="Cascadia Mono" w:hAnsi="Cascadia Mono" w:cs="Cascadia Mono"/>
          <w:color w:val="000000"/>
          <w:sz w:val="19"/>
          <w:szCs w:val="19"/>
          <w:lang w:val="en-DE"/>
        </w:rPr>
      </w:pPr>
      <w:r>
        <w:rPr>
          <w:lang w:val="en-DE"/>
        </w:rPr>
        <w:t xml:space="preserve">Your task is to analyse how this method works and provide unit tests that achieve 100% code coverage of the method. An example of one unit test is </w:t>
      </w:r>
      <w:proofErr w:type="spellStart"/>
      <w:r>
        <w:rPr>
          <w:rFonts w:ascii="Cascadia Mono" w:hAnsi="Cascadia Mono" w:cs="Cascadia Mono"/>
          <w:color w:val="000000"/>
          <w:sz w:val="19"/>
          <w:szCs w:val="19"/>
          <w:lang w:val="en-DE"/>
        </w:rPr>
        <w:t>TestAdaptSegmentToMax</w:t>
      </w:r>
      <w:proofErr w:type="spellEnd"/>
      <w:r>
        <w:rPr>
          <w:rFonts w:ascii="Cascadia Mono" w:hAnsi="Cascadia Mono" w:cs="Cascadia Mono"/>
          <w:color w:val="000000"/>
          <w:sz w:val="19"/>
          <w:szCs w:val="19"/>
          <w:lang w:val="en-DE"/>
        </w:rPr>
        <w:t>.</w:t>
      </w:r>
    </w:p>
    <w:p w14:paraId="0A3F44B8" w14:textId="25A39494" w:rsidR="002B324E" w:rsidRPr="002B324E" w:rsidRDefault="002B324E" w:rsidP="00767766">
      <w:pPr>
        <w:rPr>
          <w:lang w:val="en-DE"/>
        </w:rPr>
      </w:pPr>
      <w:proofErr w:type="spellStart"/>
      <w:r w:rsidRPr="002B324E">
        <w:rPr>
          <w:lang w:val="en-DE"/>
        </w:rPr>
        <w:lastRenderedPageBreak/>
        <w:t>CodeCoverage</w:t>
      </w:r>
      <w:proofErr w:type="spellEnd"/>
      <w:r w:rsidRPr="002B324E">
        <w:rPr>
          <w:lang w:val="en-DE"/>
        </w:rPr>
        <w:t xml:space="preserve"> test is </w:t>
      </w:r>
      <w:r>
        <w:rPr>
          <w:lang w:val="en-DE"/>
        </w:rPr>
        <w:t>a</w:t>
      </w:r>
      <w:r w:rsidRPr="002B324E">
        <w:rPr>
          <w:lang w:val="en-DE"/>
        </w:rPr>
        <w:t xml:space="preserve"> feature in Visual Studio, which can be started as shown in the following image:</w:t>
      </w:r>
    </w:p>
    <w:p w14:paraId="6B0086CA" w14:textId="0F87B08F" w:rsidR="002B324E" w:rsidRDefault="002B324E" w:rsidP="002B324E">
      <w:pPr>
        <w:jc w:val="center"/>
        <w:rPr>
          <w:lang w:val="en-DE"/>
        </w:rPr>
      </w:pPr>
      <w:r w:rsidRPr="002B324E">
        <w:rPr>
          <w:noProof/>
          <w:lang w:val="en-DE"/>
        </w:rPr>
        <w:drawing>
          <wp:inline distT="0" distB="0" distL="0" distR="0" wp14:anchorId="69D8D45D" wp14:editId="3E57EF7E">
            <wp:extent cx="2733695" cy="1919302"/>
            <wp:effectExtent l="0" t="0" r="0" b="508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205"/>
                    <a:stretch>
                      <a:fillRect/>
                    </a:stretch>
                  </pic:blipFill>
                  <pic:spPr>
                    <a:xfrm>
                      <a:off x="0" y="0"/>
                      <a:ext cx="2733695" cy="1919302"/>
                    </a:xfrm>
                    <a:prstGeom prst="rect">
                      <a:avLst/>
                    </a:prstGeom>
                  </pic:spPr>
                </pic:pic>
              </a:graphicData>
            </a:graphic>
          </wp:inline>
        </w:drawing>
      </w:r>
    </w:p>
    <w:p w14:paraId="638D19AA" w14:textId="371E860B" w:rsidR="002B324E" w:rsidRDefault="002B324E" w:rsidP="002B324E">
      <w:pPr>
        <w:jc w:val="center"/>
        <w:rPr>
          <w:lang w:val="en-DE"/>
        </w:rPr>
      </w:pPr>
    </w:p>
    <w:p w14:paraId="2909346E" w14:textId="205F2E07" w:rsidR="002B324E" w:rsidRDefault="002B324E" w:rsidP="002B324E">
      <w:pPr>
        <w:rPr>
          <w:lang w:val="en-DE"/>
        </w:rPr>
      </w:pPr>
      <w:r>
        <w:rPr>
          <w:lang w:val="en-DE"/>
        </w:rPr>
        <w:t xml:space="preserve">After the execution of the test, open the </w:t>
      </w:r>
      <w:proofErr w:type="spellStart"/>
      <w:r>
        <w:rPr>
          <w:lang w:val="en-DE"/>
        </w:rPr>
        <w:t>TemporalMemory.cs</w:t>
      </w:r>
      <w:proofErr w:type="spellEnd"/>
      <w:r>
        <w:rPr>
          <w:lang w:val="en-DE"/>
        </w:rPr>
        <w:t xml:space="preserve"> and look for the method </w:t>
      </w:r>
      <w:proofErr w:type="spellStart"/>
      <w:r>
        <w:rPr>
          <w:lang w:val="en-DE"/>
        </w:rPr>
        <w:t>Adapt</w:t>
      </w:r>
      <w:r w:rsidR="0005625D">
        <w:rPr>
          <w:lang w:val="en-DE"/>
        </w:rPr>
        <w:t>Segment</w:t>
      </w:r>
      <w:proofErr w:type="spellEnd"/>
      <w:r>
        <w:rPr>
          <w:lang w:val="en-DE"/>
        </w:rPr>
        <w:t>.</w:t>
      </w:r>
    </w:p>
    <w:p w14:paraId="320B80B6" w14:textId="77777777" w:rsidR="002B324E" w:rsidRDefault="002B324E" w:rsidP="002B324E">
      <w:pPr>
        <w:rPr>
          <w:lang w:val="en-DE"/>
        </w:rPr>
      </w:pPr>
    </w:p>
    <w:p w14:paraId="51C7A26B" w14:textId="7E55A51F" w:rsidR="002B324E" w:rsidRDefault="002B324E" w:rsidP="002B324E">
      <w:pPr>
        <w:jc w:val="center"/>
        <w:rPr>
          <w:lang w:val="en-DE"/>
        </w:rPr>
      </w:pPr>
      <w:r w:rsidRPr="002B324E">
        <w:rPr>
          <w:noProof/>
          <w:lang w:val="en-DE"/>
        </w:rPr>
        <w:drawing>
          <wp:inline distT="0" distB="0" distL="0" distR="0" wp14:anchorId="3B6EC6CA" wp14:editId="23CD0954">
            <wp:extent cx="3805265" cy="3757640"/>
            <wp:effectExtent l="0" t="0" r="5080" b="0"/>
            <wp:docPr id="41" name="Picture 4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application&#10;&#10;Description automatically generated"/>
                    <pic:cNvPicPr/>
                  </pic:nvPicPr>
                  <pic:blipFill>
                    <a:blip r:embed="rId206"/>
                    <a:stretch>
                      <a:fillRect/>
                    </a:stretch>
                  </pic:blipFill>
                  <pic:spPr>
                    <a:xfrm>
                      <a:off x="0" y="0"/>
                      <a:ext cx="3805265" cy="3757640"/>
                    </a:xfrm>
                    <a:prstGeom prst="rect">
                      <a:avLst/>
                    </a:prstGeom>
                  </pic:spPr>
                </pic:pic>
              </a:graphicData>
            </a:graphic>
          </wp:inline>
        </w:drawing>
      </w:r>
    </w:p>
    <w:p w14:paraId="36ACA2C1" w14:textId="17EC8FC5" w:rsidR="002B324E" w:rsidRDefault="002B324E" w:rsidP="002B324E">
      <w:pPr>
        <w:jc w:val="center"/>
        <w:rPr>
          <w:lang w:val="en-DE"/>
        </w:rPr>
      </w:pPr>
    </w:p>
    <w:p w14:paraId="6954413F" w14:textId="5913DECC" w:rsidR="002B324E" w:rsidRDefault="002B324E" w:rsidP="002B324E">
      <w:pPr>
        <w:rPr>
          <w:lang w:val="en-DE"/>
        </w:rPr>
      </w:pPr>
      <w:r>
        <w:rPr>
          <w:lang w:val="en-DE"/>
        </w:rPr>
        <w:t xml:space="preserve">You </w:t>
      </w:r>
      <w:proofErr w:type="gramStart"/>
      <w:r>
        <w:rPr>
          <w:lang w:val="en-DE"/>
        </w:rPr>
        <w:t>have to</w:t>
      </w:r>
      <w:proofErr w:type="gramEnd"/>
      <w:r>
        <w:rPr>
          <w:lang w:val="en-DE"/>
        </w:rPr>
        <w:t xml:space="preserve"> design tests to ensure all paths inside the method are well-tested.</w:t>
      </w:r>
    </w:p>
    <w:p w14:paraId="48CF102B" w14:textId="77777777" w:rsidR="0005625D" w:rsidRPr="0005625D" w:rsidRDefault="0005625D" w:rsidP="0005625D">
      <w:pPr>
        <w:rPr>
          <w:lang w:val="en-DE"/>
        </w:rPr>
      </w:pPr>
      <w:r w:rsidRPr="0005625D">
        <w:rPr>
          <w:lang w:val="en-DE"/>
        </w:rPr>
        <w:t xml:space="preserve">When implementing </w:t>
      </w:r>
      <w:proofErr w:type="spellStart"/>
      <w:r w:rsidRPr="0005625D">
        <w:rPr>
          <w:lang w:val="en-DE"/>
        </w:rPr>
        <w:t>UnitTest</w:t>
      </w:r>
      <w:proofErr w:type="spellEnd"/>
      <w:r>
        <w:rPr>
          <w:lang w:val="en-DE"/>
        </w:rPr>
        <w:t xml:space="preserve">, ensure that the </w:t>
      </w:r>
      <w:proofErr w:type="spellStart"/>
      <w:r>
        <w:rPr>
          <w:lang w:val="en-DE"/>
        </w:rPr>
        <w:t>SpatialPooler</w:t>
      </w:r>
      <w:proofErr w:type="spellEnd"/>
      <w:r>
        <w:rPr>
          <w:lang w:val="en-DE"/>
        </w:rPr>
        <w:t xml:space="preserve"> is initialized using </w:t>
      </w:r>
      <w:proofErr w:type="spellStart"/>
      <w:r>
        <w:rPr>
          <w:lang w:val="en-DE"/>
        </w:rPr>
        <w:t>HtmConfig</w:t>
      </w:r>
      <w:proofErr w:type="spellEnd"/>
      <w:r>
        <w:rPr>
          <w:lang w:val="en-DE"/>
        </w:rPr>
        <w:t xml:space="preserve"> instead of the old initialization. For more information, please see </w:t>
      </w:r>
      <w:hyperlink r:id="rId207" w:anchor="spatial-pooler" w:history="1">
        <w:r w:rsidRPr="0005625D">
          <w:rPr>
            <w:rStyle w:val="Hyperlink"/>
            <w:lang w:val="en-DE"/>
          </w:rPr>
          <w:t>this</w:t>
        </w:r>
      </w:hyperlink>
      <w:r>
        <w:rPr>
          <w:lang w:val="en-DE"/>
        </w:rPr>
        <w:t xml:space="preserve"> document.</w:t>
      </w:r>
    </w:p>
    <w:p w14:paraId="3FDE28C6" w14:textId="77777777" w:rsidR="0005625D" w:rsidRPr="00812993" w:rsidRDefault="0005625D" w:rsidP="002B324E">
      <w:pPr>
        <w:rPr>
          <w:lang w:val="en-DE"/>
        </w:rPr>
      </w:pPr>
    </w:p>
    <w:p w14:paraId="2F70F3D1" w14:textId="60712F52" w:rsidR="00767766" w:rsidRPr="00A70E9A" w:rsidRDefault="00767766" w:rsidP="00767766">
      <w:pPr>
        <w:pStyle w:val="ML2223"/>
        <w:ind w:left="360"/>
      </w:pPr>
      <w:r>
        <w:rPr>
          <w:lang w:val="en-DE"/>
        </w:rPr>
        <w:lastRenderedPageBreak/>
        <w:t xml:space="preserve">Implement the SDR representation in </w:t>
      </w:r>
      <w:r w:rsidR="00043874">
        <w:rPr>
          <w:lang w:val="en-DE"/>
        </w:rPr>
        <w:t xml:space="preserve">the </w:t>
      </w:r>
      <w:r>
        <w:rPr>
          <w:lang w:val="en-DE"/>
        </w:rPr>
        <w:t>MAU</w:t>
      </w:r>
      <w:r w:rsidR="0005625D">
        <w:rPr>
          <w:lang w:val="en-DE"/>
        </w:rPr>
        <w:t>I</w:t>
      </w:r>
      <w:r>
        <w:rPr>
          <w:lang w:val="en-DE"/>
        </w:rPr>
        <w:t xml:space="preserve"> application </w:t>
      </w:r>
    </w:p>
    <w:p w14:paraId="1B465C10" w14:textId="77777777" w:rsidR="00767766" w:rsidRDefault="00767766" w:rsidP="00767766">
      <w:pPr>
        <w:rPr>
          <w:lang w:val="en-DE"/>
        </w:rPr>
      </w:pPr>
    </w:p>
    <w:p w14:paraId="7546A20F" w14:textId="77777777" w:rsidR="00767766" w:rsidRPr="0039447F" w:rsidRDefault="00767766" w:rsidP="0076776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67766" w:rsidRPr="0039447F" w14:paraId="517144A7"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1C407E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6FAC2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F2BB3A5"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A97C796"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BD0AF11"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D8F664" w14:textId="77777777" w:rsidR="00767766" w:rsidRPr="0039447F" w:rsidRDefault="00767766"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67766" w:rsidRPr="0039447F" w14:paraId="69EA23FC"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01638AD8" w14:textId="77777777" w:rsidR="00767766" w:rsidRPr="0039447F" w:rsidRDefault="00767766"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62D24194"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2AC50D"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ED65371" w14:textId="77777777" w:rsidR="00767766" w:rsidRPr="0039447F" w:rsidRDefault="00767766"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F4C2071"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6857BC6" w14:textId="77777777" w:rsidR="00767766" w:rsidRPr="0039447F" w:rsidRDefault="00767766"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6735835" w14:textId="18ED5864" w:rsidR="00767766" w:rsidRDefault="00767766" w:rsidP="00767766">
      <w:pPr>
        <w:rPr>
          <w:lang w:val="en-DE"/>
        </w:rPr>
      </w:pPr>
    </w:p>
    <w:p w14:paraId="6464A3AE" w14:textId="772EA0D5" w:rsidR="00767766" w:rsidRDefault="00767766" w:rsidP="00767766">
      <w:pPr>
        <w:rPr>
          <w:lang w:val="en-DE"/>
        </w:rPr>
      </w:pPr>
      <w:r>
        <w:rPr>
          <w:lang w:val="en-DE"/>
        </w:rPr>
        <w:t xml:space="preserve">The </w:t>
      </w:r>
      <w:proofErr w:type="spellStart"/>
      <w:r>
        <w:rPr>
          <w:lang w:val="en-DE"/>
        </w:rPr>
        <w:t>NeocortexApi</w:t>
      </w:r>
      <w:proofErr w:type="spellEnd"/>
      <w:r>
        <w:rPr>
          <w:lang w:val="en-DE"/>
        </w:rPr>
        <w:t xml:space="preserve"> framework provides a Python script </w:t>
      </w:r>
      <w:hyperlink r:id="rId208" w:history="1">
        <w:r w:rsidRPr="00767766">
          <w:rPr>
            <w:rStyle w:val="Hyperlink"/>
            <w:lang w:val="en-DE"/>
          </w:rPr>
          <w:t>draw_figure.py</w:t>
        </w:r>
      </w:hyperlink>
      <w:r>
        <w:rPr>
          <w:lang w:val="en-DE"/>
        </w:rPr>
        <w:t xml:space="preserve"> that renders an SDR. Any SDR can be represented in 2D </w:t>
      </w:r>
      <w:r w:rsidR="00043874">
        <w:rPr>
          <w:lang w:val="en-DE"/>
        </w:rPr>
        <w:t>using a script</w:t>
      </w:r>
      <w:r>
        <w:rPr>
          <w:lang w:val="en-DE"/>
        </w:rPr>
        <w:t xml:space="preserve"> described in </w:t>
      </w:r>
      <w:hyperlink r:id="rId209" w:history="1">
        <w:r w:rsidRPr="00767766">
          <w:rPr>
            <w:rStyle w:val="Hyperlink"/>
            <w:lang w:val="en-DE"/>
          </w:rPr>
          <w:t>this</w:t>
        </w:r>
      </w:hyperlink>
      <w:r>
        <w:rPr>
          <w:lang w:val="en-DE"/>
        </w:rPr>
        <w:t xml:space="preserve"> document.</w:t>
      </w:r>
    </w:p>
    <w:p w14:paraId="2236D13D" w14:textId="22770802" w:rsidR="00767766" w:rsidRDefault="00767766" w:rsidP="00767766">
      <w:pPr>
        <w:rPr>
          <w:lang w:val="en-DE"/>
        </w:rPr>
      </w:pPr>
      <w:r>
        <w:rPr>
          <w:lang w:val="en-DE"/>
        </w:rPr>
        <w:t xml:space="preserve">Your Task is to implement a simple </w:t>
      </w:r>
      <w:hyperlink r:id="rId210" w:history="1">
        <w:r w:rsidRPr="00767766">
          <w:rPr>
            <w:rStyle w:val="Hyperlink"/>
            <w:lang w:val="en-DE"/>
          </w:rPr>
          <w:t>MAUI</w:t>
        </w:r>
      </w:hyperlink>
      <w:r>
        <w:rPr>
          <w:lang w:val="en-DE"/>
        </w:rPr>
        <w:t xml:space="preserve"> application that uses the library </w:t>
      </w:r>
      <w:hyperlink r:id="rId211" w:history="1">
        <w:proofErr w:type="spellStart"/>
        <w:r>
          <w:rPr>
            <w:rStyle w:val="Hyperlink"/>
          </w:rPr>
          <w:t>Maui.Graphics</w:t>
        </w:r>
        <w:proofErr w:type="spellEnd"/>
      </w:hyperlink>
      <w:r>
        <w:rPr>
          <w:lang w:val="en-DE"/>
        </w:rPr>
        <w:t xml:space="preserve">, to draw the same or similar SDR as produced by the Python script </w:t>
      </w:r>
      <w:hyperlink r:id="rId212" w:history="1">
        <w:r w:rsidRPr="00767766">
          <w:rPr>
            <w:rStyle w:val="Hyperlink"/>
            <w:lang w:val="en-DE"/>
          </w:rPr>
          <w:t>draw_figure.py</w:t>
        </w:r>
      </w:hyperlink>
      <w:r>
        <w:rPr>
          <w:lang w:val="en-DE"/>
        </w:rPr>
        <w:t>.</w:t>
      </w:r>
    </w:p>
    <w:p w14:paraId="00040892" w14:textId="030B3808" w:rsidR="00767766" w:rsidRDefault="00767766" w:rsidP="00812993">
      <w:pPr>
        <w:rPr>
          <w:lang w:val="en-DE"/>
        </w:rPr>
      </w:pPr>
      <w:r>
        <w:rPr>
          <w:lang w:val="en-DE"/>
        </w:rPr>
        <w:t>All command line argum</w:t>
      </w:r>
      <w:r w:rsidR="00043874">
        <w:rPr>
          <w:lang w:val="en-DE"/>
        </w:rPr>
        <w:t>en</w:t>
      </w:r>
      <w:r>
        <w:rPr>
          <w:lang w:val="en-DE"/>
        </w:rPr>
        <w:t>ts from the scrip</w:t>
      </w:r>
      <w:r w:rsidR="00043874">
        <w:rPr>
          <w:lang w:val="en-DE"/>
        </w:rPr>
        <w:t>t</w:t>
      </w:r>
      <w:r>
        <w:rPr>
          <w:lang w:val="en-DE"/>
        </w:rPr>
        <w:t xml:space="preserve"> should be entered in the MAU application by using the UI. </w:t>
      </w:r>
      <w:r w:rsidR="00043874">
        <w:rPr>
          <w:lang w:val="en-DE"/>
        </w:rPr>
        <w:t>In addition, t</w:t>
      </w:r>
      <w:r>
        <w:rPr>
          <w:lang w:val="en-DE"/>
        </w:rPr>
        <w:t xml:space="preserve">he drawing functionality must be implemented in the </w:t>
      </w:r>
      <w:r w:rsidR="00043874">
        <w:rPr>
          <w:lang w:val="en-DE"/>
        </w:rPr>
        <w:t>‘</w:t>
      </w:r>
      <w:proofErr w:type="spellStart"/>
      <w:r w:rsidR="00043874">
        <w:rPr>
          <w:lang w:val="en-DE"/>
        </w:rPr>
        <w:t>NeocortexApi.SdrDrawerLib</w:t>
      </w:r>
      <w:proofErr w:type="spellEnd"/>
      <w:r w:rsidR="00043874">
        <w:rPr>
          <w:lang w:val="en-DE"/>
        </w:rPr>
        <w:t>’ library</w:t>
      </w:r>
      <w:r>
        <w:rPr>
          <w:lang w:val="en-DE"/>
        </w:rPr>
        <w:t>.</w:t>
      </w:r>
    </w:p>
    <w:p w14:paraId="6040B59D" w14:textId="352266F5" w:rsidR="00812993" w:rsidRDefault="00812993" w:rsidP="00812993">
      <w:pPr>
        <w:rPr>
          <w:lang w:val="en-DE"/>
        </w:rPr>
      </w:pPr>
    </w:p>
    <w:p w14:paraId="0C71B214" w14:textId="1B2D2EB2" w:rsidR="0063260F" w:rsidRPr="00A70E9A" w:rsidRDefault="004B30CE" w:rsidP="0063260F">
      <w:pPr>
        <w:pStyle w:val="ML2223"/>
        <w:ind w:left="360"/>
      </w:pPr>
      <w:r>
        <w:rPr>
          <w:lang w:val="en-DE"/>
        </w:rPr>
        <w:t xml:space="preserve">Implement Serialization of </w:t>
      </w:r>
      <w:proofErr w:type="spellStart"/>
      <w:r>
        <w:rPr>
          <w:lang w:val="en-DE"/>
        </w:rPr>
        <w:t>HtmClassifier</w:t>
      </w:r>
      <w:proofErr w:type="spellEnd"/>
      <w:r w:rsidR="0063260F">
        <w:rPr>
          <w:lang w:val="en-DE"/>
        </w:rPr>
        <w:t xml:space="preserve"> </w:t>
      </w:r>
    </w:p>
    <w:p w14:paraId="49116A05" w14:textId="77777777" w:rsidR="0063260F" w:rsidRPr="0039447F" w:rsidRDefault="0063260F" w:rsidP="0063260F"/>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3260F" w:rsidRPr="0039447F" w14:paraId="2BAA5CCA" w14:textId="77777777" w:rsidTr="0028042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1D2D5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613AA5"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13B63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E413F01"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81AF4F7"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454EA" w14:textId="77777777" w:rsidR="0063260F" w:rsidRPr="0039447F" w:rsidRDefault="0063260F"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260F" w:rsidRPr="0039447F" w14:paraId="0ADE71BE" w14:textId="77777777" w:rsidTr="00280424">
        <w:tc>
          <w:tcPr>
            <w:tcW w:w="1560" w:type="dxa"/>
            <w:tcBorders>
              <w:top w:val="nil"/>
              <w:left w:val="single" w:sz="6" w:space="0" w:color="BDD6EE"/>
              <w:bottom w:val="single" w:sz="6" w:space="0" w:color="BDD6EE"/>
              <w:right w:val="single" w:sz="6" w:space="0" w:color="BDD6EE"/>
            </w:tcBorders>
            <w:shd w:val="clear" w:color="auto" w:fill="auto"/>
          </w:tcPr>
          <w:p w14:paraId="41B68BAC" w14:textId="77777777" w:rsidR="0063260F" w:rsidRPr="0039447F" w:rsidRDefault="0063260F" w:rsidP="00280424">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3191A9B"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51E6CF9"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475CEE" w14:textId="77777777" w:rsidR="0063260F" w:rsidRPr="0039447F" w:rsidRDefault="0063260F" w:rsidP="0028042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BC4F373"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DBC4637" w14:textId="77777777" w:rsidR="0063260F" w:rsidRPr="0039447F" w:rsidRDefault="0063260F" w:rsidP="0028042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BE3DA0" w14:textId="53995A0D" w:rsidR="0063260F" w:rsidRDefault="0063260F" w:rsidP="0063260F">
      <w:pPr>
        <w:rPr>
          <w:lang w:val="en-DE"/>
        </w:rPr>
      </w:pPr>
    </w:p>
    <w:p w14:paraId="24E5F1FE" w14:textId="77777777" w:rsidR="004B30CE" w:rsidRDefault="004B30CE" w:rsidP="004B30CE">
      <w:pPr>
        <w:rPr>
          <w:lang w:val="en-DE"/>
        </w:rPr>
      </w:pPr>
      <w:r>
        <w:rPr>
          <w:lang w:val="en-DE"/>
        </w:rPr>
        <w:t xml:space="preserve">The serialization is the process of saving and loading the trained model. </w:t>
      </w:r>
      <w:hyperlink r:id="rId213" w:history="1">
        <w:proofErr w:type="spellStart"/>
        <w:r w:rsidRPr="000E7857">
          <w:rPr>
            <w:rStyle w:val="Hyperlink"/>
            <w:lang w:val="en-DE"/>
          </w:rPr>
          <w:t>UnitTests</w:t>
        </w:r>
        <w:proofErr w:type="spellEnd"/>
      </w:hyperlink>
      <w:r>
        <w:rPr>
          <w:lang w:val="en-DE"/>
        </w:rPr>
        <w:t xml:space="preserve"> demonstrates how to use the serialization. The project </w:t>
      </w:r>
      <w:hyperlink r:id="rId214" w:history="1">
        <w:proofErr w:type="spellStart"/>
        <w:r w:rsidRPr="000E7857">
          <w:rPr>
            <w:rStyle w:val="Hyperlink"/>
            <w:lang w:val="en-DE"/>
          </w:rPr>
          <w:t>NeocortexApiPersistenceSample</w:t>
        </w:r>
        <w:proofErr w:type="spellEnd"/>
      </w:hyperlink>
      <w:r>
        <w:rPr>
          <w:lang w:val="en-DE"/>
        </w:rPr>
        <w:t xml:space="preserve"> demonstrates how to use the serialization with Spatial Pooler.</w:t>
      </w:r>
    </w:p>
    <w:p w14:paraId="3D208D9F" w14:textId="7A2F92B0" w:rsidR="004B30CE" w:rsidRDefault="004B30CE" w:rsidP="0063260F">
      <w:pPr>
        <w:rPr>
          <w:lang w:val="en-DE"/>
        </w:rPr>
      </w:pPr>
      <w:r>
        <w:rPr>
          <w:lang w:val="en-DE"/>
        </w:rPr>
        <w:t xml:space="preserve">Your task is to add serialization functionality to the </w:t>
      </w:r>
      <w:proofErr w:type="spellStart"/>
      <w:r>
        <w:rPr>
          <w:lang w:val="en-DE"/>
        </w:rPr>
        <w:t>HtmClassifier</w:t>
      </w:r>
      <w:proofErr w:type="spellEnd"/>
      <w:r>
        <w:rPr>
          <w:lang w:val="en-DE"/>
        </w:rPr>
        <w:t xml:space="preserve">. You will first have to understand serialization and analyse existing </w:t>
      </w:r>
      <w:proofErr w:type="spellStart"/>
      <w:r>
        <w:rPr>
          <w:lang w:val="en-DE"/>
        </w:rPr>
        <w:t>UnitTests</w:t>
      </w:r>
      <w:proofErr w:type="spellEnd"/>
      <w:r>
        <w:rPr>
          <w:lang w:val="en-DE"/>
        </w:rPr>
        <w:t>.</w:t>
      </w:r>
    </w:p>
    <w:p w14:paraId="0E1B5AB5" w14:textId="472CB39E" w:rsidR="004B30CE" w:rsidRPr="004B30CE" w:rsidRDefault="004B30CE" w:rsidP="0063260F">
      <w:pPr>
        <w:rPr>
          <w:lang w:val="en-DE"/>
        </w:rPr>
      </w:pPr>
      <w:r>
        <w:rPr>
          <w:lang w:val="en-DE"/>
        </w:rPr>
        <w:t xml:space="preserve">Then you </w:t>
      </w:r>
      <w:proofErr w:type="gramStart"/>
      <w:r>
        <w:rPr>
          <w:lang w:val="en-DE"/>
        </w:rPr>
        <w:t>have to</w:t>
      </w:r>
      <w:proofErr w:type="gramEnd"/>
      <w:r>
        <w:rPr>
          <w:lang w:val="en-DE"/>
        </w:rPr>
        <w:t xml:space="preserve"> propose the technical design for serialization of the classifier. After implementation of serialization </w:t>
      </w:r>
      <w:proofErr w:type="spellStart"/>
      <w:r>
        <w:rPr>
          <w:lang w:val="en-DE"/>
        </w:rPr>
        <w:t>UnitTests</w:t>
      </w:r>
      <w:proofErr w:type="spellEnd"/>
      <w:r>
        <w:rPr>
          <w:lang w:val="en-DE"/>
        </w:rPr>
        <w:t xml:space="preserve"> must be implemented.</w:t>
      </w:r>
    </w:p>
    <w:p w14:paraId="5DB721F1" w14:textId="23D13AC3" w:rsidR="00AF4ED6" w:rsidRPr="00A70E9A" w:rsidRDefault="00AF4ED6" w:rsidP="00AF4ED6">
      <w:pPr>
        <w:pStyle w:val="ML2223"/>
        <w:ind w:left="360"/>
      </w:pPr>
      <w:r>
        <w:rPr>
          <w:lang w:val="en-DE"/>
        </w:rPr>
        <w:t xml:space="preserve"> Implement </w:t>
      </w:r>
      <w:r w:rsidR="00A653FD">
        <w:rPr>
          <w:lang w:val="en-DE"/>
        </w:rPr>
        <w:t>Temporal Memory</w:t>
      </w:r>
      <w:r>
        <w:rPr>
          <w:lang w:val="en-DE"/>
        </w:rPr>
        <w:t xml:space="preserve"> Learning sample with serialization </w:t>
      </w:r>
    </w:p>
    <w:p w14:paraId="70D975DE"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7A8510AC"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8BB1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72710EA"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0C0BEA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D5F81E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78EAE"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0F9642F"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476D564"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5DDDA021"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1A54EAEE"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C5773D"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7C43A4"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3BB44E"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F810A59"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DE54E18" w14:textId="722EEA69" w:rsidR="00AF4ED6" w:rsidRDefault="00AF4ED6" w:rsidP="00AF4ED6">
      <w:pPr>
        <w:rPr>
          <w:lang w:val="en-DE"/>
        </w:rPr>
      </w:pPr>
    </w:p>
    <w:p w14:paraId="2D50A5D5" w14:textId="563D6CDA" w:rsidR="000E7857" w:rsidRDefault="00E529D5" w:rsidP="00AF4ED6">
      <w:pPr>
        <w:rPr>
          <w:lang w:val="en-DE"/>
        </w:rPr>
      </w:pPr>
      <w:r>
        <w:rPr>
          <w:lang w:val="en-DE"/>
        </w:rPr>
        <w:lastRenderedPageBreak/>
        <w:t>S</w:t>
      </w:r>
      <w:r w:rsidR="00AF4ED6">
        <w:rPr>
          <w:lang w:val="en-DE"/>
        </w:rPr>
        <w:t>erialization is the process of saving and loading the trained model.</w:t>
      </w:r>
      <w:r w:rsidR="000E7857">
        <w:rPr>
          <w:lang w:val="en-DE"/>
        </w:rPr>
        <w:t xml:space="preserve"> </w:t>
      </w:r>
      <w:r>
        <w:rPr>
          <w:lang w:val="en-DE"/>
        </w:rPr>
        <w:t xml:space="preserve">The file </w:t>
      </w:r>
      <w:hyperlink r:id="rId215" w:history="1">
        <w:proofErr w:type="spellStart"/>
        <w:r w:rsidR="000E7857" w:rsidRPr="000E7857">
          <w:rPr>
            <w:rStyle w:val="Hyperlink"/>
            <w:lang w:val="en-DE"/>
          </w:rPr>
          <w:t>UnitTests</w:t>
        </w:r>
        <w:proofErr w:type="spellEnd"/>
      </w:hyperlink>
      <w:r w:rsidR="000E7857">
        <w:rPr>
          <w:lang w:val="en-DE"/>
        </w:rPr>
        <w:t xml:space="preserve"> </w:t>
      </w:r>
      <w:r>
        <w:rPr>
          <w:lang w:val="en-DE"/>
        </w:rPr>
        <w:t xml:space="preserve">holds methods that </w:t>
      </w:r>
      <w:r w:rsidR="000E7857">
        <w:rPr>
          <w:lang w:val="en-DE"/>
        </w:rPr>
        <w:t xml:space="preserve">demonstrate how to use serialization. The project </w:t>
      </w:r>
      <w:hyperlink r:id="rId216" w:history="1">
        <w:proofErr w:type="spellStart"/>
        <w:r w:rsidR="000E7857" w:rsidRPr="000E7857">
          <w:rPr>
            <w:rStyle w:val="Hyperlink"/>
            <w:lang w:val="en-DE"/>
          </w:rPr>
          <w:t>NeocortexApiPersistenceSample</w:t>
        </w:r>
        <w:proofErr w:type="spellEnd"/>
      </w:hyperlink>
      <w:r w:rsidR="000E7857">
        <w:rPr>
          <w:lang w:val="en-DE"/>
        </w:rPr>
        <w:t xml:space="preserve"> </w:t>
      </w:r>
      <w:r>
        <w:rPr>
          <w:lang w:val="en-DE"/>
        </w:rPr>
        <w:t>illu</w:t>
      </w:r>
      <w:r w:rsidR="000E7857">
        <w:rPr>
          <w:lang w:val="en-DE"/>
        </w:rPr>
        <w:t>strates how to use serialization with Spatial Pooler.</w:t>
      </w:r>
    </w:p>
    <w:p w14:paraId="0CE3A579" w14:textId="501B0D32" w:rsidR="00AF4ED6" w:rsidRDefault="000E7857" w:rsidP="00AF4ED6">
      <w:pPr>
        <w:rPr>
          <w:lang w:val="en-DE"/>
        </w:rPr>
      </w:pPr>
      <w:r>
        <w:rPr>
          <w:lang w:val="en-DE"/>
        </w:rPr>
        <w:t xml:space="preserve">Your task is to create </w:t>
      </w:r>
      <w:r w:rsidR="00E529D5">
        <w:rPr>
          <w:lang w:val="en-DE"/>
        </w:rPr>
        <w:t>an</w:t>
      </w:r>
      <w:r>
        <w:rPr>
          <w:lang w:val="en-DE"/>
        </w:rPr>
        <w:t xml:space="preserve"> example that demonstrates how to use serialization with Temporal Memory. The sample should be based on </w:t>
      </w:r>
      <w:r w:rsidR="00E529D5">
        <w:rPr>
          <w:lang w:val="en-DE"/>
        </w:rPr>
        <w:t xml:space="preserve">the </w:t>
      </w:r>
      <w:r>
        <w:rPr>
          <w:lang w:val="en-DE"/>
        </w:rPr>
        <w:t xml:space="preserve">already existing sample </w:t>
      </w:r>
      <w:hyperlink r:id="rId217" w:history="1">
        <w:proofErr w:type="spellStart"/>
        <w:r w:rsidRPr="000E7857">
          <w:rPr>
            <w:rStyle w:val="Hyperlink"/>
            <w:lang w:val="en-DE"/>
          </w:rPr>
          <w:t>MultisequenceLearning</w:t>
        </w:r>
        <w:proofErr w:type="spellEnd"/>
      </w:hyperlink>
      <w:r>
        <w:rPr>
          <w:lang w:val="en-DE"/>
        </w:rPr>
        <w:t xml:space="preserve">. </w:t>
      </w:r>
    </w:p>
    <w:p w14:paraId="16ECBF69" w14:textId="16081BB1" w:rsidR="00AF4ED6" w:rsidRDefault="000E7857" w:rsidP="00812993">
      <w:pPr>
        <w:rPr>
          <w:lang w:val="en-DE"/>
        </w:rPr>
      </w:pPr>
      <w:r>
        <w:rPr>
          <w:lang w:val="en-DE"/>
        </w:rPr>
        <w:t>You should provide a sample and corresponding MD file that helps developers to understand and integrate the serialization.</w:t>
      </w:r>
    </w:p>
    <w:p w14:paraId="7E2901DC" w14:textId="06395979" w:rsidR="00A54764" w:rsidRDefault="00A54764" w:rsidP="00812993">
      <w:pPr>
        <w:rPr>
          <w:lang w:val="en-DE"/>
        </w:rPr>
      </w:pPr>
    </w:p>
    <w:p w14:paraId="2B87E088" w14:textId="4762F713" w:rsidR="00A54764" w:rsidRPr="00A70E9A" w:rsidRDefault="00A54764" w:rsidP="00A54764">
      <w:pPr>
        <w:pStyle w:val="ML2223"/>
        <w:ind w:left="360"/>
      </w:pPr>
      <w:r>
        <w:rPr>
          <w:lang w:val="en-DE"/>
        </w:rPr>
        <w:t xml:space="preserve">Improve </w:t>
      </w:r>
      <w:proofErr w:type="spellStart"/>
      <w:r>
        <w:rPr>
          <w:lang w:val="en-DE"/>
        </w:rPr>
        <w:t>UnitT</w:t>
      </w:r>
      <w:r w:rsidR="00E529D5">
        <w:rPr>
          <w:lang w:val="en-DE"/>
        </w:rPr>
        <w:t>e</w:t>
      </w:r>
      <w:r>
        <w:rPr>
          <w:lang w:val="en-DE"/>
        </w:rPr>
        <w:t>sts</w:t>
      </w:r>
      <w:proofErr w:type="spellEnd"/>
      <w:r>
        <w:rPr>
          <w:lang w:val="en-DE"/>
        </w:rPr>
        <w:t xml:space="preserve"> for Temporal Memory Algorithm</w:t>
      </w:r>
    </w:p>
    <w:p w14:paraId="16BD7AE1" w14:textId="77777777" w:rsidR="00A54764" w:rsidRDefault="00A54764" w:rsidP="00A54764">
      <w:pPr>
        <w:rPr>
          <w:lang w:val="en-DE"/>
        </w:rPr>
      </w:pPr>
    </w:p>
    <w:p w14:paraId="7E1FC96D" w14:textId="77777777" w:rsidR="00A54764" w:rsidRPr="0039447F" w:rsidRDefault="00A54764" w:rsidP="00A5476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54764" w:rsidRPr="0039447F" w14:paraId="7BD5C907" w14:textId="77777777" w:rsidTr="00133F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7F4393"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15024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8DD699"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6E74A2"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7D6EE1"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136350" w14:textId="77777777" w:rsidR="00A54764" w:rsidRPr="0039447F" w:rsidRDefault="00A54764" w:rsidP="00133F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54764" w:rsidRPr="0039447F" w14:paraId="17361F27" w14:textId="77777777" w:rsidTr="00133F79">
        <w:tc>
          <w:tcPr>
            <w:tcW w:w="1560" w:type="dxa"/>
            <w:tcBorders>
              <w:top w:val="nil"/>
              <w:left w:val="single" w:sz="6" w:space="0" w:color="BDD6EE"/>
              <w:bottom w:val="single" w:sz="6" w:space="0" w:color="BDD6EE"/>
              <w:right w:val="single" w:sz="6" w:space="0" w:color="BDD6EE"/>
            </w:tcBorders>
            <w:shd w:val="clear" w:color="auto" w:fill="auto"/>
          </w:tcPr>
          <w:p w14:paraId="538E10FF" w14:textId="77777777" w:rsidR="00A54764" w:rsidRPr="0039447F" w:rsidRDefault="00A54764" w:rsidP="00133F79">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2EDF6E"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D3E3BCD"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891431" w14:textId="77777777" w:rsidR="00A54764" w:rsidRPr="0039447F" w:rsidRDefault="00A54764" w:rsidP="00133F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D88B38"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61C101" w14:textId="77777777" w:rsidR="00A54764" w:rsidRPr="0039447F" w:rsidRDefault="00A54764" w:rsidP="00133F79">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255E234" w14:textId="4C143078" w:rsidR="00A54764" w:rsidRDefault="00A54764" w:rsidP="00A54764">
      <w:pPr>
        <w:rPr>
          <w:lang w:val="en-DE"/>
        </w:rPr>
      </w:pPr>
    </w:p>
    <w:p w14:paraId="3D94382C" w14:textId="4BB4A941" w:rsidR="00A54764" w:rsidRDefault="00A54764" w:rsidP="00A54764">
      <w:pPr>
        <w:rPr>
          <w:lang w:val="en-DE"/>
        </w:rPr>
      </w:pPr>
      <w:r>
        <w:rPr>
          <w:lang w:val="en-DE"/>
        </w:rPr>
        <w:t xml:space="preserve">This project aims to improve </w:t>
      </w:r>
      <w:proofErr w:type="spellStart"/>
      <w:r>
        <w:rPr>
          <w:lang w:val="en-DE"/>
        </w:rPr>
        <w:t>UnitTests</w:t>
      </w:r>
      <w:proofErr w:type="spellEnd"/>
      <w:r>
        <w:rPr>
          <w:lang w:val="en-DE"/>
        </w:rPr>
        <w:t xml:space="preserve"> for the Temporal Memory algorithm. Available </w:t>
      </w:r>
      <w:proofErr w:type="spellStart"/>
      <w:r>
        <w:rPr>
          <w:lang w:val="en-DE"/>
        </w:rPr>
        <w:t>UnitTests</w:t>
      </w:r>
      <w:proofErr w:type="spellEnd"/>
      <w:r>
        <w:rPr>
          <w:lang w:val="en-DE"/>
        </w:rPr>
        <w:t xml:space="preserve"> are implemented in the </w:t>
      </w:r>
      <w:proofErr w:type="spellStart"/>
      <w:r>
        <w:rPr>
          <w:lang w:val="en-DE"/>
        </w:rPr>
        <w:t>TemporalMemory.cs</w:t>
      </w:r>
      <w:proofErr w:type="spellEnd"/>
      <w:r>
        <w:rPr>
          <w:lang w:val="en-DE"/>
        </w:rPr>
        <w:t>. You should extend this file with new tests.</w:t>
      </w:r>
    </w:p>
    <w:p w14:paraId="6CCDF0D6" w14:textId="5EC52593" w:rsidR="00A54764" w:rsidRDefault="00A54764" w:rsidP="00A54764">
      <w:pPr>
        <w:rPr>
          <w:lang w:val="en-DE"/>
        </w:rPr>
      </w:pPr>
      <w:r>
        <w:rPr>
          <w:lang w:val="en-DE"/>
        </w:rPr>
        <w:t xml:space="preserve">In the first step, you must get familiar with the Temporal memory algorithm. Then choose aspects of the algorithm that you want to test. Every student in the group must implement at least five </w:t>
      </w:r>
      <w:proofErr w:type="spellStart"/>
      <w:r>
        <w:rPr>
          <w:lang w:val="en-DE"/>
        </w:rPr>
        <w:t>UnitTests</w:t>
      </w:r>
      <w:proofErr w:type="spellEnd"/>
      <w:r>
        <w:rPr>
          <w:lang w:val="en-DE"/>
        </w:rPr>
        <w:t xml:space="preserve">. </w:t>
      </w:r>
    </w:p>
    <w:p w14:paraId="4C3F724F" w14:textId="1F7006D8" w:rsidR="00612FF7" w:rsidRDefault="00612FF7" w:rsidP="00A54764">
      <w:pPr>
        <w:rPr>
          <w:lang w:val="en-DE"/>
        </w:rPr>
      </w:pPr>
      <w:r>
        <w:rPr>
          <w:lang w:val="en-DE"/>
        </w:rPr>
        <w:t xml:space="preserve">For example, methods </w:t>
      </w:r>
      <w:proofErr w:type="spellStart"/>
      <w:r>
        <w:rPr>
          <w:lang w:val="en-DE"/>
        </w:rPr>
        <w:t>ActivateCells</w:t>
      </w:r>
      <w:proofErr w:type="spellEnd"/>
      <w:r>
        <w:rPr>
          <w:lang w:val="en-DE"/>
        </w:rPr>
        <w:t xml:space="preserve"> and </w:t>
      </w:r>
      <w:proofErr w:type="spellStart"/>
      <w:r>
        <w:rPr>
          <w:lang w:val="en-DE"/>
        </w:rPr>
        <w:t>ActivateDendrites</w:t>
      </w:r>
      <w:proofErr w:type="spellEnd"/>
      <w:r>
        <w:rPr>
          <w:lang w:val="en-DE"/>
        </w:rPr>
        <w:t xml:space="preserve"> are major methods in the algorithm. They involve other methods in the computation like </w:t>
      </w:r>
      <w:proofErr w:type="spellStart"/>
      <w:r>
        <w:rPr>
          <w:lang w:val="en-DE"/>
        </w:rPr>
        <w:t>ActivateCells</w:t>
      </w:r>
      <w:proofErr w:type="spellEnd"/>
      <w:r>
        <w:rPr>
          <w:lang w:val="en-DE"/>
        </w:rPr>
        <w:t xml:space="preserve">, </w:t>
      </w:r>
      <w:proofErr w:type="spellStart"/>
      <w:r>
        <w:rPr>
          <w:lang w:val="en-DE"/>
        </w:rPr>
        <w:t>ActivatePredictedColumn</w:t>
      </w:r>
      <w:proofErr w:type="spellEnd"/>
      <w:r>
        <w:rPr>
          <w:lang w:val="en-DE"/>
        </w:rPr>
        <w:t xml:space="preserve">, </w:t>
      </w:r>
      <w:proofErr w:type="spellStart"/>
      <w:r>
        <w:rPr>
          <w:lang w:val="en-DE"/>
        </w:rPr>
        <w:t>BurstColumn</w:t>
      </w:r>
      <w:proofErr w:type="spellEnd"/>
      <w:r>
        <w:rPr>
          <w:lang w:val="en-DE"/>
        </w:rPr>
        <w:t xml:space="preserve">, </w:t>
      </w:r>
      <w:proofErr w:type="spellStart"/>
      <w:r>
        <w:rPr>
          <w:lang w:val="en-DE"/>
        </w:rPr>
        <w:t>AdaptSegment</w:t>
      </w:r>
      <w:proofErr w:type="spellEnd"/>
      <w:r>
        <w:rPr>
          <w:lang w:val="en-DE"/>
        </w:rPr>
        <w:t xml:space="preserve">, </w:t>
      </w:r>
      <w:proofErr w:type="spellStart"/>
      <w:r>
        <w:rPr>
          <w:lang w:val="en-DE"/>
        </w:rPr>
        <w:t>GrowSynapses</w:t>
      </w:r>
      <w:proofErr w:type="spellEnd"/>
      <w:r>
        <w:rPr>
          <w:lang w:val="en-DE"/>
        </w:rPr>
        <w:t xml:space="preserve"> etc. These methods must all be well-tested.</w:t>
      </w:r>
    </w:p>
    <w:p w14:paraId="0C7E214B" w14:textId="77777777" w:rsidR="0057642B" w:rsidRDefault="0057642B" w:rsidP="0057642B">
      <w:pPr>
        <w:rPr>
          <w:lang w:val="en-DE"/>
        </w:rPr>
      </w:pPr>
    </w:p>
    <w:p w14:paraId="5DCFF909" w14:textId="1808EFF7" w:rsidR="0057642B" w:rsidRPr="00A70E9A" w:rsidRDefault="0057642B" w:rsidP="0057642B">
      <w:pPr>
        <w:pStyle w:val="ML2223"/>
        <w:ind w:left="360"/>
      </w:pPr>
      <w:r>
        <w:rPr>
          <w:lang w:val="en-DE"/>
        </w:rPr>
        <w:t>Implement Anomaly Detection Sample</w:t>
      </w:r>
    </w:p>
    <w:p w14:paraId="06273D9F" w14:textId="77777777" w:rsidR="0057642B" w:rsidRPr="0039447F" w:rsidRDefault="0057642B" w:rsidP="0057642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7642B" w:rsidRPr="0039447F" w14:paraId="4B23DBF2" w14:textId="77777777" w:rsidTr="00894C7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A73B6D5"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39DA74"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7E5C26"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CA1E6A2"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9C3F8"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7FE93E" w14:textId="77777777" w:rsidR="0057642B" w:rsidRPr="0039447F" w:rsidRDefault="0057642B" w:rsidP="00894C7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7642B" w:rsidRPr="0039447F" w14:paraId="59B2E9F7" w14:textId="77777777" w:rsidTr="00894C7C">
        <w:tc>
          <w:tcPr>
            <w:tcW w:w="1560" w:type="dxa"/>
            <w:tcBorders>
              <w:top w:val="nil"/>
              <w:left w:val="single" w:sz="6" w:space="0" w:color="BDD6EE"/>
              <w:bottom w:val="single" w:sz="6" w:space="0" w:color="BDD6EE"/>
              <w:right w:val="single" w:sz="6" w:space="0" w:color="BDD6EE"/>
            </w:tcBorders>
            <w:shd w:val="clear" w:color="auto" w:fill="auto"/>
          </w:tcPr>
          <w:p w14:paraId="39B9A663" w14:textId="77777777" w:rsidR="0057642B" w:rsidRPr="0039447F" w:rsidRDefault="0057642B" w:rsidP="00894C7C">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230E4C8"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C584B4"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80C222" w14:textId="77777777" w:rsidR="0057642B" w:rsidRPr="0039447F" w:rsidRDefault="0057642B" w:rsidP="00894C7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2A47CE6"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5868A3" w14:textId="77777777" w:rsidR="0057642B" w:rsidRPr="0039447F" w:rsidRDefault="0057642B" w:rsidP="00894C7C">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3FC67DC6" w14:textId="77777777" w:rsidR="0057642B" w:rsidRDefault="0057642B" w:rsidP="0057642B">
      <w:pPr>
        <w:rPr>
          <w:lang w:val="en-DE"/>
        </w:rPr>
      </w:pPr>
    </w:p>
    <w:p w14:paraId="27C35AC6" w14:textId="02B46FE2" w:rsidR="0057642B" w:rsidRDefault="0057642B" w:rsidP="00A54764">
      <w:pPr>
        <w:rPr>
          <w:lang w:val="en-DE"/>
        </w:rPr>
      </w:pPr>
      <w:r>
        <w:rPr>
          <w:lang w:val="en-DE"/>
        </w:rPr>
        <w:t xml:space="preserve">The sample </w:t>
      </w:r>
      <w:hyperlink r:id="rId218"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6F4A073F" w14:textId="4D2A6132" w:rsidR="0057642B" w:rsidRDefault="0057642B" w:rsidP="00A54764">
      <w:pPr>
        <w:rPr>
          <w:lang w:val="en-DE"/>
        </w:rPr>
      </w:pPr>
      <w:r>
        <w:rPr>
          <w:lang w:val="en-DE"/>
        </w:rPr>
        <w:t xml:space="preserve">After sequences are learned, the predictor can be used to guess the next element by presenting a list of elements. Your task is to design and implement a sample demonstrating how anomaly detection can be implemented by using </w:t>
      </w:r>
      <w:proofErr w:type="spellStart"/>
      <w:r w:rsidRPr="0057642B">
        <w:rPr>
          <w:i/>
          <w:iCs/>
          <w:lang w:val="en-DE"/>
        </w:rPr>
        <w:t>neocortexapi</w:t>
      </w:r>
      <w:proofErr w:type="spellEnd"/>
      <w:r>
        <w:rPr>
          <w:lang w:val="en-DE"/>
        </w:rPr>
        <w:t xml:space="preserve">. For example, the learned sequence is 32, 37, 41, 38, </w:t>
      </w:r>
      <w:proofErr w:type="gramStart"/>
      <w:r>
        <w:rPr>
          <w:lang w:val="en-DE"/>
        </w:rPr>
        <w:t>52, ..</w:t>
      </w:r>
      <w:proofErr w:type="gramEnd"/>
      <w:r>
        <w:rPr>
          <w:lang w:val="en-DE"/>
        </w:rPr>
        <w:t>, 12, 71.</w:t>
      </w:r>
    </w:p>
    <w:p w14:paraId="52CCCEF4" w14:textId="7CBF2B0C" w:rsidR="0057642B" w:rsidRDefault="0057642B" w:rsidP="00A54764">
      <w:pPr>
        <w:rPr>
          <w:lang w:val="en-DE"/>
        </w:rPr>
      </w:pPr>
      <w:r>
        <w:rPr>
          <w:lang w:val="en-DE"/>
        </w:rPr>
        <w:lastRenderedPageBreak/>
        <w:t>When the prediction is started, the sample provides a part of the sequence starting anywhere, like 41,38 etc.</w:t>
      </w:r>
    </w:p>
    <w:p w14:paraId="30F29F93" w14:textId="1223BDC1" w:rsidR="0057642B" w:rsidRDefault="0057642B" w:rsidP="00A54764">
      <w:pPr>
        <w:rPr>
          <w:lang w:val="en-DE"/>
        </w:rPr>
      </w:pPr>
      <w:r>
        <w:rPr>
          <w:lang w:val="en-DE"/>
        </w:rPr>
        <w:t xml:space="preserve">Sequences are read and learned from files containing learning and predicting sequences. No user interaction is allowed. Instead, the predictor predicts the next value when some value from predicting file is presented. </w:t>
      </w:r>
    </w:p>
    <w:p w14:paraId="6FD7927A" w14:textId="032DF67B" w:rsidR="0057642B" w:rsidRDefault="0057642B" w:rsidP="00A54764">
      <w:pPr>
        <w:rPr>
          <w:lang w:val="en-DE"/>
        </w:rPr>
      </w:pPr>
      <w:r>
        <w:rPr>
          <w:lang w:val="en-DE"/>
        </w:rPr>
        <w:t>The next appearing value is compared with the last predicted value. If presenting value and matching value are the same (including defined tolerance) there is no anomaly in the input sequence. If values mismatch, the anomaly is detected.</w:t>
      </w:r>
    </w:p>
    <w:p w14:paraId="15556C28" w14:textId="0922F91A" w:rsidR="0085210B" w:rsidRDefault="0085210B" w:rsidP="00A54764">
      <w:pPr>
        <w:rPr>
          <w:lang w:val="en-DE"/>
        </w:rPr>
      </w:pPr>
    </w:p>
    <w:p w14:paraId="2D9E9690" w14:textId="77777777" w:rsidR="0085210B" w:rsidRDefault="0085210B" w:rsidP="0085210B">
      <w:pPr>
        <w:rPr>
          <w:lang w:val="en-DE"/>
        </w:rPr>
      </w:pPr>
    </w:p>
    <w:p w14:paraId="3802CC15" w14:textId="2177A85A" w:rsidR="0085210B" w:rsidRPr="00A70E9A" w:rsidRDefault="0085210B" w:rsidP="0085210B">
      <w:pPr>
        <w:pStyle w:val="ML2223"/>
        <w:ind w:left="360"/>
      </w:pPr>
      <w:r>
        <w:rPr>
          <w:lang w:val="en-DE"/>
        </w:rPr>
        <w:t xml:space="preserve">Investigate Influence of parameter </w:t>
      </w:r>
      <w:proofErr w:type="spellStart"/>
      <w:r>
        <w:rPr>
          <w:lang w:val="en-DE"/>
        </w:rPr>
        <w:t>MaxNewSynapseCount</w:t>
      </w:r>
      <w:proofErr w:type="spellEnd"/>
    </w:p>
    <w:p w14:paraId="5E5C1D31" w14:textId="77777777" w:rsidR="0085210B" w:rsidRPr="0039447F" w:rsidRDefault="0085210B" w:rsidP="0085210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5210B" w:rsidRPr="0039447F" w14:paraId="3660FF7C" w14:textId="77777777" w:rsidTr="002618F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ED8B94B"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B493994"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332B99C"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075D27"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18D85F3"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D587A85" w14:textId="77777777" w:rsidR="0085210B" w:rsidRPr="0039447F" w:rsidRDefault="0085210B" w:rsidP="002618F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5210B" w:rsidRPr="0039447F" w14:paraId="09EE2844" w14:textId="77777777" w:rsidTr="002618F2">
        <w:tc>
          <w:tcPr>
            <w:tcW w:w="1560" w:type="dxa"/>
            <w:tcBorders>
              <w:top w:val="nil"/>
              <w:left w:val="single" w:sz="6" w:space="0" w:color="BDD6EE"/>
              <w:bottom w:val="single" w:sz="6" w:space="0" w:color="BDD6EE"/>
              <w:right w:val="single" w:sz="6" w:space="0" w:color="BDD6EE"/>
            </w:tcBorders>
            <w:shd w:val="clear" w:color="auto" w:fill="auto"/>
          </w:tcPr>
          <w:p w14:paraId="4235FBBF" w14:textId="77777777" w:rsidR="0085210B" w:rsidRPr="0039447F" w:rsidRDefault="0085210B" w:rsidP="002618F2">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2C079951"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A91847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B94242B" w14:textId="77777777" w:rsidR="0085210B" w:rsidRPr="0039447F" w:rsidRDefault="0085210B" w:rsidP="002618F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D3C7C61"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47C91B2" w14:textId="77777777" w:rsidR="0085210B" w:rsidRPr="0039447F" w:rsidRDefault="0085210B" w:rsidP="002618F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8B80F0" w14:textId="77777777" w:rsidR="0085210B" w:rsidRDefault="0085210B" w:rsidP="0085210B">
      <w:pPr>
        <w:rPr>
          <w:lang w:val="en-DE"/>
        </w:rPr>
      </w:pPr>
    </w:p>
    <w:p w14:paraId="52DE2E8F" w14:textId="77777777" w:rsidR="0085210B" w:rsidRDefault="0085210B" w:rsidP="0085210B">
      <w:pPr>
        <w:rPr>
          <w:lang w:val="en-DE"/>
        </w:rPr>
      </w:pPr>
      <w:r>
        <w:rPr>
          <w:lang w:val="en-DE"/>
        </w:rPr>
        <w:t xml:space="preserve">The sample </w:t>
      </w:r>
      <w:hyperlink r:id="rId219" w:anchor="L78" w:history="1">
        <w:proofErr w:type="spellStart"/>
        <w:r w:rsidRPr="0057642B">
          <w:rPr>
            <w:rStyle w:val="Hyperlink"/>
            <w:lang w:val="en-DE"/>
          </w:rPr>
          <w:t>MultiSequenceLearning</w:t>
        </w:r>
        <w:proofErr w:type="spellEnd"/>
      </w:hyperlink>
      <w:r>
        <w:rPr>
          <w:lang w:val="en-DE"/>
        </w:rPr>
        <w:t xml:space="preserve"> demonstrates how multiple sequences can be learned and illustrates how prediction works by using the experimental class Predictor.</w:t>
      </w:r>
    </w:p>
    <w:p w14:paraId="1DBB1843" w14:textId="32A0FB6F" w:rsidR="0085210B" w:rsidRDefault="0085210B" w:rsidP="00A54764">
      <w:pPr>
        <w:rPr>
          <w:lang w:val="en-DE"/>
        </w:rPr>
      </w:pPr>
      <w:r>
        <w:rPr>
          <w:lang w:val="en-DE"/>
        </w:rPr>
        <w:t xml:space="preserve">The Temporal Memory algorithm responsible for learning sequences uses a parameter </w:t>
      </w:r>
      <w:proofErr w:type="spellStart"/>
      <w:r>
        <w:rPr>
          <w:lang w:val="en-DE"/>
        </w:rPr>
        <w:t>MaxNewSynapseCount</w:t>
      </w:r>
      <w:proofErr w:type="spellEnd"/>
      <w:r>
        <w:rPr>
          <w:lang w:val="en-DE"/>
        </w:rPr>
        <w:t xml:space="preserve"> in conjunction with few more parameters.</w:t>
      </w:r>
    </w:p>
    <w:p w14:paraId="64DA9FB3" w14:textId="39C70511" w:rsidR="0085210B" w:rsidRDefault="0085210B" w:rsidP="00A54764">
      <w:pPr>
        <w:rPr>
          <w:lang w:val="en-DE"/>
        </w:rPr>
      </w:pPr>
      <w:r>
        <w:rPr>
          <w:lang w:val="en-DE"/>
        </w:rPr>
        <w:t>The aim of the project is to investigate the influence of this parameter. To do this, you will have to find places in code, which make usage of this parameter. This parameter decides how many new synapses will be created during grow of dendrite segments in learning process.</w:t>
      </w:r>
    </w:p>
    <w:p w14:paraId="7E724629" w14:textId="1D3E5541" w:rsidR="009C230E" w:rsidRPr="00A70E9A" w:rsidRDefault="009C230E" w:rsidP="009C230E">
      <w:pPr>
        <w:pStyle w:val="ML2223"/>
        <w:ind w:left="360"/>
      </w:pPr>
      <w:r>
        <w:rPr>
          <w:lang w:val="en-DE"/>
        </w:rPr>
        <w:t>Implement Examples for SDR representation</w:t>
      </w:r>
    </w:p>
    <w:p w14:paraId="00FA7F78" w14:textId="77777777" w:rsidR="009C230E" w:rsidRPr="0039447F" w:rsidRDefault="009C230E" w:rsidP="009C230E"/>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C230E" w:rsidRPr="0039447F" w14:paraId="36D05734" w14:textId="77777777" w:rsidTr="00355A37">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4F8D9B7"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C5010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5C5035C"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1E96E5"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FAB0E"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4A20616" w14:textId="77777777" w:rsidR="009C230E" w:rsidRPr="0039447F" w:rsidRDefault="009C230E" w:rsidP="00355A37">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230E" w:rsidRPr="0039447F" w14:paraId="6968DD27" w14:textId="77777777" w:rsidTr="00355A37">
        <w:tc>
          <w:tcPr>
            <w:tcW w:w="1560" w:type="dxa"/>
            <w:tcBorders>
              <w:top w:val="nil"/>
              <w:left w:val="single" w:sz="6" w:space="0" w:color="BDD6EE"/>
              <w:bottom w:val="single" w:sz="6" w:space="0" w:color="BDD6EE"/>
              <w:right w:val="single" w:sz="6" w:space="0" w:color="BDD6EE"/>
            </w:tcBorders>
            <w:shd w:val="clear" w:color="auto" w:fill="auto"/>
          </w:tcPr>
          <w:p w14:paraId="71AE3E3A" w14:textId="77777777" w:rsidR="009C230E" w:rsidRPr="0039447F" w:rsidRDefault="009C230E" w:rsidP="00355A37">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44963D31"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2B66009"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98F0DF0" w14:textId="77777777" w:rsidR="009C230E" w:rsidRPr="0039447F" w:rsidRDefault="009C230E" w:rsidP="00355A37">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01693C4"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2FAF67" w14:textId="77777777" w:rsidR="009C230E" w:rsidRPr="0039447F" w:rsidRDefault="009C230E" w:rsidP="00355A37">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6F92018" w14:textId="29AE0549" w:rsidR="009C230E" w:rsidRDefault="009C230E" w:rsidP="009C230E">
      <w:pPr>
        <w:rPr>
          <w:lang w:val="en-DE"/>
        </w:rPr>
      </w:pPr>
    </w:p>
    <w:p w14:paraId="140D7F6A" w14:textId="0A8F3682" w:rsidR="005904B1" w:rsidRDefault="005904B1" w:rsidP="009C230E">
      <w:pPr>
        <w:rPr>
          <w:lang w:val="en-DE"/>
        </w:rPr>
      </w:pPr>
      <w:r>
        <w:rPr>
          <w:lang w:val="en-DE"/>
        </w:rPr>
        <w:t xml:space="preserve">The </w:t>
      </w:r>
      <w:proofErr w:type="spellStart"/>
      <w:r>
        <w:rPr>
          <w:lang w:val="en-DE"/>
        </w:rPr>
        <w:t>neocortexapi</w:t>
      </w:r>
      <w:proofErr w:type="spellEnd"/>
      <w:r>
        <w:rPr>
          <w:lang w:val="en-DE"/>
        </w:rPr>
        <w:t xml:space="preserve"> framework provides various SDR representation methods. Working with SDR is described in </w:t>
      </w:r>
      <w:hyperlink r:id="rId220" w:history="1">
        <w:r w:rsidRPr="005904B1">
          <w:rPr>
            <w:rStyle w:val="Hyperlink"/>
            <w:lang w:val="en-DE"/>
          </w:rPr>
          <w:t>this</w:t>
        </w:r>
      </w:hyperlink>
      <w:r>
        <w:rPr>
          <w:lang w:val="en-DE"/>
        </w:rPr>
        <w:t xml:space="preserve"> document. This document contains </w:t>
      </w:r>
      <w:proofErr w:type="gramStart"/>
      <w:r>
        <w:rPr>
          <w:lang w:val="en-DE"/>
        </w:rPr>
        <w:t>more or less all</w:t>
      </w:r>
      <w:proofErr w:type="gramEnd"/>
      <w:r>
        <w:rPr>
          <w:lang w:val="en-DE"/>
        </w:rPr>
        <w:t xml:space="preserve"> required information related to </w:t>
      </w:r>
      <w:proofErr w:type="spellStart"/>
      <w:r>
        <w:rPr>
          <w:lang w:val="en-DE"/>
        </w:rPr>
        <w:t>SDRs</w:t>
      </w:r>
      <w:proofErr w:type="spellEnd"/>
      <w:r>
        <w:rPr>
          <w:lang w:val="en-DE"/>
        </w:rPr>
        <w:t xml:space="preserve">. However, the document is </w:t>
      </w:r>
      <w:proofErr w:type="gramStart"/>
      <w:r>
        <w:rPr>
          <w:lang w:val="en-DE"/>
        </w:rPr>
        <w:t>hoard</w:t>
      </w:r>
      <w:proofErr w:type="gramEnd"/>
      <w:r>
        <w:rPr>
          <w:lang w:val="en-DE"/>
        </w:rPr>
        <w:t xml:space="preserve"> to read and many samples are missing. </w:t>
      </w:r>
    </w:p>
    <w:p w14:paraId="332AD026" w14:textId="37014424" w:rsidR="005904B1" w:rsidRDefault="005904B1" w:rsidP="009C230E">
      <w:pPr>
        <w:rPr>
          <w:lang w:val="en-DE"/>
        </w:rPr>
      </w:pPr>
      <w:r>
        <w:rPr>
          <w:lang w:val="en-DE"/>
        </w:rPr>
        <w:t xml:space="preserve">Your task is to create the new Sample </w:t>
      </w:r>
      <w:proofErr w:type="spellStart"/>
      <w:r w:rsidRPr="005904B1">
        <w:rPr>
          <w:i/>
          <w:iCs/>
          <w:lang w:val="en-DE"/>
        </w:rPr>
        <w:t>WorkingWithSdrs.proj</w:t>
      </w:r>
      <w:proofErr w:type="spellEnd"/>
      <w:r>
        <w:rPr>
          <w:lang w:val="en-DE"/>
        </w:rPr>
        <w:t xml:space="preserve"> in folder Samples of the </w:t>
      </w:r>
      <w:proofErr w:type="spellStart"/>
      <w:r>
        <w:rPr>
          <w:lang w:val="en-DE"/>
        </w:rPr>
        <w:t>neocortexapi</w:t>
      </w:r>
      <w:proofErr w:type="spellEnd"/>
      <w:r>
        <w:rPr>
          <w:lang w:val="en-DE"/>
        </w:rPr>
        <w:t xml:space="preserve"> solution. This project will contain various samples, that describe how to present </w:t>
      </w:r>
      <w:proofErr w:type="spellStart"/>
      <w:r>
        <w:rPr>
          <w:lang w:val="en-DE"/>
        </w:rPr>
        <w:t>SDRs</w:t>
      </w:r>
      <w:proofErr w:type="spellEnd"/>
      <w:r>
        <w:rPr>
          <w:lang w:val="en-DE"/>
        </w:rPr>
        <w:t>.</w:t>
      </w:r>
    </w:p>
    <w:p w14:paraId="469FE8CD" w14:textId="6105759E" w:rsidR="005904B1" w:rsidRPr="005904B1" w:rsidRDefault="005904B1" w:rsidP="009C230E">
      <w:pPr>
        <w:rPr>
          <w:lang w:val="en-DE"/>
        </w:rPr>
      </w:pPr>
      <w:r>
        <w:rPr>
          <w:lang w:val="en-DE"/>
        </w:rPr>
        <w:t xml:space="preserve">Follow the existing </w:t>
      </w:r>
      <w:hyperlink r:id="rId221" w:history="1">
        <w:r>
          <w:rPr>
            <w:rStyle w:val="Hyperlink"/>
            <w:lang w:val="en-DE"/>
          </w:rPr>
          <w:t>MD</w:t>
        </w:r>
      </w:hyperlink>
      <w:r>
        <w:rPr>
          <w:lang w:val="en-DE"/>
        </w:rPr>
        <w:t xml:space="preserve"> to get an idea. Please be creative when defining examples. At the end of this project the existing MD file must be improved and extended with references to your samples.</w:t>
      </w:r>
    </w:p>
    <w:p w14:paraId="231A33DF" w14:textId="4876539B" w:rsidR="009C230E" w:rsidRPr="009C230E" w:rsidRDefault="009C230E" w:rsidP="00A54764">
      <w:pPr>
        <w:rPr>
          <w:lang w:val="en-DE"/>
        </w:rPr>
      </w:pPr>
    </w:p>
    <w:p w14:paraId="071DD56E" w14:textId="3CA0469A" w:rsidR="00AF4ED6" w:rsidRPr="009C230E" w:rsidRDefault="00AF4ED6" w:rsidP="00AF4ED6">
      <w:pPr>
        <w:pStyle w:val="ML2223"/>
        <w:ind w:left="360"/>
        <w:rPr>
          <w:strike/>
        </w:rPr>
      </w:pPr>
      <w:r>
        <w:rPr>
          <w:lang w:val="en-DE"/>
        </w:rPr>
        <w:t xml:space="preserve"> </w:t>
      </w:r>
      <w:proofErr w:type="spellStart"/>
      <w:r w:rsidRPr="009C230E">
        <w:rPr>
          <w:strike/>
          <w:lang w:val="en-DE"/>
        </w:rPr>
        <w:t>UnitTests</w:t>
      </w:r>
      <w:proofErr w:type="spellEnd"/>
      <w:r w:rsidRPr="009C230E">
        <w:rPr>
          <w:strike/>
          <w:lang w:val="en-DE"/>
        </w:rPr>
        <w:t xml:space="preserve"> </w:t>
      </w:r>
    </w:p>
    <w:p w14:paraId="1E918E91" w14:textId="77777777" w:rsidR="00AF4ED6" w:rsidRDefault="00AF4ED6" w:rsidP="00AF4ED6">
      <w:pPr>
        <w:rPr>
          <w:lang w:val="en-DE"/>
        </w:rPr>
      </w:pPr>
    </w:p>
    <w:p w14:paraId="51170D97" w14:textId="77777777" w:rsidR="00AF4ED6" w:rsidRPr="0039447F" w:rsidRDefault="00AF4ED6" w:rsidP="00AF4ED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4ED6" w:rsidRPr="0039447F" w14:paraId="65F38148" w14:textId="77777777" w:rsidTr="004F73D1">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714D8B"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1B8B8B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69341FC"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A5743E8"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4C937"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803B9" w14:textId="77777777" w:rsidR="00AF4ED6" w:rsidRPr="0039447F" w:rsidRDefault="00AF4ED6" w:rsidP="004F73D1">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4ED6" w:rsidRPr="0039447F" w14:paraId="59175E4C" w14:textId="77777777" w:rsidTr="004F73D1">
        <w:tc>
          <w:tcPr>
            <w:tcW w:w="1560" w:type="dxa"/>
            <w:tcBorders>
              <w:top w:val="nil"/>
              <w:left w:val="single" w:sz="6" w:space="0" w:color="BDD6EE"/>
              <w:bottom w:val="single" w:sz="6" w:space="0" w:color="BDD6EE"/>
              <w:right w:val="single" w:sz="6" w:space="0" w:color="BDD6EE"/>
            </w:tcBorders>
            <w:shd w:val="clear" w:color="auto" w:fill="auto"/>
          </w:tcPr>
          <w:p w14:paraId="49B3A662" w14:textId="77777777" w:rsidR="00AF4ED6" w:rsidRPr="0039447F" w:rsidRDefault="00AF4ED6" w:rsidP="004F73D1">
            <w:pPr>
              <w:rPr>
                <w:rFonts w:ascii="Times New Roman" w:hAnsi="Times New Roman"/>
                <w:sz w:val="24"/>
                <w:szCs w:val="24"/>
              </w:rPr>
            </w:pPr>
          </w:p>
        </w:tc>
        <w:tc>
          <w:tcPr>
            <w:tcW w:w="1560" w:type="dxa"/>
            <w:tcBorders>
              <w:top w:val="nil"/>
              <w:left w:val="nil"/>
              <w:bottom w:val="single" w:sz="6" w:space="0" w:color="BDD6EE"/>
              <w:right w:val="single" w:sz="6" w:space="0" w:color="BDD6EE"/>
            </w:tcBorders>
            <w:shd w:val="clear" w:color="auto" w:fill="auto"/>
          </w:tcPr>
          <w:p w14:paraId="0C02E7C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827F87"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634DC3" w14:textId="77777777" w:rsidR="00AF4ED6" w:rsidRPr="0039447F" w:rsidRDefault="00AF4ED6" w:rsidP="004F73D1">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7AB0502"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6EC0F64" w14:textId="77777777" w:rsidR="00AF4ED6" w:rsidRPr="0039447F" w:rsidRDefault="00AF4ED6" w:rsidP="004F73D1">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08963E5" w14:textId="77777777" w:rsidR="00AF4ED6" w:rsidRDefault="00AF4ED6" w:rsidP="00AF4ED6">
      <w:pPr>
        <w:rPr>
          <w:lang w:val="en-DE"/>
        </w:rPr>
      </w:pPr>
    </w:p>
    <w:p w14:paraId="600A52F8" w14:textId="6BC15D5B" w:rsidR="00AF4ED6" w:rsidRDefault="00AF4ED6" w:rsidP="00812993">
      <w:pPr>
        <w:rPr>
          <w:lang w:val="en-DE"/>
        </w:rPr>
      </w:pPr>
      <w:proofErr w:type="spellStart"/>
      <w:r>
        <w:rPr>
          <w:rFonts w:ascii="Cascadia Mono" w:hAnsi="Cascadia Mono" w:cs="Cascadia Mono"/>
          <w:color w:val="000000"/>
          <w:sz w:val="19"/>
          <w:szCs w:val="19"/>
          <w:lang w:val="en-DE"/>
        </w:rPr>
        <w:t>GetSegmentwithHighesPotential</w:t>
      </w:r>
      <w:proofErr w:type="spellEnd"/>
    </w:p>
    <w:p w14:paraId="70F6ADE5" w14:textId="0560959B" w:rsidR="00812993" w:rsidRDefault="002C798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Segment.GetMinPermanenceSynapse</w:t>
      </w:r>
      <w:proofErr w:type="spellEnd"/>
      <w:r>
        <w:rPr>
          <w:rFonts w:ascii="Cascadia Mono" w:hAnsi="Cascadia Mono" w:cs="Cascadia Mono"/>
          <w:color w:val="000000"/>
          <w:sz w:val="19"/>
          <w:szCs w:val="19"/>
          <w:lang w:val="en-DE"/>
        </w:rPr>
        <w:t>()</w:t>
      </w:r>
    </w:p>
    <w:p w14:paraId="65580617" w14:textId="5E73454D" w:rsidR="004F73D1" w:rsidRDefault="004F73D1" w:rsidP="00812993">
      <w:pPr>
        <w:rPr>
          <w:rFonts w:ascii="Cascadia Mono" w:hAnsi="Cascadia Mono" w:cs="Cascadia Mono"/>
          <w:color w:val="000000"/>
          <w:sz w:val="19"/>
          <w:szCs w:val="19"/>
          <w:lang w:val="en-DE"/>
        </w:rPr>
      </w:pPr>
      <w:proofErr w:type="spellStart"/>
      <w:r>
        <w:rPr>
          <w:rFonts w:ascii="Cascadia Mono" w:hAnsi="Cascadia Mono" w:cs="Cascadia Mono"/>
          <w:color w:val="000000"/>
          <w:sz w:val="19"/>
          <w:szCs w:val="19"/>
          <w:lang w:val="en-DE"/>
        </w:rPr>
        <w:t>TemporalMemory.GrowSynapses</w:t>
      </w:r>
      <w:proofErr w:type="spellEnd"/>
    </w:p>
    <w:p w14:paraId="7C05EEF8" w14:textId="0AABBF27" w:rsidR="004F73D1" w:rsidRPr="00767766" w:rsidRDefault="004F73D1" w:rsidP="00812993">
      <w:pPr>
        <w:rPr>
          <w:lang w:val="en-DE"/>
        </w:rPr>
      </w:pPr>
      <w:proofErr w:type="spellStart"/>
      <w:r>
        <w:rPr>
          <w:rFonts w:ascii="Cascadia Mono" w:hAnsi="Cascadia Mono" w:cs="Cascadia Mono"/>
          <w:color w:val="000000"/>
          <w:sz w:val="19"/>
          <w:szCs w:val="19"/>
          <w:lang w:val="en-DE"/>
        </w:rPr>
        <w:t>TemporalMemory.CreateSynapses</w:t>
      </w:r>
      <w:proofErr w:type="spellEnd"/>
    </w:p>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00000" w:rsidP="00871B31">
      <w:hyperlink r:id="rId222"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 xml:space="preserve">f quality of </w:t>
      </w:r>
      <w:proofErr w:type="spellStart"/>
      <w:r>
        <w:t>LearningApi</w:t>
      </w:r>
      <w:proofErr w:type="spellEnd"/>
      <w:r>
        <w:t xml:space="preserve">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 xml:space="preserve">In this project the quality of </w:t>
      </w:r>
      <w:proofErr w:type="spellStart"/>
      <w:r>
        <w:t>LearningAPI</w:t>
      </w:r>
      <w:proofErr w:type="spellEnd"/>
      <w:r>
        <w:t xml:space="preserve">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w:t>
      </w:r>
      <w:proofErr w:type="spellStart"/>
      <w:r>
        <w:t>LearningAPI</w:t>
      </w:r>
      <w:proofErr w:type="spellEnd"/>
      <w:r>
        <w:t xml:space="preserve">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lastRenderedPageBreak/>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28042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28042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280424">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280424">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280424">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280424">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280424">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2"/>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3"/>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223"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5"/>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6"/>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00000" w:rsidP="00757945">
      <w:pPr>
        <w:rPr>
          <w:rStyle w:val="Hyperlink"/>
        </w:rPr>
      </w:pPr>
      <w:hyperlink r:id="rId224"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00000" w:rsidP="00757945">
      <w:pPr>
        <w:rPr>
          <w:rStyle w:val="Hyperlink"/>
        </w:rPr>
      </w:pPr>
      <w:hyperlink r:id="rId225"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00000" w:rsidP="00757945">
      <w:pPr>
        <w:rPr>
          <w:rStyle w:val="Hyperlink"/>
        </w:rPr>
      </w:pPr>
      <w:hyperlink r:id="rId226"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 xml:space="preserve">Validate Memorizing capabilities of </w:t>
      </w:r>
      <w:proofErr w:type="spellStart"/>
      <w:r>
        <w:t>SpatialPooler</w:t>
      </w:r>
      <w:proofErr w:type="spell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 xml:space="preserve">After training of all vectors, memorize </w:t>
      </w:r>
      <w:proofErr w:type="spellStart"/>
      <w:r>
        <w:t>activecolumns</w:t>
      </w:r>
      <w:proofErr w:type="spellEnd"/>
      <w:r>
        <w:t xml:space="preserve"> (output)</w:t>
      </w:r>
      <w:r>
        <w:br/>
        <w:t xml:space="preserve">Run </w:t>
      </w:r>
      <w:proofErr w:type="spellStart"/>
      <w:proofErr w:type="gramStart"/>
      <w:r>
        <w:t>SP.compute</w:t>
      </w:r>
      <w:proofErr w:type="spellEnd"/>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r>
        <w:rPr>
          <w:rFonts w:eastAsia="Times New Roman"/>
        </w:rPr>
        <w:t>.</w:t>
      </w:r>
    </w:p>
    <w:p w14:paraId="7C72103F" w14:textId="305C95C2" w:rsidR="002F7024" w:rsidRDefault="00C1640D" w:rsidP="00C1640D">
      <w:pPr>
        <w:pStyle w:val="Heading3"/>
        <w:rPr>
          <w:rFonts w:eastAsia="Times New Roman"/>
        </w:rPr>
      </w:pPr>
      <w:r>
        <w:rPr>
          <w:rFonts w:eastAsia="Times New Roman"/>
        </w:rPr>
        <w:br/>
        <w:t xml:space="preserve">Boosting and </w:t>
      </w:r>
      <w:proofErr w:type="spellStart"/>
      <w:r>
        <w:rPr>
          <w:rFonts w:eastAsia="Times New Roman"/>
        </w:rPr>
        <w:t>Headmap</w:t>
      </w:r>
      <w:proofErr w:type="spellEnd"/>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227" r:link="rId228"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29" r:link="rId230"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31"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xml:space="preserve">. After every training step, </w:t>
      </w:r>
      <w:proofErr w:type="spellStart"/>
      <w:r>
        <w:t>weh</w:t>
      </w:r>
      <w:proofErr w:type="spellEnd"/>
      <w:r>
        <w:t xml:space="preserve"> </w:t>
      </w:r>
      <w:r>
        <w:lastRenderedPageBreak/>
        <w:t>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 xml:space="preserve">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w:t>
      </w:r>
      <w:proofErr w:type="spellStart"/>
      <w:r>
        <w:t>duty_cycle</w:t>
      </w:r>
      <w:proofErr w:type="spellEnd"/>
      <w:r>
        <w:t xml:space="preserve"> period boosting algorithm gets activated and SP start forgetting and gets instable. After a while depending on </w:t>
      </w:r>
      <w:proofErr w:type="spellStart"/>
      <w:r>
        <w:t>dyty_cycle</w:t>
      </w:r>
      <w:proofErr w:type="spellEnd"/>
      <w:r>
        <w:t xml:space="preserv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lastRenderedPageBreak/>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 xml:space="preserve">The goal of this project id to find out some other format (i.e.: some binary format) to store </w:t>
      </w:r>
      <w:proofErr w:type="spellStart"/>
      <w:r>
        <w:t>ond</w:t>
      </w:r>
      <w:proofErr w:type="spellEnd"/>
      <w:r>
        <w:t xml:space="preserve">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w:t>
      </w:r>
      <w:proofErr w:type="spellStart"/>
      <w:r>
        <w:t>conternerize</w:t>
      </w:r>
      <w:proofErr w:type="spellEnd"/>
      <w:r>
        <w:t xml:space="preserv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00000" w:rsidP="00850F0B">
      <w:hyperlink r:id="rId235"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lastRenderedPageBreak/>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F1CB5" w14:textId="77777777" w:rsidR="00F41693" w:rsidRDefault="00F41693" w:rsidP="003D1850">
      <w:pPr>
        <w:spacing w:after="0" w:line="240" w:lineRule="auto"/>
      </w:pPr>
      <w:r>
        <w:separator/>
      </w:r>
    </w:p>
  </w:endnote>
  <w:endnote w:type="continuationSeparator" w:id="0">
    <w:p w14:paraId="7D143FFD" w14:textId="77777777" w:rsidR="00F41693" w:rsidRDefault="00F41693"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scadia Mono">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1EA77" w14:textId="77777777" w:rsidR="00F41693" w:rsidRDefault="00F41693" w:rsidP="003D1850">
      <w:pPr>
        <w:spacing w:after="0" w:line="240" w:lineRule="auto"/>
      </w:pPr>
      <w:r>
        <w:separator/>
      </w:r>
    </w:p>
  </w:footnote>
  <w:footnote w:type="continuationSeparator" w:id="0">
    <w:p w14:paraId="431F1273" w14:textId="77777777" w:rsidR="00F41693" w:rsidRDefault="00F41693"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11E"/>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35AE8"/>
    <w:multiLevelType w:val="hybridMultilevel"/>
    <w:tmpl w:val="154EBA9C"/>
    <w:lvl w:ilvl="0" w:tplc="DC34386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567B"/>
    <w:multiLevelType w:val="hybridMultilevel"/>
    <w:tmpl w:val="C98EE202"/>
    <w:lvl w:ilvl="0" w:tplc="7D28CE92">
      <w:start w:val="1"/>
      <w:numFmt w:val="decimal"/>
      <w:pStyle w:val="ML2223"/>
      <w:lvlText w:val="ML22/23-%1"/>
      <w:lvlJc w:val="left"/>
      <w:pPr>
        <w:ind w:left="3600" w:hanging="360"/>
      </w:pPr>
      <w:rPr>
        <w:rFonts w:hint="default"/>
      </w:rPr>
    </w:lvl>
    <w:lvl w:ilvl="1" w:tplc="20000019">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6"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84BAD"/>
    <w:multiLevelType w:val="hybridMultilevel"/>
    <w:tmpl w:val="E000FE86"/>
    <w:lvl w:ilvl="0" w:tplc="113EC62A">
      <w:start w:val="1"/>
      <w:numFmt w:val="decimal"/>
      <w:pStyle w:val="2Style-2020"/>
      <w:lvlText w:val="ML19/20-5.%1."/>
      <w:lvlJc w:val="left"/>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9"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470137E"/>
    <w:multiLevelType w:val="hybridMultilevel"/>
    <w:tmpl w:val="7D4EA83C"/>
    <w:lvl w:ilvl="0" w:tplc="2000000F">
      <w:start w:val="1"/>
      <w:numFmt w:val="decimal"/>
      <w:pStyle w:val="Style20202021"/>
      <w:lvlText w:val="%1."/>
      <w:lvlJc w:val="left"/>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E45588D"/>
    <w:multiLevelType w:val="hybridMultilevel"/>
    <w:tmpl w:val="78360F12"/>
    <w:lvl w:ilvl="0" w:tplc="6D20FCA2">
      <w:start w:val="1"/>
      <w:numFmt w:val="decimal"/>
      <w:pStyle w:val="Heading1"/>
      <w:lvlText w:val="ML18/19-%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F19CF"/>
    <w:multiLevelType w:val="multilevel"/>
    <w:tmpl w:val="62F0F8B2"/>
    <w:styleLink w:val="Style1"/>
    <w:lvl w:ilvl="0">
      <w:start w:val="1"/>
      <w:numFmt w:val="decimal"/>
      <w:lvlText w:val="%1)"/>
      <w:lvlJc w:val="left"/>
      <w:pPr>
        <w:ind w:left="360" w:hanging="360"/>
      </w:pPr>
      <w:rPr>
        <w:rFonts w:hint="default"/>
        <w:color w:val="0070C0"/>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9C72DE"/>
    <w:multiLevelType w:val="hybridMultilevel"/>
    <w:tmpl w:val="8794BB14"/>
    <w:lvl w:ilvl="0" w:tplc="FFFFFFFF">
      <w:start w:val="1"/>
      <w:numFmt w:val="decimal"/>
      <w:lvlText w:val="%1."/>
      <w:lvlJc w:val="left"/>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87A2F"/>
    <w:multiLevelType w:val="multilevel"/>
    <w:tmpl w:val="62F0F8B2"/>
    <w:numStyleLink w:val="Style1"/>
  </w:abstractNum>
  <w:abstractNum w:abstractNumId="23"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14368">
    <w:abstractNumId w:val="7"/>
  </w:num>
  <w:num w:numId="2" w16cid:durableId="756709874">
    <w:abstractNumId w:val="18"/>
  </w:num>
  <w:num w:numId="3" w16cid:durableId="520049146">
    <w:abstractNumId w:val="4"/>
    <w:lvlOverride w:ilvl="0">
      <w:startOverride w:val="1"/>
    </w:lvlOverride>
  </w:num>
  <w:num w:numId="4" w16cid:durableId="1652169923">
    <w:abstractNumId w:val="10"/>
  </w:num>
  <w:num w:numId="5" w16cid:durableId="306861341">
    <w:abstractNumId w:val="15"/>
  </w:num>
  <w:num w:numId="6" w16cid:durableId="763958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4543906">
    <w:abstractNumId w:val="19"/>
  </w:num>
  <w:num w:numId="8" w16cid:durableId="2068530489">
    <w:abstractNumId w:val="8"/>
  </w:num>
  <w:num w:numId="9" w16cid:durableId="471404941">
    <w:abstractNumId w:val="8"/>
    <w:lvlOverride w:ilvl="0">
      <w:startOverride w:val="1"/>
    </w:lvlOverride>
  </w:num>
  <w:num w:numId="10" w16cid:durableId="211504649">
    <w:abstractNumId w:val="17"/>
  </w:num>
  <w:num w:numId="11" w16cid:durableId="412505509">
    <w:abstractNumId w:val="23"/>
  </w:num>
  <w:num w:numId="12" w16cid:durableId="506285316">
    <w:abstractNumId w:val="21"/>
  </w:num>
  <w:num w:numId="13" w16cid:durableId="1076706594">
    <w:abstractNumId w:val="12"/>
  </w:num>
  <w:num w:numId="14" w16cid:durableId="595941523">
    <w:abstractNumId w:val="13"/>
  </w:num>
  <w:num w:numId="15" w16cid:durableId="2124566664">
    <w:abstractNumId w:val="20"/>
  </w:num>
  <w:num w:numId="16" w16cid:durableId="1626504908">
    <w:abstractNumId w:val="9"/>
  </w:num>
  <w:num w:numId="17" w16cid:durableId="1843666401">
    <w:abstractNumId w:val="6"/>
  </w:num>
  <w:num w:numId="18" w16cid:durableId="1550339518">
    <w:abstractNumId w:val="3"/>
  </w:num>
  <w:num w:numId="19" w16cid:durableId="1435636357">
    <w:abstractNumId w:val="17"/>
  </w:num>
  <w:num w:numId="20" w16cid:durableId="167604950">
    <w:abstractNumId w:val="17"/>
  </w:num>
  <w:num w:numId="21" w16cid:durableId="633414874">
    <w:abstractNumId w:val="11"/>
  </w:num>
  <w:num w:numId="22" w16cid:durableId="857499933">
    <w:abstractNumId w:val="14"/>
  </w:num>
  <w:num w:numId="23" w16cid:durableId="404377429">
    <w:abstractNumId w:val="17"/>
    <w:lvlOverride w:ilvl="0">
      <w:startOverride w:val="1"/>
    </w:lvlOverride>
  </w:num>
  <w:num w:numId="24" w16cid:durableId="965237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791417">
    <w:abstractNumId w:val="10"/>
  </w:num>
  <w:num w:numId="26" w16cid:durableId="61493207">
    <w:abstractNumId w:val="10"/>
  </w:num>
  <w:num w:numId="27" w16cid:durableId="187720679">
    <w:abstractNumId w:val="10"/>
  </w:num>
  <w:num w:numId="28" w16cid:durableId="264579845">
    <w:abstractNumId w:val="10"/>
  </w:num>
  <w:num w:numId="29" w16cid:durableId="317422064">
    <w:abstractNumId w:val="10"/>
  </w:num>
  <w:num w:numId="30" w16cid:durableId="1188250958">
    <w:abstractNumId w:val="13"/>
    <w:lvlOverride w:ilvl="0">
      <w:startOverride w:val="1"/>
    </w:lvlOverride>
  </w:num>
  <w:num w:numId="31" w16cid:durableId="270671961">
    <w:abstractNumId w:val="10"/>
  </w:num>
  <w:num w:numId="32" w16cid:durableId="418524293">
    <w:abstractNumId w:val="10"/>
  </w:num>
  <w:num w:numId="33" w16cid:durableId="1055011739">
    <w:abstractNumId w:val="15"/>
  </w:num>
  <w:num w:numId="34" w16cid:durableId="745345469">
    <w:abstractNumId w:val="15"/>
  </w:num>
  <w:num w:numId="35" w16cid:durableId="1137186973">
    <w:abstractNumId w:val="16"/>
  </w:num>
  <w:num w:numId="36" w16cid:durableId="738552952">
    <w:abstractNumId w:val="22"/>
  </w:num>
  <w:num w:numId="37" w16cid:durableId="2037269935">
    <w:abstractNumId w:val="0"/>
  </w:num>
  <w:num w:numId="38" w16cid:durableId="1432895975">
    <w:abstractNumId w:val="0"/>
    <w:lvlOverride w:ilvl="0">
      <w:startOverride w:val="1"/>
    </w:lvlOverride>
  </w:num>
  <w:num w:numId="39" w16cid:durableId="1795517192">
    <w:abstractNumId w:val="4"/>
  </w:num>
  <w:num w:numId="40" w16cid:durableId="24913444">
    <w:abstractNumId w:val="15"/>
  </w:num>
  <w:num w:numId="41" w16cid:durableId="1237596474">
    <w:abstractNumId w:val="5"/>
  </w:num>
  <w:num w:numId="42" w16cid:durableId="1079205769">
    <w:abstractNumId w:val="5"/>
  </w:num>
  <w:num w:numId="43" w16cid:durableId="341049960">
    <w:abstractNumId w:val="5"/>
  </w:num>
  <w:num w:numId="44" w16cid:durableId="975572793">
    <w:abstractNumId w:val="5"/>
  </w:num>
  <w:num w:numId="45" w16cid:durableId="97532145">
    <w:abstractNumId w:val="5"/>
  </w:num>
  <w:num w:numId="46" w16cid:durableId="2418362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MqsFADUilagtAAAA"/>
  </w:docVars>
  <w:rsids>
    <w:rsidRoot w:val="00D11232"/>
    <w:rsid w:val="000000CE"/>
    <w:rsid w:val="00002505"/>
    <w:rsid w:val="0002127A"/>
    <w:rsid w:val="0002481C"/>
    <w:rsid w:val="00024E9B"/>
    <w:rsid w:val="000376DD"/>
    <w:rsid w:val="000429BB"/>
    <w:rsid w:val="00043874"/>
    <w:rsid w:val="00045AFB"/>
    <w:rsid w:val="00047757"/>
    <w:rsid w:val="00047C9E"/>
    <w:rsid w:val="00051D06"/>
    <w:rsid w:val="00052302"/>
    <w:rsid w:val="0005625D"/>
    <w:rsid w:val="00061F24"/>
    <w:rsid w:val="00073684"/>
    <w:rsid w:val="00073D2F"/>
    <w:rsid w:val="00081D17"/>
    <w:rsid w:val="00090BC0"/>
    <w:rsid w:val="000961BE"/>
    <w:rsid w:val="000A1990"/>
    <w:rsid w:val="000B5716"/>
    <w:rsid w:val="000B5D14"/>
    <w:rsid w:val="000C03FB"/>
    <w:rsid w:val="000D4A23"/>
    <w:rsid w:val="000E6513"/>
    <w:rsid w:val="000E7857"/>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5682E"/>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80424"/>
    <w:rsid w:val="002A2DEF"/>
    <w:rsid w:val="002A3D4C"/>
    <w:rsid w:val="002A639A"/>
    <w:rsid w:val="002B2BDD"/>
    <w:rsid w:val="002B324E"/>
    <w:rsid w:val="002B4961"/>
    <w:rsid w:val="002C187D"/>
    <w:rsid w:val="002C798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44A80"/>
    <w:rsid w:val="00352AF3"/>
    <w:rsid w:val="00353AAC"/>
    <w:rsid w:val="00356501"/>
    <w:rsid w:val="00356F26"/>
    <w:rsid w:val="003607B3"/>
    <w:rsid w:val="00371E30"/>
    <w:rsid w:val="0037424B"/>
    <w:rsid w:val="003849C4"/>
    <w:rsid w:val="00392982"/>
    <w:rsid w:val="00393715"/>
    <w:rsid w:val="0039447F"/>
    <w:rsid w:val="00395D20"/>
    <w:rsid w:val="003A7757"/>
    <w:rsid w:val="003C0457"/>
    <w:rsid w:val="003C4B95"/>
    <w:rsid w:val="003C6268"/>
    <w:rsid w:val="003D1850"/>
    <w:rsid w:val="003D30B2"/>
    <w:rsid w:val="003D55C1"/>
    <w:rsid w:val="003E4046"/>
    <w:rsid w:val="003E6A36"/>
    <w:rsid w:val="003F24BD"/>
    <w:rsid w:val="003F388B"/>
    <w:rsid w:val="003F3AC3"/>
    <w:rsid w:val="00400A14"/>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94CF7"/>
    <w:rsid w:val="004A6A35"/>
    <w:rsid w:val="004B30CE"/>
    <w:rsid w:val="004B6B39"/>
    <w:rsid w:val="004D0A5A"/>
    <w:rsid w:val="004D3D95"/>
    <w:rsid w:val="004D7922"/>
    <w:rsid w:val="004F1AAA"/>
    <w:rsid w:val="004F71E4"/>
    <w:rsid w:val="004F73D1"/>
    <w:rsid w:val="005049B8"/>
    <w:rsid w:val="00505C38"/>
    <w:rsid w:val="00506EBF"/>
    <w:rsid w:val="005106E0"/>
    <w:rsid w:val="0052467B"/>
    <w:rsid w:val="005309B5"/>
    <w:rsid w:val="0053339C"/>
    <w:rsid w:val="00536B6F"/>
    <w:rsid w:val="0054375C"/>
    <w:rsid w:val="00552107"/>
    <w:rsid w:val="00553FEE"/>
    <w:rsid w:val="0056545A"/>
    <w:rsid w:val="0057642B"/>
    <w:rsid w:val="00583233"/>
    <w:rsid w:val="005864A4"/>
    <w:rsid w:val="005904B1"/>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2FF7"/>
    <w:rsid w:val="00613560"/>
    <w:rsid w:val="0061373B"/>
    <w:rsid w:val="0061570C"/>
    <w:rsid w:val="00620880"/>
    <w:rsid w:val="0062092C"/>
    <w:rsid w:val="00626A14"/>
    <w:rsid w:val="006313E2"/>
    <w:rsid w:val="0063260F"/>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67766"/>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2993"/>
    <w:rsid w:val="008142D3"/>
    <w:rsid w:val="008204EA"/>
    <w:rsid w:val="00822C71"/>
    <w:rsid w:val="008237CE"/>
    <w:rsid w:val="008321C7"/>
    <w:rsid w:val="00833A67"/>
    <w:rsid w:val="008347CB"/>
    <w:rsid w:val="00843410"/>
    <w:rsid w:val="00846B1C"/>
    <w:rsid w:val="008506E9"/>
    <w:rsid w:val="00850F0B"/>
    <w:rsid w:val="008521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5B74"/>
    <w:rsid w:val="00917613"/>
    <w:rsid w:val="0092111D"/>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48B8"/>
    <w:rsid w:val="009B7D25"/>
    <w:rsid w:val="009C230E"/>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4764"/>
    <w:rsid w:val="00A5633E"/>
    <w:rsid w:val="00A62B2A"/>
    <w:rsid w:val="00A64DBB"/>
    <w:rsid w:val="00A653FD"/>
    <w:rsid w:val="00A70E9A"/>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C70A2"/>
    <w:rsid w:val="00AD3DC3"/>
    <w:rsid w:val="00AF1E6C"/>
    <w:rsid w:val="00AF4ED6"/>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A6735"/>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55089"/>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012CB"/>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70FCD"/>
    <w:rsid w:val="00D735C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29D5"/>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1693"/>
    <w:rsid w:val="00F46E67"/>
    <w:rsid w:val="00F67AE9"/>
    <w:rsid w:val="00F71263"/>
    <w:rsid w:val="00F72B5A"/>
    <w:rsid w:val="00F81BDE"/>
    <w:rsid w:val="00F84E64"/>
    <w:rsid w:val="00FA155F"/>
    <w:rsid w:val="00FA1A03"/>
    <w:rsid w:val="00FC7361"/>
    <w:rsid w:val="00FD0092"/>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docId w15:val="{CAA14B99-0A35-427F-BB90-38FF9E2B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30E"/>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355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613560"/>
    <w:rPr>
      <w:rFonts w:ascii="Segoe UI" w:eastAsiaTheme="majorEastAsia" w:hAnsi="Segoe UI" w:cstheme="majorBidi"/>
      <w:color w:val="2F5496" w:themeColor="accent1" w:themeShade="BF"/>
      <w:sz w:val="26"/>
      <w:szCs w:val="26"/>
    </w:rPr>
  </w:style>
  <w:style w:type="paragraph" w:customStyle="1" w:styleId="ML2122-51">
    <w:name w:val="ML21/22-5.1"/>
    <w:basedOn w:val="Heading2"/>
    <w:link w:val="ML2122-51Char"/>
    <w:qFormat/>
    <w:rsid w:val="00494CF7"/>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 w:type="paragraph" w:customStyle="1" w:styleId="ML2223">
    <w:name w:val="ML22/23"/>
    <w:basedOn w:val="Heading2"/>
    <w:link w:val="ML2223Char"/>
    <w:qFormat/>
    <w:rsid w:val="00613560"/>
    <w:pPr>
      <w:numPr>
        <w:ilvl w:val="0"/>
        <w:numId w:val="41"/>
      </w:numPr>
    </w:pPr>
    <w:rPr>
      <w:color w:val="4472C4" w:themeColor="accent1"/>
    </w:rPr>
  </w:style>
  <w:style w:type="numbering" w:customStyle="1" w:styleId="Style1">
    <w:name w:val="Style1"/>
    <w:uiPriority w:val="99"/>
    <w:rsid w:val="00D012CB"/>
    <w:pPr>
      <w:numPr>
        <w:numId w:val="35"/>
      </w:numPr>
    </w:pPr>
  </w:style>
  <w:style w:type="character" w:customStyle="1" w:styleId="ML2223Char">
    <w:name w:val="ML22/23 Char"/>
    <w:basedOn w:val="DefaultParagraphFont"/>
    <w:link w:val="ML2223"/>
    <w:rsid w:val="00613560"/>
    <w:rPr>
      <w:rFonts w:ascii="Segoe UI" w:eastAsiaTheme="majorEastAsia" w:hAnsi="Segoe UI" w:cstheme="majorBidi"/>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20.png"/><Relationship Id="rId170" Type="http://schemas.openxmlformats.org/officeDocument/2006/relationships/hyperlink" Target="https://discourse.numenta.org/t/animation-of-spatial-pooler-and-temporal-memory/1562" TargetMode="External"/><Relationship Id="rId191" Type="http://schemas.openxmlformats.org/officeDocument/2006/relationships/hyperlink" Target="https://github.com/ddobric/neocortexapi/tree/SequenceLearning_ToanTruong/Project12_HTMCLAVideoLearning/HTMVideoLearning" TargetMode="External"/><Relationship Id="rId205" Type="http://schemas.openxmlformats.org/officeDocument/2006/relationships/image" Target="media/image36.png"/><Relationship Id="rId226" Type="http://schemas.openxmlformats.org/officeDocument/2006/relationships/hyperlink" Target="https://github.com/ddobric/neocortexapi/blob/master/source/NeoCortexApi.Experiments/FeedForwardExperiment_L4L2.cs" TargetMode="External"/><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oleObject" Target="embeddings/oleObject1.bin"/><Relationship Id="rId181" Type="http://schemas.openxmlformats.org/officeDocument/2006/relationships/hyperlink" Target="https://github.com/ddobric/neocortexapi/edit/master/source/Documentation/htm-classifier.md" TargetMode="External"/><Relationship Id="rId216" Type="http://schemas.openxmlformats.org/officeDocument/2006/relationships/hyperlink" Target="https://github.com/ddobric/neocortexapi/tree/master/source/Samples/NeoCortexApiPersistenceSample" TargetMode="External"/><Relationship Id="rId237" Type="http://schemas.openxmlformats.org/officeDocument/2006/relationships/theme" Target="theme/theme1.xm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gif"/><Relationship Id="rId192" Type="http://schemas.openxmlformats.org/officeDocument/2006/relationships/hyperlink" Target="https://github.com/ddobric/neocortexapi/tree/SequenceLearning_ToanTruong/source/Samples/NeoCortexApiSample" TargetMode="External"/><Relationship Id="rId206" Type="http://schemas.openxmlformats.org/officeDocument/2006/relationships/image" Target="media/image37.png"/><Relationship Id="rId227" Type="http://schemas.openxmlformats.org/officeDocument/2006/relationships/image" Target="media/image38.png"/><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hyperlink" Target="https://numenta.com/resources/biological-and-machine-intelligence/spatial-pooling-algorithm/" TargetMode="External"/><Relationship Id="rId182" Type="http://schemas.openxmlformats.org/officeDocument/2006/relationships/hyperlink" Target="https://github.com/UniversityOfAppliedSciencesFrankfurt/thesis-LSTM0-vs-HTM-Yash-Vyas" TargetMode="External"/><Relationship Id="rId217" Type="http://schemas.openxmlformats.org/officeDocument/2006/relationships/hyperlink" Target="https://github.com/ddobric/neocortexapi/blob/master/source/Samples/NeoCortexApiSample/MultisequenceLearning.c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1.0.10/NeoCortexApi/Documentation/ColumnActivity.md" TargetMode="External"/><Relationship Id="rId193" Type="http://schemas.openxmlformats.org/officeDocument/2006/relationships/hyperlink" Target="https://pdfs.semanticscholar.org/1455/2052a0ee729539298e4f8eb42292c0eb1622.pdf" TargetMode="External"/><Relationship Id="rId207" Type="http://schemas.openxmlformats.org/officeDocument/2006/relationships/hyperlink" Target="https://github.com/ddobric/neocortexapi/blob/master/source/Documentation/SpatialPooler.md" TargetMode="External"/><Relationship Id="rId228" Type="http://schemas.openxmlformats.org/officeDocument/2006/relationships/image" Target="cid:image005.png@01D509AD.91125E70" TargetMode="External"/><Relationship Id="rId13" Type="http://schemas.openxmlformats.org/officeDocument/2006/relationships/hyperlink" Target="mailto:phamthanhtu261293@gmail.com"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20" Type="http://schemas.openxmlformats.org/officeDocument/2006/relationships/hyperlink" Target="https://github.com/numenta/nupic/blob/master/examples/sp/sp_tutorial.py" TargetMode="External"/><Relationship Id="rId141" Type="http://schemas.openxmlformats.org/officeDocument/2006/relationships/hyperlink" Target="mailto:Chakraborty@stud.fra-uas.de" TargetMode="External"/><Relationship Id="rId7" Type="http://schemas.openxmlformats.org/officeDocument/2006/relationships/endnotes" Target="endnotes.xml"/><Relationship Id="rId162" Type="http://schemas.openxmlformats.org/officeDocument/2006/relationships/image" Target="media/image21.png"/><Relationship Id="rId183" Type="http://schemas.openxmlformats.org/officeDocument/2006/relationships/hyperlink" Target="https://www1.nyc.gov/site/tlc/about/tlc-trip-record-data.page" TargetMode="External"/><Relationship Id="rId218" Type="http://schemas.openxmlformats.org/officeDocument/2006/relationships/hyperlink" Target="https://github.com/ddobric/neocortexapi/blob/b704f4736ee40f81ff6646e88baf5efe7b53ef73/source/Samples/NeoCortexApiSample/Program.cs" TargetMode="External"/><Relationship Id="rId24" Type="http://schemas.openxmlformats.org/officeDocument/2006/relationships/hyperlink" Target="https://en.wikipedia.org/wiki/Real_number"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52" Type="http://schemas.openxmlformats.org/officeDocument/2006/relationships/image" Target="media/image15.png"/><Relationship Id="rId173" Type="http://schemas.openxmlformats.org/officeDocument/2006/relationships/image" Target="media/image30.png"/><Relationship Id="rId194" Type="http://schemas.openxmlformats.org/officeDocument/2006/relationships/hyperlink" Target="http://nupic.docs.numenta.org/1.0.3/api/algorithms/encoders.html" TargetMode="External"/><Relationship Id="rId208" Type="http://schemas.openxmlformats.org/officeDocument/2006/relationships/hyperlink" Target="https://github.com/ddobric/neocortexapi/blob/master/Python/ColumnActivityDiagram/draw_figure.py" TargetMode="External"/><Relationship Id="rId229" Type="http://schemas.openxmlformats.org/officeDocument/2006/relationships/image" Target="media/image39.png"/><Relationship Id="rId14" Type="http://schemas.openxmlformats.org/officeDocument/2006/relationships/hyperlink" Target="http://www.aforgenet.com/framework/"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8" Type="http://schemas.openxmlformats.org/officeDocument/2006/relationships/hyperlink" Target="https://github.com/UniversityOfAppliedSciencesFrankfurt/LearningApi"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2.png"/><Relationship Id="rId184" Type="http://schemas.openxmlformats.org/officeDocument/2006/relationships/hyperlink" Target="https://github.com/numenta/nupic/blob/master/src/nupic/datafiles/extra/hotgym/rec-center-hourly.csv" TargetMode="External"/><Relationship Id="rId219" Type="http://schemas.openxmlformats.org/officeDocument/2006/relationships/hyperlink" Target="https://github.com/ddobric/neocortexapi/blob/b704f4736ee40f81ff6646e88baf5efe7b53ef73/source/Samples/NeoCortexApiSample/Program.cs" TargetMode="External"/><Relationship Id="rId230" Type="http://schemas.openxmlformats.org/officeDocument/2006/relationships/image" Target="cid:image006.png@01D509AD.91125E70" TargetMode="Externa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1.png"/><Relationship Id="rId195" Type="http://schemas.openxmlformats.org/officeDocument/2006/relationships/hyperlink" Target="http://nupic.docs.numenta.org/1.0.3/api/algorithms/encoders.html" TargetMode="External"/><Relationship Id="rId209" Type="http://schemas.openxmlformats.org/officeDocument/2006/relationships/hyperlink" Target="https://github.com/ddobric/neocortexapi/blob/master/source/Documentation/ColumnActivity.md" TargetMode="External"/><Relationship Id="rId190" Type="http://schemas.openxmlformats.org/officeDocument/2006/relationships/hyperlink" Target="https://github.com/ddobric/neocortexapi/blob/SequenceLearning_ToanTruong/Project12_HTMCLAVideoLearning/HTMVideoLearning/README.md" TargetMode="External"/><Relationship Id="rId204" Type="http://schemas.openxmlformats.org/officeDocument/2006/relationships/hyperlink" Target="https://github.com/ddobric/neocortexapi/blob/master/source/Documentation/SpatialPooler.md" TargetMode="External"/><Relationship Id="rId220" Type="http://schemas.openxmlformats.org/officeDocument/2006/relationships/hyperlink" Target="https://github.com/ddobric/neocortexapi/blob/master/source/Documentation/SdrRepresentation.md" TargetMode="External"/><Relationship Id="rId225" Type="http://schemas.openxmlformats.org/officeDocument/2006/relationships/hyperlink" Target="https://github.com/ddobric/neocortexapi/blob/master/NeoCortexApi/Documentation/Experiments/ML-20-21_20-5.2_HTM%20FeedForward_Network.pdf" TargetMode="External"/><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3.png"/><Relationship Id="rId169" Type="http://schemas.openxmlformats.org/officeDocument/2006/relationships/image" Target="media/image28.png"/><Relationship Id="rId185" Type="http://schemas.openxmlformats.org/officeDocument/2006/relationships/hyperlink" Target="https://github.com/ddobric/neocortexapi/edit/master/source/Documentation/htm-classifier.md"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blob/master/source/Samples/NeoCortexApiSample/MultisequenceLearning.cs" TargetMode="External"/><Relationship Id="rId210" Type="http://schemas.openxmlformats.org/officeDocument/2006/relationships/hyperlink" Target="https://learn.microsoft.com/en-us/dotnet/maui/?view=net-maui-7.0" TargetMode="External"/><Relationship Id="rId215" Type="http://schemas.openxmlformats.org/officeDocument/2006/relationships/hyperlink" Target="https://github.com/ddobric/neocortexapi/blob/master/source/UnitTestsProject/HTMSerializationTests_P2.cs" TargetMode="External"/><Relationship Id="rId236" Type="http://schemas.openxmlformats.org/officeDocument/2006/relationships/fontTable" Target="fontTable.xml"/><Relationship Id="rId26" Type="http://schemas.openxmlformats.org/officeDocument/2006/relationships/hyperlink" Target="https://en.wikipedia.org/wiki/Function_(mathematics)" TargetMode="External"/><Relationship Id="rId231" Type="http://schemas.openxmlformats.org/officeDocument/2006/relationships/hyperlink" Target="https://github.com/UniversityOfAppliedSciencesFrankfurt/se-dystsys-2018-2019-softwareengineering/issues/139"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numenta/htmresearch/blob/master/htmresearch/frameworks/layers/l2_l4_network_creation.py" TargetMode="External"/><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s://www.youtube.com/watch?v=V3Yqtpytif0" TargetMode="External"/><Relationship Id="rId200" Type="http://schemas.openxmlformats.org/officeDocument/2006/relationships/hyperlink" Target="https://nupic.docs.numenta.org/stable/api/algorithms/classifiers.html" TargetMode="External"/><Relationship Id="rId16" Type="http://schemas.openxmlformats.org/officeDocument/2006/relationships/hyperlink" Target="https://msdn.microsoft.com/magazine/jj991980" TargetMode="External"/><Relationship Id="rId221" Type="http://schemas.openxmlformats.org/officeDocument/2006/relationships/hyperlink" Target="https://github.com/ddobric/neocortexapi/blob/master/source/Documentation/SdrRepresentation.md"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4.png"/><Relationship Id="rId186" Type="http://schemas.openxmlformats.org/officeDocument/2006/relationships/hyperlink" Target="https://github.com/UniversityOfAppliedSciencesFrankfurt/thesis-LSTM0-vs-HTM-Yash-Vyas" TargetMode="External"/><Relationship Id="rId211" Type="http://schemas.openxmlformats.org/officeDocument/2006/relationships/hyperlink" Target="https://maui.graphics/" TargetMode="External"/><Relationship Id="rId232" Type="http://schemas.openxmlformats.org/officeDocument/2006/relationships/image" Target="media/image40.png"/><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github.com/ddobric/neocortexapi/blob/master/NeoCortexApi/Documentation/experiments.md" TargetMode="External"/><Relationship Id="rId197" Type="http://schemas.openxmlformats.org/officeDocument/2006/relationships/hyperlink" Target="http://nupic.docs.numenta.org/1.0.0/api/algorithms/classifiers.html" TargetMode="External"/><Relationship Id="rId201" Type="http://schemas.openxmlformats.org/officeDocument/2006/relationships/hyperlink" Target="https://github.com/ddobric/neocortexapi/blob/3ae893e8209a05018c1f97aa5a25dfc92e420749/source/NeoCortexEntities/HtmSerializer.cs" TargetMode="External"/><Relationship Id="rId222" Type="http://schemas.openxmlformats.org/officeDocument/2006/relationships/hyperlink" Target="https://ieeexplore.ieee.org/document/1556155"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5.png"/><Relationship Id="rId187" Type="http://schemas.openxmlformats.org/officeDocument/2006/relationships/hyperlink" Target="https://github.com/ddobric/neocortexapi/blob/SequenceLearning_ToanTruong/Project12_HTMCLAVideoLearning/HTMVideoLearning/README.md" TargetMode="External"/><Relationship Id="rId1" Type="http://schemas.openxmlformats.org/officeDocument/2006/relationships/customXml" Target="../customXml/item1.xml"/><Relationship Id="rId212" Type="http://schemas.openxmlformats.org/officeDocument/2006/relationships/hyperlink" Target="https://github.com/ddobric/neocortexapi/blob/master/Python/ColumnActivityDiagram/draw_figure.py" TargetMode="External"/><Relationship Id="rId233" Type="http://schemas.openxmlformats.org/officeDocument/2006/relationships/image" Target="media/image41.png"/><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 Id="rId198" Type="http://schemas.openxmlformats.org/officeDocument/2006/relationships/hyperlink" Target="https://github.com/UniversityOfAppliedSciencesFrankfurt/LearningApi/blob/f713a28984e8f3115952c54cd9d60d53faa76ffe/LearningApi/src/MLAlgorithms/AnomDetect.KMeans/KMeansAlgorithm.cs" TargetMode="External"/><Relationship Id="rId202" Type="http://schemas.openxmlformats.org/officeDocument/2006/relationships/image" Target="media/image34.png"/><Relationship Id="rId223" Type="http://schemas.openxmlformats.org/officeDocument/2006/relationships/hyperlink" Target="https://github.com/numenta/htmresearch/blob/master/htmresearch/frameworks/layers/l2_l4_network_creation.py"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50" Type="http://schemas.openxmlformats.org/officeDocument/2006/relationships/hyperlink" Target="https://msdn.microsoft.com/en-us/magazine/mt826350.aspx" TargetMode="External"/><Relationship Id="rId104" Type="http://schemas.openxmlformats.org/officeDocument/2006/relationships/hyperlink" Target="https://github.com/numenta/nupic/tree/master/examples/sp" TargetMode="External"/><Relationship Id="rId125" Type="http://schemas.openxmlformats.org/officeDocument/2006/relationships/hyperlink" Target="https://www.chi.uni-hannover.de/uploads/tx_tkpublikationen/masterarbeit_muders_2011.pdf" TargetMode="External"/><Relationship Id="rId146" Type="http://schemas.openxmlformats.org/officeDocument/2006/relationships/hyperlink" Target="mailto:hhaipham21@gmail.com" TargetMode="External"/><Relationship Id="rId167" Type="http://schemas.openxmlformats.org/officeDocument/2006/relationships/image" Target="media/image26.png"/><Relationship Id="rId188" Type="http://schemas.openxmlformats.org/officeDocument/2006/relationships/hyperlink" Target="https://github.com/ddobric/neocortexapi/tree/SequenceLearning_ToanTruong/Project12_HTMCLAVideoLearning/HTMVideoLearning" TargetMode="Externa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213" Type="http://schemas.openxmlformats.org/officeDocument/2006/relationships/hyperlink" Target="https://github.com/ddobric/neocortexapi/blob/master/source/UnitTestsProject/HTMSerializationTests_P2.cs" TargetMode="External"/><Relationship Id="rId234"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hyperlink" Target="https://en.wikipedia.org/wiki/Wavelet" TargetMode="External"/><Relationship Id="rId40" Type="http://schemas.openxmlformats.org/officeDocument/2006/relationships/hyperlink" Target="mailto:yash.vyas95@gmail.com" TargetMode="External"/><Relationship Id="rId115" Type="http://schemas.openxmlformats.org/officeDocument/2006/relationships/hyperlink" Target="http://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hyperlink" Target="https://github.com/UniversityOfAppliedSciencesFrankfurt/se-cloud-2019-2020/blob/master/Projects/projects.md" TargetMode="External"/><Relationship Id="rId178" Type="http://schemas.openxmlformats.org/officeDocument/2006/relationships/image" Target="media/image33.png"/><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99" Type="http://schemas.openxmlformats.org/officeDocument/2006/relationships/hyperlink" Target="https://www.youtube.com/watch?v=QZBtaP_gcn0" TargetMode="External"/><Relationship Id="rId203" Type="http://schemas.openxmlformats.org/officeDocument/2006/relationships/image" Target="media/image35.png"/><Relationship Id="rId19" Type="http://schemas.openxmlformats.org/officeDocument/2006/relationships/hyperlink" Target="http://accord-framework.net/docs/html/T_Accord_Neuro_Networks_DeepBeliefNetwork.htm" TargetMode="External"/><Relationship Id="rId224" Type="http://schemas.openxmlformats.org/officeDocument/2006/relationships/hyperlink" Target="https://github.com/UniversityOfAppliedSciencesFrankfurt/se-cloud-2020-2021/issues/70" TargetMode="External"/><Relationship Id="rId30" Type="http://schemas.openxmlformats.org/officeDocument/2006/relationships/hyperlink" Target="https://github.com/UniversityOfAppliedSciencesFrankfurt/LearningApi.git"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png"/><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189" Type="http://schemas.openxmlformats.org/officeDocument/2006/relationships/hyperlink" Target="https://github.com/ddobric/neocortexapi/tree/SequenceLearning_ToanTruong/source/Samples/NeoCortexApiSample" TargetMode="External"/><Relationship Id="rId3" Type="http://schemas.openxmlformats.org/officeDocument/2006/relationships/styles" Target="styles.xml"/><Relationship Id="rId214" Type="http://schemas.openxmlformats.org/officeDocument/2006/relationships/hyperlink" Target="https://github.com/ddobric/neocortexapi/tree/master/source/Samples/NeoCortexApiPersistenceSample" TargetMode="External"/><Relationship Id="rId235" Type="http://schemas.openxmlformats.org/officeDocument/2006/relationships/hyperlink" Target="https://www.semanticscholar.org/paper/Song-Identification-Using-the-Numenta-Platform-for-Schey/e64ed1dfc77d640e4a697c0c8e04d9a6ac63e62c"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image" Target="media/image19.png"/><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179" Type="http://schemas.openxmlformats.org/officeDocument/2006/relationships/hyperlink" Target="https://nupic.docs.numenta.org/1.0.1/guides/anomaly-dete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0</TotalTime>
  <Pages>99</Pages>
  <Words>23211</Words>
  <Characters>132309</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9</cp:revision>
  <dcterms:created xsi:type="dcterms:W3CDTF">2021-09-22T14:06:00Z</dcterms:created>
  <dcterms:modified xsi:type="dcterms:W3CDTF">2022-12-3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